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5BCDB" w14:textId="77777777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 Knowledge Discovery Management</w:t>
      </w:r>
    </w:p>
    <w:p w14:paraId="570AF35A" w14:textId="02379850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Lab Assignment </w:t>
      </w:r>
      <w:r w:rsidR="005F1B33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3</w:t>
      </w:r>
    </w:p>
    <w:p w14:paraId="50FBA341" w14:textId="41EF4844" w:rsidR="00941725" w:rsidRDefault="00941725" w:rsidP="00941725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 Submission before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5461F">
        <w:rPr>
          <w:rFonts w:ascii="Times New Roman" w:hAnsi="Times New Roman" w:cs="Times New Roman"/>
          <w:b/>
          <w:bCs/>
          <w:sz w:val="24"/>
          <w:szCs w:val="24"/>
        </w:rPr>
        <w:t>November 9</w:t>
      </w:r>
      <w:r w:rsidR="0025461F" w:rsidRPr="002546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A440E1">
        <w:rPr>
          <w:rFonts w:ascii="Times New Roman" w:hAnsi="Times New Roman" w:cs="Times New Roman"/>
          <w:b/>
          <w:bCs/>
          <w:sz w:val="24"/>
          <w:szCs w:val="24"/>
        </w:rPr>
        <w:t xml:space="preserve"> 2018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(11</w:t>
      </w:r>
      <w:r w:rsidR="00634D4F">
        <w:rPr>
          <w:rFonts w:ascii="Times New Roman" w:hAnsi="Times New Roman" w:cs="Times New Roman"/>
          <w:b/>
          <w:bCs/>
          <w:sz w:val="24"/>
          <w:szCs w:val="24"/>
        </w:rPr>
        <w:t>:59 P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>M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0B2CDA0" w14:textId="4CC1B732" w:rsidR="00941725" w:rsidRDefault="00941725" w:rsidP="00941725">
      <w:pPr>
        <w:spacing w:before="240" w:line="240" w:lineRule="auto"/>
        <w:jc w:val="center"/>
        <w:rPr>
          <w:rStyle w:val="a3"/>
        </w:rPr>
      </w:pPr>
      <w:r>
        <w:rPr>
          <w:rFonts w:ascii="Times New Roman" w:hAnsi="Times New Roman" w:cs="Times New Roman"/>
        </w:rPr>
        <w:t>Submit a short lab report including screenshots and data</w:t>
      </w:r>
      <w:r w:rsidR="008B30FF">
        <w:rPr>
          <w:rFonts w:ascii="Times New Roman" w:hAnsi="Times New Roman" w:cs="Times New Roman"/>
        </w:rPr>
        <w:t xml:space="preserve"> description</w:t>
      </w:r>
      <w:r>
        <w:rPr>
          <w:rFonts w:ascii="Times New Roman" w:hAnsi="Times New Roman" w:cs="Times New Roman"/>
        </w:rPr>
        <w:t xml:space="preserve"> to</w:t>
      </w:r>
      <w:r w:rsidR="008B30FF">
        <w:rPr>
          <w:rFonts w:ascii="Times New Roman" w:hAnsi="Times New Roman" w:cs="Times New Roman"/>
        </w:rPr>
        <w:t xml:space="preserve"> </w:t>
      </w:r>
      <w:proofErr w:type="spellStart"/>
      <w:r w:rsidR="008B30FF">
        <w:rPr>
          <w:rFonts w:ascii="Times New Roman" w:hAnsi="Times New Roman" w:cs="Times New Roman"/>
        </w:rPr>
        <w:t>Turnitin</w:t>
      </w:r>
      <w:proofErr w:type="spellEnd"/>
      <w:r>
        <w:rPr>
          <w:rFonts w:ascii="Times New Roman" w:hAnsi="Times New Roman" w:cs="Times New Roman"/>
        </w:rPr>
        <w:t xml:space="preserve"> . Post your GitHub URL </w:t>
      </w:r>
      <w:r w:rsidR="008B30FF">
        <w:rPr>
          <w:rFonts w:ascii="Times New Roman" w:hAnsi="Times New Roman" w:cs="Times New Roman"/>
        </w:rPr>
        <w:t xml:space="preserve">with Source Code (No wiki) </w:t>
      </w:r>
      <w:r>
        <w:rPr>
          <w:rFonts w:ascii="Times New Roman" w:hAnsi="Times New Roman" w:cs="Times New Roman"/>
        </w:rPr>
        <w:t xml:space="preserve">through Lab </w:t>
      </w:r>
      <w:r w:rsidR="005F1B3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form at </w:t>
      </w:r>
      <w:r>
        <w:t xml:space="preserve"> </w:t>
      </w:r>
      <w:r w:rsidR="008F30FD" w:rsidRPr="008F30FD">
        <w:rPr>
          <w:rStyle w:val="a3"/>
        </w:rPr>
        <w:t>https://goo.gl/forms/MP2n7LQGmm2atsZo2</w:t>
      </w:r>
    </w:p>
    <w:p w14:paraId="298EA4D2" w14:textId="629901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1158E95" w14:textId="27BE2014" w:rsidR="00A6643A" w:rsidRDefault="00A6643A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>Report Data Statistic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13A88">
        <w:rPr>
          <w:rFonts w:ascii="Times New Roman" w:hAnsi="Times New Roman" w:cs="Times New Roman"/>
          <w:b/>
          <w:i/>
          <w:sz w:val="24"/>
          <w:szCs w:val="24"/>
        </w:rPr>
        <w:t xml:space="preserve">using tables, figures or graphs </w:t>
      </w:r>
      <w:r w:rsidR="00186710">
        <w:rPr>
          <w:rFonts w:ascii="Times New Roman" w:hAnsi="Times New Roman" w:cs="Times New Roman"/>
          <w:b/>
          <w:i/>
          <w:sz w:val="24"/>
          <w:szCs w:val="24"/>
        </w:rPr>
        <w:t xml:space="preserve">from Earlier Lab Assignments </w:t>
      </w:r>
    </w:p>
    <w:p w14:paraId="43E15B82" w14:textId="1F11FEAD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FIDF</w:t>
      </w:r>
    </w:p>
    <w:p w14:paraId="7BC20A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17 cells,9.40550102865391)</w:t>
      </w:r>
    </w:p>
    <w:p w14:paraId="5E16BC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progression,9.40550102865391)</w:t>
      </w:r>
    </w:p>
    <w:p w14:paraId="2942EB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urine models,9.40550102865391)</w:t>
      </w:r>
    </w:p>
    <w:p w14:paraId="0760E8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at EphB3,7.054125771490433)</w:t>
      </w:r>
    </w:p>
    <w:p w14:paraId="2BC4E3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F3B1, SRSF2,7.054125771490433)</w:t>
      </w:r>
    </w:p>
    <w:p w14:paraId="3B586D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ells in,7.054125771490433)</w:t>
      </w:r>
    </w:p>
    <w:p w14:paraId="4A653D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U2AF1,7.054125771490433)</w:t>
      </w:r>
    </w:p>
    <w:p w14:paraId="28F31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in cattle,7.054125771490433)</w:t>
      </w:r>
    </w:p>
    <w:p w14:paraId="10412F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C cells,7.054125771490433)</w:t>
      </w:r>
    </w:p>
    <w:p w14:paraId="2FC585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RSF2 and,7.054125771490433)</w:t>
      </w:r>
    </w:p>
    <w:p w14:paraId="47AAC0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llowing transmission,7.054125771490433)</w:t>
      </w:r>
    </w:p>
    <w:p w14:paraId="7C9842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ransmission to,7.054125771490433)</w:t>
      </w:r>
    </w:p>
    <w:p w14:paraId="783CAE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ogression of,7.054125771490433)</w:t>
      </w:r>
    </w:p>
    <w:p w14:paraId="4AEEEC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odels of,5.8377304471659395)</w:t>
      </w:r>
    </w:p>
    <w:p w14:paraId="4B048B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development and,5.8377304471659395)</w:t>
      </w:r>
    </w:p>
    <w:p w14:paraId="086999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EphB3 was,4.702750514326955)</w:t>
      </w:r>
    </w:p>
    <w:p w14:paraId="563E2C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rms of,4.702750514326955)</w:t>
      </w:r>
    </w:p>
    <w:p w14:paraId="2A4030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SF3B1,,4.702750514326955)</w:t>
      </w:r>
    </w:p>
    <w:p w14:paraId="7B986F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ells may,4.702750514326955)</w:t>
      </w:r>
    </w:p>
    <w:p w14:paraId="21E86E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ompared to,4.702750514326955)</w:t>
      </w:r>
    </w:p>
    <w:p w14:paraId="6CDE7A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GC,4.702750514326955)</w:t>
      </w:r>
    </w:p>
    <w:p w14:paraId="2E2125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ucleus and,4.702750514326955)</w:t>
      </w:r>
    </w:p>
    <w:p w14:paraId="489F3D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GD is,4.702750514326955)</w:t>
      </w:r>
    </w:p>
    <w:p w14:paraId="2012BF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highest values,4.702750514326955)</w:t>
      </w:r>
    </w:p>
    <w:p w14:paraId="0A5256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pliceosom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mutations,4.702750514326955)</w:t>
      </w:r>
    </w:p>
    <w:p w14:paraId="13BE16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tryptic,4.702750514326955)</w:t>
      </w:r>
    </w:p>
    <w:p w14:paraId="7E67E0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Th17,4.702750514326955)</w:t>
      </w:r>
    </w:p>
    <w:p w14:paraId="720E0D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increases in,4.702750514326955)</w:t>
      </w:r>
    </w:p>
    <w:p w14:paraId="203389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ass spectrometry,4.702750514326955)</w:t>
      </w:r>
    </w:p>
    <w:p w14:paraId="74365B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bovine,4.702750514326955)</w:t>
      </w:r>
    </w:p>
    <w:p w14:paraId="6473C9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ere infected,4.702750514326955)</w:t>
      </w:r>
    </w:p>
    <w:p w14:paraId="48F612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atypical,4.702750514326955)</w:t>
      </w:r>
    </w:p>
    <w:p w14:paraId="232729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include the,4.702750514326955)</w:t>
      </w:r>
    </w:p>
    <w:p w14:paraId="306EC2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(used to,4.702750514326955)</w:t>
      </w:r>
    </w:p>
    <w:p w14:paraId="243AB7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e molecular,4.702750514326955)</w:t>
      </w:r>
    </w:p>
    <w:p w14:paraId="7B9508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ere found,4.702750514326955)</w:t>
      </w:r>
    </w:p>
    <w:p w14:paraId="1F764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atio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of,4.702750514326955)</w:t>
      </w:r>
    </w:p>
    <w:p w14:paraId="18BD14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ransmission in,4.702750514326955)</w:t>
      </w:r>
    </w:p>
    <w:p w14:paraId="28C99C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typical BSE,4.702750514326955)</w:t>
      </w:r>
    </w:p>
    <w:p w14:paraId="5992D2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r L-BSE,4.702750514326955)</w:t>
      </w:r>
    </w:p>
    <w:p w14:paraId="70A15B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enetic modification,4.702750514326955)</w:t>
      </w:r>
    </w:p>
    <w:p w14:paraId="7932AF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mouse,4.702750514326955)</w:t>
      </w:r>
    </w:p>
    <w:p w14:paraId="2893D8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o Tg,4.702750514326955)</w:t>
      </w:r>
    </w:p>
    <w:p w14:paraId="4AF722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o other,4.702750514326955)</w:t>
      </w:r>
    </w:p>
    <w:p w14:paraId="05EC6C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EphB3,4.702750514326955)</w:t>
      </w:r>
    </w:p>
    <w:p w14:paraId="59FE99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ith cervical,4.702750514326955)</w:t>
      </w:r>
    </w:p>
    <w:p w14:paraId="174BAC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ith highest,4.702750514326955)</w:t>
      </w:r>
    </w:p>
    <w:p w14:paraId="4D2F78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values at,4.702750514326955)</w:t>
      </w:r>
    </w:p>
    <w:p w14:paraId="312EA1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as used,4.702750514326955)</w:t>
      </w:r>
    </w:p>
    <w:p w14:paraId="1063EDBF" w14:textId="70C038FA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 cell,4.702750514326955)</w:t>
      </w:r>
    </w:p>
    <w:p w14:paraId="1956C788" w14:textId="1DB6EBE7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F_IDF_Lemmas</w:t>
      </w:r>
      <w:proofErr w:type="spellEnd"/>
    </w:p>
    <w:p w14:paraId="53B1BB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ephb3,23.513752571634775)</w:t>
      </w:r>
    </w:p>
    <w:p w14:paraId="64804E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c,21.1623773144713)</w:t>
      </w:r>
    </w:p>
    <w:p w14:paraId="294790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hpv,21.1623773144713)</w:t>
      </w:r>
    </w:p>
    <w:p w14:paraId="3970D4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ma,11.756876285817388)</w:t>
      </w:r>
    </w:p>
    <w:p w14:paraId="3883A1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17,11.756876285817388)</w:t>
      </w:r>
    </w:p>
    <w:p w14:paraId="2CDAA7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rabbit,11.756876285817388)</w:t>
      </w:r>
    </w:p>
    <w:p w14:paraId="5B4844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ircadian,11.756876285817388)</w:t>
      </w:r>
    </w:p>
    <w:p w14:paraId="7E785F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olecular,11.756876285817388)</w:t>
      </w:r>
    </w:p>
    <w:p w14:paraId="6AEC07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lioblastoma,11.675460894331879)</w:t>
      </w:r>
    </w:p>
    <w:p w14:paraId="7BF7EB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attle,11.675460894331879)</w:t>
      </w:r>
    </w:p>
    <w:p w14:paraId="7124C5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ogression,9.40550102865391)</w:t>
      </w:r>
    </w:p>
    <w:p w14:paraId="2ABB12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umor,9.40550102865391)</w:t>
      </w:r>
    </w:p>
    <w:p w14:paraId="65BCE5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urine,9.40550102865391)</w:t>
      </w:r>
    </w:p>
    <w:p w14:paraId="1AC076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branaplam,9.40550102865391)</w:t>
      </w:r>
    </w:p>
    <w:p w14:paraId="649D18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psc,9.40550102865391)</w:t>
      </w:r>
    </w:p>
    <w:p w14:paraId="79C228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llow,9.40550102865391)</w:t>
      </w:r>
    </w:p>
    <w:p w14:paraId="28A0C7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ion,9.40550102865391)</w:t>
      </w:r>
    </w:p>
    <w:p w14:paraId="3B03FD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ds,9.40550102865391)</w:t>
      </w:r>
    </w:p>
    <w:p w14:paraId="23323F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%,9.40550102865391)</w:t>
      </w:r>
    </w:p>
    <w:p w14:paraId="59BFA9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g,9.40550102865391)</w:t>
      </w:r>
    </w:p>
    <w:p w14:paraId="28DB4A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GD,9.40550102865391)</w:t>
      </w:r>
    </w:p>
    <w:p w14:paraId="7FC2EF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g-cp,7.783640596221253)</w:t>
      </w:r>
    </w:p>
    <w:p w14:paraId="746202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response,7.783640596221253)</w:t>
      </w:r>
    </w:p>
    <w:p w14:paraId="6F004F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ervical,7.783640596221253)</w:t>
      </w:r>
    </w:p>
    <w:p w14:paraId="7A02F6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lassical,7.054125771490433)</w:t>
      </w:r>
    </w:p>
    <w:p w14:paraId="5EA9AE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rsf2,7.054125771490433)</w:t>
      </w:r>
    </w:p>
    <w:p w14:paraId="2E9C16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eptide,7.054125771490433)</w:t>
      </w:r>
    </w:p>
    <w:p w14:paraId="351BBE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AGLU,7.054125771490433)</w:t>
      </w:r>
    </w:p>
    <w:p w14:paraId="04663D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(BSE,7.054125771490433)</w:t>
      </w:r>
    </w:p>
    <w:p w14:paraId="6162D2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bovine,7.054125771490433)</w:t>
      </w:r>
    </w:p>
    <w:p w14:paraId="273F53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essure,7.054125771490433)</w:t>
      </w:r>
    </w:p>
    <w:p w14:paraId="4380B2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usion,7.054125771490433)</w:t>
      </w:r>
    </w:p>
    <w:p w14:paraId="3B4EBB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r w:rsidRPr="00E44761">
        <w:rPr>
          <w:rFonts w:ascii="Cambria Math" w:hAnsi="Cambria Math" w:cs="Cambria Math"/>
          <w:b/>
          <w:i/>
          <w:sz w:val="24"/>
          <w:szCs w:val="24"/>
        </w:rPr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,7.054125771490433)</w:t>
      </w:r>
    </w:p>
    <w:p w14:paraId="568341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lysosomal,7.054125771490433)</w:t>
      </w:r>
    </w:p>
    <w:p w14:paraId="0471E1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u2af1,7.054125771490433)</w:t>
      </w:r>
    </w:p>
    <w:p w14:paraId="1FE192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f3b1,7.054125771490433)</w:t>
      </w:r>
    </w:p>
    <w:p w14:paraId="2BB092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typical,7.054125771490433)</w:t>
      </w:r>
    </w:p>
    <w:p w14:paraId="2FE572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heep,7.054125771490433)</w:t>
      </w:r>
    </w:p>
    <w:p w14:paraId="1068D5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odification,7.054125771490433)</w:t>
      </w:r>
    </w:p>
    <w:p w14:paraId="20D1A6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ucleus,7.054125771490433)</w:t>
      </w:r>
    </w:p>
    <w:p w14:paraId="25ED2A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ediate,7.054125771490433)</w:t>
      </w:r>
    </w:p>
    <w:p w14:paraId="1681A5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-taap,7.054125771490433)</w:t>
      </w:r>
    </w:p>
    <w:p w14:paraId="06A62E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mn2,7.054125771490433)</w:t>
      </w:r>
    </w:p>
    <w:p w14:paraId="30494C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bse,7.054125771490433)</w:t>
      </w:r>
    </w:p>
    <w:p w14:paraId="0707CE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rhythm,7.054125771490433)</w:t>
      </w:r>
    </w:p>
    <w:p w14:paraId="5189A0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d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/mpn,7.054125771490433)</w:t>
      </w:r>
    </w:p>
    <w:p w14:paraId="27DA4C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ransmission,6.63291230641413)</w:t>
      </w:r>
    </w:p>
    <w:p w14:paraId="7CAB46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rm,5.8377304471659395)</w:t>
      </w:r>
    </w:p>
    <w:p w14:paraId="51C073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iplk1,5.8377304471659395)</w:t>
      </w:r>
    </w:p>
    <w:p w14:paraId="0D84BA4A" w14:textId="6D116BCA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expression,5.740338101157291)</w:t>
      </w:r>
    </w:p>
    <w:p w14:paraId="57EFD9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Medical Words: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10</w:t>
      </w:r>
    </w:p>
    <w:p w14:paraId="277B89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r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 xml:space="preserve">Count </w:t>
      </w:r>
    </w:p>
    <w:p w14:paraId="49556D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ory breast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5B73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2GP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6466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A methyltransfer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B99E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ticip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05D5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genic inflam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DD91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 syndr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32D80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. col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ADD4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5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C3A4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886F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rdnerella vaginal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2948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MI07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CC64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-N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cetylglucosaminidas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D42DE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hracyc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5884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3DA34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v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2B80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 Genome Atl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F9AD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Fm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Like Tyrosine Kinase 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702D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 Multifor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9525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Fm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like tyrosine kinase 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DC09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rt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73B2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 of the genital tract with HR-HPV triggers chronic inflam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A65A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olyethylenim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F8D1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TP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773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quamous intraepithelial lesions and HPV 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4C6D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 of brain disease or inju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0827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DEB3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19299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00CF5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malignant cervical 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2A68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20744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a-2-glycoprotein 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C99F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omb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0369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B04E5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 motor neuron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F65E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8559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T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BEAA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B2C6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786B7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hizophr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4D0D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uscular 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06D2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6</w:t>
      </w:r>
    </w:p>
    <w:p w14:paraId="01CBFB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82FF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zheimer's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9961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5R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35E8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ingoencephal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219F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X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BF1A9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enic marginal zone 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035A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48BB46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n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9B65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deficie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9992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CL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x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D8945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ile pla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2ADD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berous sclerosis compl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8E2E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6</w:t>
      </w:r>
    </w:p>
    <w:p w14:paraId="5A997A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MY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CFD50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ment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CFB7E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39DE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2AAB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glycosy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A127D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mozolo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7533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/MP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653935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D53E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d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DBE5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r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FDBD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452FA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-vs.-host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527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C1FC9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. aure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6F74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Sanfilipp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syndrome type 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0CE4D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clophospha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8A72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. aeruginos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5992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ee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4F1A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B38C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sion lo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1DEF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297563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77C20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4</w:t>
      </w:r>
    </w:p>
    <w:p w14:paraId="0FF044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logical malignan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7165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4701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B0C9C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E1EE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emic diarrheal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787A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d.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BF86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2</w:t>
      </w:r>
    </w:p>
    <w:p w14:paraId="04573D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E1B8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G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784A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ebraf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DE54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e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C5D02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1077014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72D2B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RP-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AF313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mage to the reti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44BC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A01C4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E363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6E6D6E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179973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3BFE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LF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8FEC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odesian human African trypanosom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78BD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ros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11CB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C905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75E15D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tic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CB93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-glyco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EBEC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4AE434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ory 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C458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N3 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827B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stance 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C45A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EDEAi005-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9D4DD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avon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4BE8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2C7A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1A5E5A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B5A8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MZ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4165B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dney st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CCD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brile neutrop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DB09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heumatoid arthr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F0B37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y immunodeficien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C64AC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D29BA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anfilipp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syndr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4D46A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5</w:t>
      </w:r>
    </w:p>
    <w:p w14:paraId="63FB3E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GR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8879D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6H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ADA8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uster of different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2D84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39CE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358Le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A56C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P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2E30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hizoaffective 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F0922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8A13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D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0DAD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. pneumonia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D2CF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inal muscular atro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7006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55C64A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33438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antipsychotic-induced dopamine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persensitivity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psych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5993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T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87187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bryo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5FE1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 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54E7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C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F3E2C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F4266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701D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diovascular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535DC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rican trypanosom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4DB6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7031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gp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18FF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F0137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358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CCBB1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leukin 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6847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5R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99E5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F1818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6A63B8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heparin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lphat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E9F99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CC18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mmal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CCF1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 papillomavir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52F5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amine cationic lipos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A36B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ssible spongiform encephal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5683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04F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asive breast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1FFE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I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810F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urit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3494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236E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C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4F83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erine cervical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6F83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04F0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83D0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8D73C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ic retin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258F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B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FEE22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sosomal storage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D9EBE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0F33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468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82D53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VH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DFC37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E355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phiregul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4A59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pamy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6700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Danio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reri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90E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D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FECD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1222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ceptible-infected-dis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D091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S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470F9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284B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-resistant schizophr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D7EC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87F4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lichen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lanopilar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A8D4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EE3D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xtranod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EACA9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ox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E323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ebraf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D1E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</w:t>
      </w:r>
    </w:p>
    <w:p w14:paraId="14139B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oleste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F4ABE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ctor-borne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831B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yptococcus neoformans, 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B60C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hB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3</w:t>
      </w:r>
    </w:p>
    <w:p w14:paraId="6C02AA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PSc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664F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90BF5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ss of brain fun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E05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A7B03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C2EE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F3B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F1C82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pam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3C013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ros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C83A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75E8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trul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C7390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 dysplas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70B3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. neofor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91B3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9164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2AF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ADBDE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itrul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FEE15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BB1A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 st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EFB7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E4D85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xy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12B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rrheal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4663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ethylene glyc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6AF5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gi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481B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4219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RSF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9CFF5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scular endothelial growth fa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18B1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logical 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04DF4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oster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9BB00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fibrillary tang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080E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orubici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E2C8D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th fail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2E65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FF9D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 motor neuron 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482B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tech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B6EE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F9F8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 Intraepithelial Neoplas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B7B7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AFD25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PV 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9B56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orectal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5477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B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972A1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96 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97E5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4F31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2770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0FB8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E155B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1, 3 and 5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571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inal Muscular Atro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4619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a-2-Glycoprotein 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4F50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iodinase 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CD38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1F949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ute Myeloid 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862A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ident kidney sto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0985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5C14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ute myeloid 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895E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FD8B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DEDC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7</w:t>
      </w:r>
    </w:p>
    <w:p w14:paraId="39C619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anosoma bruce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BC91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01534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e 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7CB2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72E6DE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T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EABD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yroid disru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64C6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 Papillomavir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2921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v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E486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N2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018D7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-defensin 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1E01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brosing alopec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35A2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AA03A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7FEBE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tt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8D09E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al Start S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5287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21A2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2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6052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dysregulatory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syndr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53DA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rrhe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FB14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-Leu-Lys-Pr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4486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T3/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3E255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omach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FF9B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sosomal storage 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4F03E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F9B71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auc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95369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 isch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0A07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r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BC561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 blood press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27C1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phen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43A0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7A01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pillomavirus (HPV)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86FE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180049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DA95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ic Retin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A53E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 and fungal bio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4AD6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-type (IFN-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0E6C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P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76545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-cadher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32C6D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degenerative 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A6178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51DC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-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8E68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-DS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D3B6E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orubi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1791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2C6D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Z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6F41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5</w:t>
      </w:r>
    </w:p>
    <w:p w14:paraId="752032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 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3090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 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52F0C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8F85A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Lichen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lanopilar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A7D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am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C2CD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yclic AM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63DC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n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09A3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ral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D7AB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/myeloproliferative neoplas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9E801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0</w:t>
      </w:r>
    </w:p>
    <w:p w14:paraId="249797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GL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668B0D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9BE0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GF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039F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trop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1656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us 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F06E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41C9BB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2E88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PV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5B2B8E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yptococcus neofor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0E4D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o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B4BE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ronic mucocutaneous candid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FC08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ildr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CF35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545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ZH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8AEF5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thotopic 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B1185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Cryptococcus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gattii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6118E5" w14:textId="13B00225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stric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1991F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nouns:1576</w:t>
      </w:r>
    </w:p>
    <w:p w14:paraId="6A582A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verbs:504</w:t>
      </w:r>
    </w:p>
    <w:p w14:paraId="624F04AE" w14:textId="459ED986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other:1577</w:t>
      </w:r>
    </w:p>
    <w:p w14:paraId="47516C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Words: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609</w:t>
      </w:r>
    </w:p>
    <w:p w14:paraId="19BB5A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r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 xml:space="preserve">Count </w:t>
      </w:r>
    </w:p>
    <w:p w14:paraId="4382A3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ra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F3D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e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B0CF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22ED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canc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10A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B682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o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AE6D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FN-γ</w:t>
      </w:r>
    </w:p>
    <w:p w14:paraId="74B8C6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A79E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8688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41F9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E098D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7FB0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-TAA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938E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BEEE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CFD4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e-to-ev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1CE6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pl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B817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-D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7710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08AEF1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o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84EF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E369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omb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4769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prot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999A3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avon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1AD2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E0F6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multaneous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1DD2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02A28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rmac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6924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degen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8A6BC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A85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oun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834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00E60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3</w:t>
      </w:r>
    </w:p>
    <w:p w14:paraId="729D7A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d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6E3F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926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9C86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a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E93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yc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8B64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aryo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8BEF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d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5D67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C6363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DE01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EFB3D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9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7AEC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ri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DDEF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ong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3E5A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2707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4B81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og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A937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d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2CEBA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FCF9A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5429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giopep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B7A7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B3C3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C6154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ynam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0419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bo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5186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rehen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8FA3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gres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4784B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F6C3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B946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rmacoki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BFC9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9C65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E337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DEEC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Cambria Math" w:hAnsi="Cambria Math" w:cs="Cambria Math"/>
          <w:b/>
          <w:i/>
          <w:sz w:val="24"/>
          <w:szCs w:val="24"/>
        </w:rPr>
        <w:lastRenderedPageBreak/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1D77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u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17BAF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FDE5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zy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76266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4FBD3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F9E1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mp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C3C82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5ABD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mper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3350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p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796EC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2GP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EFEF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RSF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6C73A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x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2DD7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t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BA6E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543AE7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2C758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gg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AD1B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06DA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20C3C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g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707E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i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BA7B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ng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29EE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terozyg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A24E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1BC63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PS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33487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427D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C53E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FF05E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trulline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5AE0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lphat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6D53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D2C64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tr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B1A64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i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E9C64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ng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0D5CE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6471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731B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l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E4F4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882D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g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C502A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ELS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7534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e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71DD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st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45815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oly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2319F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D386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ph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1E265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5EAF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4C888D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2D9BBA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a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4151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biliz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E8DA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r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1C1E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C874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3396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rrh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3216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A9A12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o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3CE0C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onshi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C029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111C7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opolysaccharid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3124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258C1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ing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01BA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076408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3975A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lic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8571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50E1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c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EFF9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phys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382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8017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058F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F4D87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pe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436A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5963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t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4640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264F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B2FD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nt-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8C1C8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-cadher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4304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-vs.-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04EA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A21F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m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8A066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8031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D08D2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679A9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47983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ysplas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A577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ver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DD5A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8F7D2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pillomavir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4712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9</w:t>
      </w:r>
    </w:p>
    <w:p w14:paraId="1FA6C9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859D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0D05E9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cl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242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12897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for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3E31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607C7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2/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76B1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9434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y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F9CB8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a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4F82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w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475DC0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lie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9B7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or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0200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BE85B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1B89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67D4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ea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545CC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ybrid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BD68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A58D5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igin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F15E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"irrever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BBE4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pamy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4185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th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A60E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8972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A04BB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xy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723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pre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1799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</w:t>
      </w:r>
    </w:p>
    <w:p w14:paraId="5161B5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ious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8D4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157C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4</w:t>
      </w:r>
    </w:p>
    <w:p w14:paraId="074B57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6687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76B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malign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1ADA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A3F70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EBD3C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/MP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CD5B2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26D6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ture.</w:t>
      </w:r>
    </w:p>
    <w:p w14:paraId="75F31C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9604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s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43BE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k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00BE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rca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988C4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orubi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EDECE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AF93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k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AF86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ukaryo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CC02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3892E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C55A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anno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38D4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3DC3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891A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0FDC62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B6E5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78B62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i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5A50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8C0CC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eumat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821F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v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FC5A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D18CE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te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B2A8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F12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men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4761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tinguish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6936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v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14D42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l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C0F98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5D80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ge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1CFE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G-C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3E64F5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l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3181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046D5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er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7A86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7EB4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vor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DD99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609C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6423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FA072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5C13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u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77B3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204A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rat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CE7B1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9267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A502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B5FEE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NA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1A5475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51A9C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b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ED30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co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7783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9FD4F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-Leu-Lys-Pr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EDED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3C069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T3/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79F6E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4C77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811C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20B3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ynamin-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9887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18E3D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/IELS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E69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B75C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-therapeu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773F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C86F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s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663D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ff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5CA4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brobl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9285E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amb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C0C9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AF392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3F85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hig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E167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5F74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op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0B34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F3ED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Z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EF72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i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0F64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8DE8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1389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8F2B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o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7732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D3E0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5074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881D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AE393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796D7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ng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CF69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.</w:t>
      </w:r>
    </w:p>
    <w:p w14:paraId="50146D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CA03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S-Ig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F611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i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4FC1C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-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F3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r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21AE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43023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PSIIIB-iPS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5C98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9FD1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oplas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36A2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FD57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2179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3777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DD61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0AE38A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36B9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728A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mozolo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2D4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G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01E32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gEM1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8FDE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9</w:t>
      </w:r>
    </w:p>
    <w:p w14:paraId="0756DF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v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D315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ll-leng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F951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scilla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DAA18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77B6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AA19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uc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9E16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E09C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F37B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li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CD96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169D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AB13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316A9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7360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m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4D36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396E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ul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F4DA1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2AAF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u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0A526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AD230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A339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trib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E150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rth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ECFF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P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10D33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704A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leuk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F9B4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8BEF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/600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5F83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38E0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F9C4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u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FEA1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B8636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6D7D4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011242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49A87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5A58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sta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0566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2C6D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plas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584BB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n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02C7F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Ju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189A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8E810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do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DB2D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7AAF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hypoth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AEA1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rca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6812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A35C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in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0F9A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/2000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9E15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A5A7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125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x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CC7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C1E0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Fm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C757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ho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82D4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2633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849F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f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1E41C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a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726D5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ethyl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DCA8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4B0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kDa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4076D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067C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S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2FEEBC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ucopolysaccharydos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B721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7EF4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o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65D4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.</w:t>
      </w:r>
    </w:p>
    <w:p w14:paraId="0A856A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498C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s'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FA8FB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0CC5E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II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B49FE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0A4D3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tr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4FE3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s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C822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3DE08D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ACAA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D0CE6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FDD4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g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DD8A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u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2079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quela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DC8C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FB48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25F8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DAB1C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l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8681F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DA00B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FD67D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ro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A997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1D89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eterm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B24BC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bul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B68C7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1</w:t>
      </w:r>
    </w:p>
    <w:p w14:paraId="5DAF8A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ctation-maxim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5400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cetyl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9356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E64B4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T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602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p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BBFDF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m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E65F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2F7B7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R102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3E5E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vers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B97A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ta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A41B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va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AFE5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l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031B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abl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453D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5912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16D6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ogene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23CC6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s.</w:t>
      </w:r>
    </w:p>
    <w:p w14:paraId="709AF8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45C7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0549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D0A0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A2EB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20A2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AF498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8C06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D1E5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70E1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901C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-f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9967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D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206F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cinogen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6FC6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F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2A80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s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C97AE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olymersome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1FE6D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8ADCE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0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ED134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vinised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DBA1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graph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CAF1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ro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9853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in-househo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F43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tu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C85B4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apitul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6B1A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meost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D50B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327D0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icrobio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71AB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p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8C553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epithel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2DE8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bid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3678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llmark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C2DA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4C0D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C0A4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twork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88238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AB90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ED813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64A9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ysi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C27D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orubici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24DBA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AE599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fac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461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5218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18D0A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AE7B8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668CA1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279E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02C3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cal-scient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255A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u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1D77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gna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98262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1454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FE1F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uc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FA8C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ha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1EBA1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v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79B9C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ervicovagin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D64B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ddl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185F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0FCA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D2CE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B53EB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nov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6C6E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E9EA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D5F2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dr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DB707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S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1964B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DB35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e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B1C4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a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C3D4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BDE9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AD3F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ll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F7CAC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p5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CE4DC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an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2DFE1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i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E255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-inflamma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FEFE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c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B674D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1876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ic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82C0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nerv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26B1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-parame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7BD5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5</w:t>
      </w:r>
    </w:p>
    <w:p w14:paraId="6DB88A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999B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EE84A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t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7DA1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5</w:t>
      </w:r>
    </w:p>
    <w:p w14:paraId="0EA8B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93054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labo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15BD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mark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0E3A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3DE97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559E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ter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B6E0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f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C59D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ilit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4509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89C5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72FE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6394D3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un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72A7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e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8B99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94CF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F3FE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taliana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7297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1B54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al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697CB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grow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72F8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B05B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ACDC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A1F6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-vs.-h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73F1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b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12CD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5FD1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4F4DB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n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09528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yth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4EB4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DA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77EE8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A45D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o-st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A0CF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51B8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"epi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1E1C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nva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27C7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32C38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784D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C344B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oster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37A2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68AB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7BBF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2716F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form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D425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eill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AE25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ic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F439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61B2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B04AB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1</w:t>
      </w:r>
    </w:p>
    <w:p w14:paraId="1D4631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b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E783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A416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ru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F4B9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8909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C48C7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ibi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F07FF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Cambria Math" w:hAnsi="Cambria Math" w:cs="Cambria Math"/>
          <w:b/>
          <w:i/>
          <w:sz w:val="24"/>
          <w:szCs w:val="24"/>
        </w:rPr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4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E984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bl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7A6F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a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0D0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phospholip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9548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deca-neuro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FA5D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EBD4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k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40A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575F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ur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EE812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fa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140E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i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348EC3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t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E20D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263F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4C14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1B5BE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658C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g11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D93A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-regen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A6EA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ab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C7EA6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n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B66A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C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1974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19637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en-lab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EF1D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me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238BA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634B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ig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D657E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icrotubu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9ABEF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1D2C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ss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3E2E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27F94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ti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73A5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r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AB2C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CF0C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0</w:t>
      </w:r>
    </w:p>
    <w:p w14:paraId="252A8F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D108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397A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-defens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0A12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7AD4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i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2CB8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/myeloprolif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B18A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yloa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21AA1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diova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C1A8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y"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74CB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DA786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CEE5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54FE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C24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CD2C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B3D16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ousan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9919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5973C0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EGF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B863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4E0FA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l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EBDB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s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45F47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54</w:t>
      </w:r>
    </w:p>
    <w:p w14:paraId="36343D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e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1896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u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36536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gen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CE907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DDE1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0E85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rul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350B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V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FD5F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eri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46B0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F220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KEN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C627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min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DC25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A7DB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AEC8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s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4930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j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ECE49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AE932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l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5042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23D8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phib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B37BF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4C29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eg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A1DA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44B7A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2EA151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k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DB698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F622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A292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C9EC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ic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891D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eptoid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04A59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5F58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C898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ain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58071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mpath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9769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ficie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C85B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676D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D689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6364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ng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033D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6179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rachias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8E4F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99C71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itt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CBEB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0E4D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ll-establish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B942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hor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267D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enectom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AE4B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yltransfer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9BE7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41D42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86FC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879A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ogen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4F96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havio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4B6D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ie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BAF7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B898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B66F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7CF1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261E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5C38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mo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FA48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conom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B6E2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E0D53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4BC4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ac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019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smi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FD8CC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tuxima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B3B0C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olycomb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5B40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vail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D58C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anosom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79E9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0EF9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2824D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DAFE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ass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B6BC5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855A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6FC42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8B58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P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ACF41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1D2A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auc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EA90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ignan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BB06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F8BF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ifes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C7FF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er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A82E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lfac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1DB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hie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C50D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li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A996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rk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41126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F6FD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E6E24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t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27155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i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E1B3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oster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9E5C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par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F5C80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C899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oit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BCFB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903CD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DCEF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cci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CC26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MI07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DFC0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throughp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F11F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54FD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2F9C72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e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DDFF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A0F8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7D1A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E6A3A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tromet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4BA3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C16F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GL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3ED46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mp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C6E3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ces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13FF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p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2F27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5F1967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s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975E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1F55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T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2863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pliceosom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7A9E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28B2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n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5752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111C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822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s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F4D7B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A7971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0298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gen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AECC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FB18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E3B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C328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6</w:t>
      </w:r>
    </w:p>
    <w:p w14:paraId="3AC4DD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738D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50F66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ochond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D303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.0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C3C82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629F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A9855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0C89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90934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2127E1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FB79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st-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63A4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α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-N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cetylglucosaminidas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B48D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PSII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9CBE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.</w:t>
      </w:r>
    </w:p>
    <w:p w14:paraId="614DA8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B4838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A332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DB72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D03A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mul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B6F8E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ce/ethn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C41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g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3822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ndard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8A5F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6BD6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a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0624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ctop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AA43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o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E8C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-in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887C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3030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m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EC0C3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ne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1D2B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zheimer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0F94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AFA3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9</w:t>
      </w:r>
    </w:p>
    <w:p w14:paraId="3B3234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PSIII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0147F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MZ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70B2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fibrill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8D28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rg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D643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n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9414E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5C40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rHAT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134D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5681D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poi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6442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anos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4C3D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str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ED84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0D68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66136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2</w:t>
      </w:r>
    </w:p>
    <w:p w14:paraId="0A85C4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o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C29E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ndazi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42A8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par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352E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l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57C7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im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9B7F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274EC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95DA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so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1FEB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4DD37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B4FD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66E9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20CA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sequ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0293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5</w:t>
      </w:r>
    </w:p>
    <w:p w14:paraId="54D744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V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625B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ir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55117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054B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o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411F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'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603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po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57FE1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fty-s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0447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wa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2503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f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00E99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suppres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33C8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a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925C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Simon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5FB4B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d.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49596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lf-lif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9C194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71B5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F48C9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7626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e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DB904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Linfomi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F2E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yes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A952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ge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C93F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pon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8C84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C0D4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tr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BA959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DACA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ew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9F41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9B95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o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B8C9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urden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1188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ster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AE1A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l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48BE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X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3D3C6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y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79C1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rv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009BF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ul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F554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coura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A5C6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plan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B612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6BE6D6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oleste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AF72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UR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2D85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gen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8C56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dysregulatory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EDF5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E431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op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4C71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p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9F2F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E5A5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B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B1504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CL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x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0495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tur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3DF7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5DCF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r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DB86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C773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AB85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rr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1A8D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a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AB61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D56F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er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10B4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ll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E21C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7C5A3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F7EC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dr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30C6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7419A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timat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C2DD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meti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B089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phen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92D6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3825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i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812EB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8EB26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orec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4312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835DF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qu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5CC09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i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A26B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44F950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in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9393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87C5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fi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A30F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0894E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fer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EA467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144E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rec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0DA5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mero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A59A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28C8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8</w:t>
      </w:r>
    </w:p>
    <w:p w14:paraId="5BA2DB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na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D66C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ow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1083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ur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69814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53B9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DF082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DE29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getab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F3D4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2C56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FD17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6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768E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3729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47D4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B7CF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DB207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1DC72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rowa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1220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7936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PSc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20E0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5FBA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ick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82CB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of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C578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nowled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AA4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c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90BC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ongifo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9532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v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CA2E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unda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5A30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ganel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F88C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PV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213FEC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C58F1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6B35D0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7F76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old-standar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FBBD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29EED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040E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A494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functio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8DA5E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thelial-mesenchy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62CA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0</w:t>
      </w:r>
    </w:p>
    <w:p w14:paraId="34EF7F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in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FE96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"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D7F4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ul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BDD4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go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8C5C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B261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eri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52C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twor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44BF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F6D2B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A2F43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238F1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cour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9683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3861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Pre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802D4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AF9A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-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CA24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DA37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-m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90E8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AI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3326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4644C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thr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E450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EBB0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FD028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os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FAC64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87EB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5E47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BF924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bod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E853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0</w:t>
      </w:r>
    </w:p>
    <w:p w14:paraId="2ECB9A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E0A6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56EF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3A12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74F66D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a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CE192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mo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CB67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4D62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BE19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EBA3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2F481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358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90DFD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8CBFE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s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F208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tox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4465B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opath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3DC9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F56ED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4D9E3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ganis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EB72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93BE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di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007B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94D4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mark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AC88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efi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03AA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01A2EC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536C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756E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75170C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37E4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IS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B4C0F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ja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0013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FE3B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5048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e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01FB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31B57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FEE4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ai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F95E6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B6D4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ncofoet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04C1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84C4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n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7472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49D0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AD620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B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39D87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riP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/EBNA1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D6572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cr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D924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649B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3H/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He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A569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4AD2FF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9B68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404EE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-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4E3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8E1F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5E18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ment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CCA5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RN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3ED5B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D74F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562175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grad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CB544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ach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0F39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1EDC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0814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LK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6FFB25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0E4B0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0 mg/m</w:t>
      </w:r>
    </w:p>
    <w:p w14:paraId="30450F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64AF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ree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386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-targe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331B3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2A0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ul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985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zo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A13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ong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58AB2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0</w:t>
      </w:r>
    </w:p>
    <w:p w14:paraId="550096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29CA3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ilo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4682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h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0E9A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eys.</w:t>
      </w:r>
    </w:p>
    <w:p w14:paraId="5536FC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88F4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mozyg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61704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C1073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clophospha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18BE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cran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5CF6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mmunoreactiv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5804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pp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C2A8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ea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4D6A2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atio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314A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ss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308AB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F10-LiPA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95E9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2362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9103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tic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4C6A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ombin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C9DA6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FO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02E6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ecur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5DB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u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F18E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RP-1-med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BEC38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04E9F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3</w:t>
      </w:r>
    </w:p>
    <w:p w14:paraId="634024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CDE2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ed.</w:t>
      </w:r>
    </w:p>
    <w:p w14:paraId="2B78B0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20E5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pl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9170A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2407A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6175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9EC41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8A07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ge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5615F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a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A090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ast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1C89C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ypothes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3893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-vi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D72FA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3</w:t>
      </w:r>
    </w:p>
    <w:p w14:paraId="3F0E04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T4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D378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B986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678C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CC29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ist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A5B65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5180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A913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52DE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ffic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3E07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A454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if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3F39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C82C3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hou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8596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F10B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60E1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B97D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ell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1214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B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6A8D4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r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F9A5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550F8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or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5CFD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84C9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mer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126A9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CGA.</w:t>
      </w:r>
    </w:p>
    <w:p w14:paraId="334BF6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3AC5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2D-FLT3</w:t>
      </w:r>
    </w:p>
    <w:p w14:paraId="5DA6D9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F299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aramet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E77A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n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043BE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FB1D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4.</w:t>
      </w:r>
    </w:p>
    <w:p w14:paraId="29AA9A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F8AA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EBC89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l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E1D1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cr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329E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ly-exp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F06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947EB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gine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32B6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ucif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7EA0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EA07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chin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299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F7B8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thes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7513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trasound-gui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6856D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m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C598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xtranod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26B81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659A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t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D69C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MY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146B8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poi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2E48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s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A617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9D1BB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E19DD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re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5AED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 × 10</w:t>
      </w:r>
    </w:p>
    <w:p w14:paraId="185805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DE94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fa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ECBD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n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3F35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E617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ltu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1231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EF53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253C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2439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BA97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5F8C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9B78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5D7D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AC67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os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FE8B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2769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cli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0904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10F46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pisom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20BAC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r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F73C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up3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D01A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gh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8CEF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me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C38C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ric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E53B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2CE8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cum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E9EB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lnes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ED77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ro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120E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a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146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F84C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w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7A437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01E423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2205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y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C395C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9</w:t>
      </w:r>
    </w:p>
    <w:p w14:paraId="7FA77E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i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A705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836D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10BF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s.</w:t>
      </w:r>
    </w:p>
    <w:p w14:paraId="7B841D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653D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-suppress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F2AE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CC.</w:t>
      </w:r>
    </w:p>
    <w:p w14:paraId="2D0FFE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9FDF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556DD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ap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8600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C511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b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435B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yth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28BE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325CB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cutane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FFC3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F19F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920E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markab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38EF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quam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4654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brill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2F66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v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71BC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st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65F16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i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8F3EE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17B0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E92F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o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BD2A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fu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25BA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7324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-oxid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3A8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e-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1598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onolay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E79C5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or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9A19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sunderst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C8ED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hB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14446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s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42A7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t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2628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cial/eth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D977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-term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CFC1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3737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sm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C5D1B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AF821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r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1729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typ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A239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uce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719E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laton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CC05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mencl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F7D0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01E7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110EC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l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4BB0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witch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C784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-canc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4031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DC83A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856F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tra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1124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BA3FD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3846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035D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respo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215A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coge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9CB6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41366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47C1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u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6C61B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soso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912B5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DBAE6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rved.</w:t>
      </w:r>
    </w:p>
    <w:p w14:paraId="262352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0F8A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3879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l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8E3D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ol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E84B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9831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B93B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32A2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ipo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A32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ogram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F6EBE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6815B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8DB7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6B3ED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gene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B96B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war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68ED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ck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F781E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2AF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E3EA6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e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4891E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viron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B5C8C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883EF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in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7ECA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i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1A90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ama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3192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CBB2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a-2-glyco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8F5E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bil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1F2F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ochond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5B72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ienti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4A9E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-targ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CBAFD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C985D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C58B4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07E2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i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9A6D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585C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ilo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E952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016EA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4A2E4C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o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4404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56C66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ildr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B0C6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ovinised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B72D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lee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479C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3E04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-TAA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32BF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bora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E7E3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horit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13DE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l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4792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mencl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D768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C6C2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gges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17BE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rri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E9F6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02A5BC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B49A6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g189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833B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qu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8712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4E359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s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0DC0D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4ECC6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llumi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84E0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pl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B48B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6622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dne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3EEA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8</w:t>
      </w:r>
    </w:p>
    <w:p w14:paraId="0CBE78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2BE9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u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B11A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A43E3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p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7D12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3CA6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b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7C788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CD983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923A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D314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fer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B726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j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5B3B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F1080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71524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d.</w:t>
      </w:r>
    </w:p>
    <w:p w14:paraId="611FF8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8FC0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sfol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CB33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8CD3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ur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A8CF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cle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1288D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67E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t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2330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arch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1459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C.</w:t>
      </w:r>
    </w:p>
    <w:p w14:paraId="4FC411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EC24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go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3163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7</w:t>
      </w:r>
    </w:p>
    <w:p w14:paraId="2ECE29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61FD8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solu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D036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C057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od-entr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DF46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serv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AEF4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op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E355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o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5BDA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m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DD52B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EA28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d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252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qu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A8D0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567B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C177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C.</w:t>
      </w:r>
    </w:p>
    <w:p w14:paraId="5C2540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158C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barri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1C698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3AD115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r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444B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11E87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ntimiR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B3827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99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5CBE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097B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7D8AD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7A46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EE06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D6E74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phys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85F7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gorith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6E68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.7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5B729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B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C6F4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A512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C0B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r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2DFA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DA0E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t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6AC9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AA4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iceo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3255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Cambria Math" w:hAnsi="Cambria Math" w:cs="Cambria Math"/>
          <w:b/>
          <w:i/>
          <w:sz w:val="24"/>
          <w:szCs w:val="24"/>
        </w:rPr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3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FAED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6F6F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ph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1B46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5CB3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6B8C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uc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067F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534D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yridaz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CAED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F8D6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ew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45C9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55C2A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i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DECB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2C09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79EF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g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9D2D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861DF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DB63E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96F2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op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EA1A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now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FF6D1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DE2D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9010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9E34C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X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0B99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KLF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81C49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4616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es.</w:t>
      </w:r>
    </w:p>
    <w:p w14:paraId="7BE87E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3E1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0995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us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BCBA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23FB8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odesie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9D8F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88D8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ilt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0EA70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p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E20F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uripotency-assoc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77CC5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s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8AD1C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onshi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3B0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A662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ci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305E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A61F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pecti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4050B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4</w:t>
      </w:r>
    </w:p>
    <w:p w14:paraId="709832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ex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D462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03C0C6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gg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99C1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6A08A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-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EF97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9287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b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54AB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3FB3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vail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6D175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CA29E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n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AC8B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rich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6D1D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poi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23C9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press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FDB5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NT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2D1C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deca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BBA8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u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3F38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7937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5690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56E791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ut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C7CC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epend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0D7F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8EED3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D3A27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B10DD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or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106E1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q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10BD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h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4E3C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829B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3681DE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r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3D78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B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4195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d.</w:t>
      </w:r>
    </w:p>
    <w:p w14:paraId="431B1B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EB96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F1EA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himaeric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CB86B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orpo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00A7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62F54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-8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0BEFD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1C6F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358Le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FF9F7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wnregu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A21F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MZ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AF69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7A48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ros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2AA9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an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C04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E0C13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043D8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C44E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iod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F149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glycosy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A4D0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ï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D28B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gh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5038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29E1C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ZH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B94D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ac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E959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-rituxima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1C94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7A0F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A673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el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B5F3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F3B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5199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C73D3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-term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2899B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2360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l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26BF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9D14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6620B2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7935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ro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FBAD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diatr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D2D10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DDAA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du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EC7B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56C2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encephal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676D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clin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D3C2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8DA2F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54EA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hance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04F6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6032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ter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8CB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BA31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ght-entr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1556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e-deco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0B460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rc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2DC35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50DF9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3312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4ADA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B88C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E143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ochond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F51B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43848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useho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50F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ic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2F62C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gg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0F80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B38E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ep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7219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cessfu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479F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lus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B377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aventr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094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F3BB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ee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7D89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eitge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15B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E110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yp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E476A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rmi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CA6F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2FD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9A1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VH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362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21E94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A245F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5E17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C353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5831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CS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7EAD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64DA9C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C0DF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ttp//www.informatics.jax.or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4F8A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8577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cept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3A31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Lemonnie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7F27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026EA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.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F90A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01D8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alu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EDB8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angw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B9A9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8B30A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7B3A1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R-HPV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565B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esho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0AD0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ur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E34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v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145D5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trib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1647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oss-sec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B15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e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E0387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9</w:t>
      </w:r>
    </w:p>
    <w:p w14:paraId="186FD4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uidel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3D62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F041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omim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140A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5F5C1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or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18E3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D827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inu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7DBC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2BCE5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AD50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F4A6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mmal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92D2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99EB4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88063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nd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6B8D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in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12C5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427D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D015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CF08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80B1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1CB9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0312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N2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D822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itiative.</w:t>
      </w:r>
    </w:p>
    <w:p w14:paraId="32B87D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B297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u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6EA0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00BE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A8FD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0111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ler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40648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tt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701588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IN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3160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23CE3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/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FBF6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26D4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B146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E4A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E240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serva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D734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6</w:t>
      </w:r>
    </w:p>
    <w:p w14:paraId="630F15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anfilipp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4B687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u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97E4E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v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D893B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BBCD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antit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3CF3B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r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01CE2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n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2DA7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57162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2</w:t>
      </w:r>
    </w:p>
    <w:p w14:paraId="69DD77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ig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4744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ood-B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92D46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as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01A0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chroniz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84B3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E9C2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pyr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0BD666" w14:textId="51F3441D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ll-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CA44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WordNet Words: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21</w:t>
      </w:r>
    </w:p>
    <w:p w14:paraId="34A946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r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 xml:space="preserve">Count </w:t>
      </w:r>
    </w:p>
    <w:p w14:paraId="5D087B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66F5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F647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histochemist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30BC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C74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pre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C07C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27758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XCR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93F5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23EC5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D225B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2D82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1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F061E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D9E1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ximu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99FF7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F625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00A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t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D72C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mod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E16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E85E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priaten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845F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eta-analy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14E81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rk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C69F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D4CC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7C287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mat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E1AD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rg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C242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759F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800E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/axill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ADC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3D0E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ou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86015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2EC3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1BAA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0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55CA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83BA8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r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C4AE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4B542C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ven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34CB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temp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74E6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dr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AD8F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s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7774E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043D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sp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3E6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g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90D1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C17D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EB2B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compat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3F8F0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v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3738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6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18DE3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5DCE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ong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D7B5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-op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47EB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r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0FB1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r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1571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2B772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BA66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E9D8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10DC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</w:t>
      </w:r>
    </w:p>
    <w:p w14:paraId="0AE37E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47ED1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i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049C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rehen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B92B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ven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CC7C1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607E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7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EF29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alu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0844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ma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039BB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c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D9CE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u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E41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28B2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C458D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i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4B88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im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D311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2S-N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35703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C3061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23DB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B6C5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f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D37B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LU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48C5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p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C3D3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parat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83CF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t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B268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A637E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00F0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D20A7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gg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8B58B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BAFE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ep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BB97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6B507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F752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1770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39DE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2173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75D07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0145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rm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D312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up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7656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D13A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nerst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CB5A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er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D66ED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et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0C517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ee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2BBD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1727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R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C5626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0D1B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ma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D2F0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perfor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589C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7D6E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if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1395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6A11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3745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ser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66658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ass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533A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l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514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oc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42E3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15DC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C1C5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BCD4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27A2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81D6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arli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0507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00A1A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B2C2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D1F4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A92C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C0E7E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13E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9599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112201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2DBC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9349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rea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6A83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15534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CF05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enom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087E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9F36F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AFD12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form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CDBD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glig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E949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4B5AF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u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0F59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7</w:t>
      </w:r>
    </w:p>
    <w:p w14:paraId="3CF5B7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ndi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9791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C6F6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EBD4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3ACB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TERI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9FEF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BECC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9C207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io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397DF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ust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5943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74A9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ar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A839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Vmax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5C2F5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50A5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F10C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or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70FA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A4ACB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gi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727F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kg/m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88E1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u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3C82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58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769C4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sible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F97C1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E611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i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3E28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9BCB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D76E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A42E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&lt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2867A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0B68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inu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AB11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l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D214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5840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88-099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B882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7FD5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3660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02720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p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81367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B7120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0B91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l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E09F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462D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503A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f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E6B3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648683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76BE4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c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30AE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er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90C2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378A8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F295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ivati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5875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A3D7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9ACB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07574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F024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3BC66F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A780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FDB2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BB32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sta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9A46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/d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8452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6BF2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a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D5263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B0DE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860FA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em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6C58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7A50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7D61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do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188A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b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8FD9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actinom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F91C6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7A26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312B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o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6915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72A5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fo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39B8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w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468E2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CD7D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4F23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05D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ckpoi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1A37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BDAE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EDB5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iel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573C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mogra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AE0D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5378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orementio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4419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r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9430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0BE9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1472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6A1E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ea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8125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o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253A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rm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4163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59F08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w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0ED8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la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19589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o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C371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0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F393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01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6CD2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rese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CD976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A7E5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g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D18C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A1249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A90AD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61FF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83C3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ni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F60D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082F2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utin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A3F1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E7EEB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ha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60F45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i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F5AA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eo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58F79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C41E4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B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6F27E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EE0C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7151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548B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su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E838E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7EFBE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5FEE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3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3F7F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FC89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7B431A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6B6A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der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E584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231F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rm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7B88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202B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2A00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533B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2D6E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ins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E682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h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92401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u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754FE7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5E28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5591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a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5AB52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ng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8804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T/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24C8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iv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2916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p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4E02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9C2DD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ra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B6E6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B41A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u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6D68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cess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5684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241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ympto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D63E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62635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D07E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A487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9EF20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B70B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5086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E3BC7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i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5CA4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l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24D7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64C0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72F32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AAC8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cinogen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AE3B6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E3F7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A04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7FB1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C856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ndard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A014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445B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761B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Di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B1868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2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265F2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063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brev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6CDE3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ami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93C4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E349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8ADD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o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729B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1C596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nopartic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384E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3518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30BC8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er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26DB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pl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11D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C9D2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50-099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D9770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C9AC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DB6D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FD34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3</w:t>
      </w:r>
    </w:p>
    <w:p w14:paraId="5CDBE8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B7D2E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vail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7262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typ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B49FD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ern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9F79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uoroph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1057F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FBA3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BCA2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1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B8C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FP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172C0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5EED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CD1F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o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320E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60B9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ntrast-enh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BF02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DA4E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1F801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255E4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lli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29D9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8CFF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3EFB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e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379A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22E1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8422D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i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DEDA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t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724B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mi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D994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rosp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6352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ond-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1547B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11E50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mpt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FB51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E809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CE-MR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59AA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F712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a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29971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39E87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3D251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e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90DF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is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D377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0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1A88E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-id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A5D7B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ll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48AF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ro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8093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999B2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n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5944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AD91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c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4ADC2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1120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di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1643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1A05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e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58C2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33D81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ABAA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C6C7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D638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t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4E72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n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E8F85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havi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300FC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EF2F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E1116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XCR4-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08E07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D143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E04C9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A372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7F22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terogene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5BC3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x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742D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r-mon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F021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ter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52B7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ty-tw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471B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D01E8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4DDB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a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F1E4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D7DC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2427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=0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A128A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45890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type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B3AC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BF20C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E2FC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F512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1DE0D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EC22D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6134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E27FC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oung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20BA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5A22B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7B5E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CDE06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B1AA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6F16F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3D5E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85E16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C88B4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88F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mb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A705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7856B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476CF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5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CFA7D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c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A8E0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ace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9CBE8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nt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B0F4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7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59040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j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09AE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X-r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8A7E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20A1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nterv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AD88C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966E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61DB3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4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6BFB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2</w:t>
      </w:r>
    </w:p>
    <w:p w14:paraId="75A5ED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9F12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b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9E4F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4D50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m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1E66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cop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40DE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mplif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9824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B115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42A548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DB3C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pd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A076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O-N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FC16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l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A07A5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5EB3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esent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06E4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m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18309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02B7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4267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=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838A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66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5276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ester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902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g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F9E5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fl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D40A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9513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9</w:t>
      </w:r>
    </w:p>
    <w:p w14:paraId="030D0C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thiny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98CC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hibi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EEEB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just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C967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iv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F8C8D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27C3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8375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XCR4-dir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C2FD5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ig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249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quis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3D50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ab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5394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peci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6F84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2BF5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-reg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6B57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0715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DDE0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0F4B1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ig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4240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low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B10F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po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9CE6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ss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338F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wa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1D42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18B80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D48E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ach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87BA2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i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26BB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KGR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AFFE0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v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54AA7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path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C1738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-carot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D233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7FDF9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55D6E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i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6116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1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AE9E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D0CC0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ree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D5339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CE487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63255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asu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41301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3F9F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rd-deg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BD6B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247E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0B71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81113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23671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9F70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B0C8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53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0F55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ea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645BD2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A911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1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0BE1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DF2D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4EFE9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CAA4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9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084F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hort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D9DC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05-20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E2B2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tic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F16A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cu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7EC5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e-for-serv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D732E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C63A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nding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AF66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lf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0806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zar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FFFD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wh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2AF29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ur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4E712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CEEF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u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C82C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g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A71E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E32D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c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5C2D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"all-in-one"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5C36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A090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E65B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59BC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718FEB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mpto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3D2C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lu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DB7C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385B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ion-f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1C7A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9FD0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epend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1864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ediagnos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1D9A9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igin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5A40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ss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F56F1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rs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6C8B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reg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25F1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AB3AB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BF35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655D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6BAE1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6C67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C76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ADBC9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res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D16E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-301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849F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DCAC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E16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fi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DBD6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DCB8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53C9BD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656B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chanis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DF51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hou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0582D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C507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C3EA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0B50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W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1E7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xill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B53D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ivers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8F613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lorec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579F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fe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917E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9F92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B1BD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749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A8A8A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romega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EBD3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5133B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CD39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2538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-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F47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mf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5B6F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ryptoxanthi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E228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30CA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spi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BE2A3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B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A82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E71E8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2EF80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/1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9118C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14AF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579C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-mc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2D4C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amin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4D9E1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A5B3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nopartic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E7BF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amewor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930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reg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C75FC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7126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D0CD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563D2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-conser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1976D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4168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48FE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M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5DDD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16B8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A5F2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363F7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D20E5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m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21B3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re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ED3F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B868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J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7D19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-to-backgr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364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uoresc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11B0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AACF2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know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EB3C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L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8A28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re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37DE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graph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57CD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706A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B16D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BB69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stectom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AC3CD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18D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6C51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-functio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7692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EB32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mi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EDA3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ACFF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proportion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CC57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4FC5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8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55E94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769D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9803A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75BA2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6400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74D2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8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0BF06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n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647A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oduc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C8C4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92160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6EA4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B3EF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F55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2DC45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75275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78E8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lem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7A80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uta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B30B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l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BAF0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5A25F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es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3264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5404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2ED5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C471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pt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3585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4545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7915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mmogra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943FA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FEC2B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5374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AEA2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Janu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A2A9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58DB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-expression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F2B9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0BC92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5D45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0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41CF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rink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B77C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332D6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04BFD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E3BC8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845F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3E73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pul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E494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28E5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0A76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or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612F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6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87708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7B07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E7ED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A1CF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DA49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EBBD2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9567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ar-infr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B6B6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288453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797B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ca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8FA6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FA9C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i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05C8A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si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43E4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A213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0C9D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fu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44E1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enty-s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F8090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4503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despr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95EE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F79B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ute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2857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C429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8938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D4D14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2036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D3CE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or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79E6B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tam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3971C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ci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1DFC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w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6783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347D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2B64A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64B94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ng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89FA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te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5275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7603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R+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81DF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-encaps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5915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yna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9EAC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B47F3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25970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C3DCD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oadjuv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060E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568FD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C986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l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3E8F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00C5B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1A9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u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9381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ven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DF69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EE99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3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9355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onorgestr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8332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-carot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CDFF3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945F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0F9E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respo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3371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pic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8F3C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/1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06EE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c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E9B5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LU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DE86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CE2F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8FD98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3CD59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7FADC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945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F92B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6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B0EBB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4AB4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stanti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ED26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7E959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ar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28E9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adig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5A1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on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2D7D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3A41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du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E0E0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Thirt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0CEA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08124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55F66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c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EC34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3C4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cin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8BAB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B462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act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25F3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0AE6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13865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8Ga-Pentixa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B9EC7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54E90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al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21806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5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EB237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xill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F8CE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511B1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D48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rg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A0DD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9593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ruti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1A11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1EB2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C2C3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mosynth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D6C9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08B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y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27EA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4CEC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528D4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i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59D0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llow-u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0A9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igna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89ED5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063C4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E810C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er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7C61D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cess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6A1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FF54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44A2B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2C77C2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i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5C90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2993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1DC3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5E945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10EB9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o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CF1C5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23A05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101201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E721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usion-weigh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BED50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and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48C7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7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15F3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6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6354E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/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17AC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/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509E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0DFDE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5BDC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exp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A2757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dolinium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61D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DFCEE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mp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6906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72E04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7921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FF61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05A1B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BDAEA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-om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86902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91CF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ituit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D8FE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A1DE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5EE80D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4D72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2E70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9D68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er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BF36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AA9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FEBA0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D792A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nth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C6F1E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0364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2D0E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s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8229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qua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7DEB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CF30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89E1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i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8A1D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3943F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ibi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5A30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0081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7F10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in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AE7E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4A32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ty-th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D8172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23F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is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8340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fini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47C2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8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30E44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G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56CC8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tai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94977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o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8089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aker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827DE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C8137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33A8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or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CDB63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78D66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l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9D7D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E7E8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CEED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6936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61CB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m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BA88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j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139C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6F3E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u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C5DB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qu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80DD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B811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7792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2F0C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7F320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di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203B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radi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95B0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9A7A7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BF8A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cept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368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0A90E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AB5E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54E2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ally-adv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7FB4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m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3426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IR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C6BD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6FEB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BAFF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E1E2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87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B29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95BFF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t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767F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208AE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1384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D036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BD968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E80C3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i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CC8A4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qu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63E1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i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C3C1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52E58F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33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BB361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BDEF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9D56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8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0508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2289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AF0E2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3D56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o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3477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b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C846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3FC4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0666D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mi-quantitat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7C6B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r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2E6A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ok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B7C7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688D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141E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st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E9B7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393A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8F-FD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38FA0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actin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815FC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frac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8966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1F0D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612B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DBC4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=0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5FD04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6A69E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2EA4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ea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57A9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l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0C02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BAA1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oco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C058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194A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b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5412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vari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74BA9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sitiv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B6B9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F7A9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02A09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r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C947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C494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-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384D6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c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1359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oa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4A57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09B9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iffer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253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5FEEB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FA507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tras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12DD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enh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C21E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2A7A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A807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88DFA1" w14:textId="12452F39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tmenopaus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56D54C" w14:textId="0217A843" w:rsidR="009F4C99" w:rsidRDefault="00186710" w:rsidP="009F4C99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Create a single Ontology from the approximate 50 abstracts</w:t>
      </w:r>
    </w:p>
    <w:p w14:paraId="4E42E084" w14:textId="16473512" w:rsidR="009F4C99" w:rsidRDefault="009F4C99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entities</w:t>
      </w:r>
    </w:p>
    <w:p w14:paraId="75C7EAD3" w14:textId="77777777" w:rsidR="0023196A" w:rsidRP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Species</w:t>
      </w:r>
    </w:p>
    <w:p w14:paraId="118884AF" w14:textId="77777777" w:rsidR="0023196A" w:rsidRP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Disease</w:t>
      </w:r>
    </w:p>
    <w:p w14:paraId="3D56F3EF" w14:textId="77777777" w:rsidR="0023196A" w:rsidRP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Chemical</w:t>
      </w:r>
    </w:p>
    <w:p w14:paraId="44CBA045" w14:textId="4BD8E0CE" w:rsid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Gene</w:t>
      </w:r>
    </w:p>
    <w:p w14:paraId="3E77F490" w14:textId="69EBCCEF" w:rsidR="009F4C99" w:rsidRDefault="009F4C99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predicates</w:t>
      </w:r>
    </w:p>
    <w:p w14:paraId="7BB9CC0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anSUVmaxOf</w:t>
      </w:r>
      <w:proofErr w:type="spellEnd"/>
    </w:p>
    <w:p w14:paraId="21D60B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linicalEntityWith</w:t>
      </w:r>
      <w:proofErr w:type="spellEnd"/>
    </w:p>
    <w:p w14:paraId="2B8BD15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DiagnosedAt</w:t>
      </w:r>
      <w:proofErr w:type="spellEnd"/>
    </w:p>
    <w:p w14:paraId="2DEA74A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has</w:t>
      </w:r>
    </w:p>
    <w:p w14:paraId="168A358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areClinicalEntityWith</w:t>
      </w:r>
      <w:proofErr w:type="spellEnd"/>
    </w:p>
    <w:p w14:paraId="4F33AC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uggest</w:t>
      </w:r>
    </w:p>
    <w:p w14:paraId="0C66957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IncludedIn</w:t>
      </w:r>
      <w:proofErr w:type="spellEnd"/>
    </w:p>
    <w:p w14:paraId="567FC6B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cumulatedAfter</w:t>
      </w:r>
      <w:proofErr w:type="spellEnd"/>
    </w:p>
    <w:p w14:paraId="7EF87E2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RareBenignLesions</w:t>
      </w:r>
      <w:proofErr w:type="spellEnd"/>
    </w:p>
    <w:p w14:paraId="1E0C862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EffectiveAndEfficientTechniqueusedFor</w:t>
      </w:r>
      <w:proofErr w:type="spellEnd"/>
    </w:p>
    <w:p w14:paraId="6183FDF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mergingAs</w:t>
      </w:r>
      <w:proofErr w:type="spellEnd"/>
    </w:p>
    <w:p w14:paraId="1FB26D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OnlyRoutinelyImplementedAt</w:t>
      </w:r>
      <w:proofErr w:type="spellEnd"/>
    </w:p>
    <w:p w14:paraId="1B2A59F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CommonCancerAmong</w:t>
      </w:r>
      <w:proofErr w:type="spellEnd"/>
    </w:p>
    <w:p w14:paraId="42CA171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enerating</w:t>
      </w:r>
    </w:p>
    <w:p w14:paraId="5DE3EC2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ImplementedAt</w:t>
      </w:r>
      <w:proofErr w:type="spellEnd"/>
    </w:p>
    <w:p w14:paraId="0BE83DA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ayEnable</w:t>
      </w:r>
      <w:proofErr w:type="spellEnd"/>
    </w:p>
    <w:p w14:paraId="67914E0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quires</w:t>
      </w:r>
    </w:p>
    <w:p w14:paraId="4C6B957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ndicates</w:t>
      </w:r>
    </w:p>
    <w:p w14:paraId="5652138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ussedManagementWith</w:t>
      </w:r>
      <w:proofErr w:type="spellEnd"/>
    </w:p>
    <w:p w14:paraId="25C31FD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sLedTo</w:t>
      </w:r>
      <w:proofErr w:type="spellEnd"/>
    </w:p>
    <w:p w14:paraId="49A87A9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At</w:t>
      </w:r>
      <w:proofErr w:type="spellEnd"/>
    </w:p>
    <w:p w14:paraId="5F74527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InvolvedIn</w:t>
      </w:r>
      <w:proofErr w:type="spellEnd"/>
    </w:p>
    <w:p w14:paraId="0C8B937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nfortunatelyRelapsedWith</w:t>
      </w:r>
      <w:proofErr w:type="spellEnd"/>
    </w:p>
    <w:p w14:paraId="61A6057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utperformsImagingWith</w:t>
      </w:r>
      <w:proofErr w:type="spellEnd"/>
    </w:p>
    <w:p w14:paraId="392C850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NecessaryIn</w:t>
      </w:r>
      <w:proofErr w:type="spellEnd"/>
    </w:p>
    <w:p w14:paraId="7BF7BBA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outperforms</w:t>
      </w:r>
    </w:p>
    <w:p w14:paraId="69E7B1C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ceivedTreatmentFor</w:t>
      </w:r>
      <w:proofErr w:type="spellEnd"/>
    </w:p>
    <w:p w14:paraId="789C796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ssess</w:t>
      </w:r>
    </w:p>
    <w:p w14:paraId="25EA819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RareClinicalEntityWith</w:t>
      </w:r>
      <w:proofErr w:type="spellEnd"/>
    </w:p>
    <w:p w14:paraId="307B678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amountOfWas</w:t>
      </w:r>
      <w:proofErr w:type="spellEnd"/>
    </w:p>
    <w:p w14:paraId="093FC42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DevelopedIn</w:t>
      </w:r>
      <w:proofErr w:type="spellEnd"/>
    </w:p>
    <w:p w14:paraId="6E547CF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veloped</w:t>
      </w:r>
    </w:p>
    <w:p w14:paraId="3A4AA1B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stematicallyAnalyzedGlycosylationBy</w:t>
      </w:r>
      <w:proofErr w:type="spellEnd"/>
    </w:p>
    <w:p w14:paraId="5C2AB3B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StillNecessaryIn</w:t>
      </w:r>
      <w:proofErr w:type="spellEnd"/>
    </w:p>
    <w:p w14:paraId="6D3E0D5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RoutinelyImplementedAt</w:t>
      </w:r>
      <w:proofErr w:type="spellEnd"/>
    </w:p>
    <w:p w14:paraId="0093690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InvasiveDiseaseNextTo</w:t>
      </w:r>
      <w:proofErr w:type="spellEnd"/>
    </w:p>
    <w:p w14:paraId="322FF21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</w:t>
      </w:r>
      <w:proofErr w:type="spellEnd"/>
    </w:p>
    <w:p w14:paraId="7467A5C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videnceFor</w:t>
      </w:r>
      <w:proofErr w:type="spellEnd"/>
    </w:p>
    <w:p w14:paraId="474F18C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numberOf</w:t>
      </w:r>
      <w:proofErr w:type="spellEnd"/>
    </w:p>
    <w:p w14:paraId="4076279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UsedIn</w:t>
      </w:r>
      <w:proofErr w:type="spellEnd"/>
    </w:p>
    <w:p w14:paraId="0FD9A68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ImplementedAt</w:t>
      </w:r>
      <w:proofErr w:type="spellEnd"/>
    </w:p>
    <w:p w14:paraId="2BD60DE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itPARPTreatmentsIn</w:t>
      </w:r>
      <w:proofErr w:type="spellEnd"/>
    </w:p>
    <w:p w14:paraId="4DE09C6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VisuallyDetectableIn</w:t>
      </w:r>
      <w:proofErr w:type="spellEnd"/>
    </w:p>
    <w:p w14:paraId="3CDDFA4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OnlyRoutinelyImplementedAt</w:t>
      </w:r>
      <w:proofErr w:type="spellEnd"/>
    </w:p>
    <w:p w14:paraId="2AD8741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alculate</w:t>
      </w:r>
    </w:p>
    <w:p w14:paraId="4CE9F2C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ackOf</w:t>
      </w:r>
      <w:proofErr w:type="spellEnd"/>
    </w:p>
    <w:p w14:paraId="4613185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dependentFactorIn</w:t>
      </w:r>
      <w:proofErr w:type="spellEnd"/>
    </w:p>
    <w:p w14:paraId="6599212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ummarizedSignaturesWith</w:t>
      </w:r>
      <w:proofErr w:type="spellEnd"/>
    </w:p>
    <w:p w14:paraId="3E9A092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lapsedLaterWith</w:t>
      </w:r>
      <w:proofErr w:type="spellEnd"/>
    </w:p>
    <w:p w14:paraId="365DB5D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FactorIn</w:t>
      </w:r>
      <w:proofErr w:type="spellEnd"/>
    </w:p>
    <w:p w14:paraId="441509E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ComplexAndHeterogeneousDiseaseWith</w:t>
      </w:r>
      <w:proofErr w:type="spellEnd"/>
    </w:p>
    <w:p w14:paraId="762A1A9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imitedEvidenceFor</w:t>
      </w:r>
      <w:proofErr w:type="spellEnd"/>
    </w:p>
    <w:p w14:paraId="484A0E3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ConcernsInSpiteOf</w:t>
      </w:r>
      <w:proofErr w:type="spellEnd"/>
    </w:p>
    <w:p w14:paraId="5C10DA7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reAnalyzed</w:t>
      </w:r>
      <w:proofErr w:type="spellEnd"/>
    </w:p>
    <w:p w14:paraId="0D9978F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reStrategiesByMeansOf</w:t>
      </w:r>
      <w:proofErr w:type="spellEnd"/>
    </w:p>
    <w:p w14:paraId="53C394D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ncorporate</w:t>
      </w:r>
    </w:p>
    <w:p w14:paraId="113203E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EffectiveTechniqueusedFor</w:t>
      </w:r>
      <w:proofErr w:type="spellEnd"/>
    </w:p>
    <w:p w14:paraId="46CB874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gulating</w:t>
      </w:r>
    </w:p>
    <w:p w14:paraId="0912C0D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dicatorOf</w:t>
      </w:r>
      <w:proofErr w:type="spellEnd"/>
    </w:p>
    <w:p w14:paraId="2F7D85A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DiseaseWith</w:t>
      </w:r>
      <w:proofErr w:type="spellEnd"/>
    </w:p>
    <w:p w14:paraId="7D7C0C7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nalyzed</w:t>
      </w:r>
    </w:p>
    <w:p w14:paraId="1AF6F3B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SystematicallyAnalyzedGlycosylationBy</w:t>
      </w:r>
      <w:proofErr w:type="spellEnd"/>
    </w:p>
    <w:p w14:paraId="0EEFABA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llect</w:t>
      </w:r>
    </w:p>
    <w:p w14:paraId="1B9859F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AnalyzedGlycosylationBy</w:t>
      </w:r>
      <w:proofErr w:type="spellEnd"/>
    </w:p>
    <w:p w14:paraId="3EC12D9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mainsFollowing</w:t>
      </w:r>
      <w:proofErr w:type="spellEnd"/>
    </w:p>
    <w:p w14:paraId="13FE6B7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uleOut</w:t>
      </w:r>
      <w:proofErr w:type="spellEnd"/>
    </w:p>
    <w:p w14:paraId="226DB93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MoreCommonlyDiagnosedBefore</w:t>
      </w:r>
      <w:proofErr w:type="spellEnd"/>
    </w:p>
    <w:p w14:paraId="6667CFB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VeryRareBenignLesions</w:t>
      </w:r>
      <w:proofErr w:type="spellEnd"/>
    </w:p>
    <w:p w14:paraId="3798A40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esentCaseIn</w:t>
      </w:r>
      <w:proofErr w:type="spellEnd"/>
    </w:p>
    <w:p w14:paraId="75D986B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ssessing</w:t>
      </w:r>
    </w:p>
    <w:p w14:paraId="35131DF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veSensitivityIn</w:t>
      </w:r>
      <w:proofErr w:type="spellEnd"/>
    </w:p>
    <w:p w14:paraId="39703DD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terminedBy</w:t>
      </w:r>
      <w:proofErr w:type="spellEnd"/>
    </w:p>
    <w:p w14:paraId="2201C0D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Analyzed</w:t>
      </w:r>
      <w:proofErr w:type="spellEnd"/>
    </w:p>
    <w:p w14:paraId="384FE07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conjugated</w:t>
      </w:r>
    </w:p>
    <w:p w14:paraId="6B63A97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ImplementedIn</w:t>
      </w:r>
      <w:proofErr w:type="spellEnd"/>
    </w:p>
    <w:p w14:paraId="696A4CA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ComplexDiseaseWith</w:t>
      </w:r>
      <w:proofErr w:type="spellEnd"/>
    </w:p>
    <w:p w14:paraId="2E0C2CB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44Women</w:t>
      </w:r>
    </w:p>
    <w:p w14:paraId="241D28B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nfirmedFor</w:t>
      </w:r>
      <w:proofErr w:type="spellEnd"/>
    </w:p>
    <w:p w14:paraId="0DB027C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plained</w:t>
      </w:r>
    </w:p>
    <w:p w14:paraId="39F3170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nalyzedGlycosylationBy</w:t>
      </w:r>
      <w:proofErr w:type="spellEnd"/>
    </w:p>
    <w:p w14:paraId="3DC7F6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SystematicallyAnalyzed</w:t>
      </w:r>
      <w:proofErr w:type="spellEnd"/>
    </w:p>
    <w:p w14:paraId="3B50654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dentify</w:t>
      </w:r>
    </w:p>
    <w:p w14:paraId="164B3C3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ImplementedIn</w:t>
      </w:r>
      <w:proofErr w:type="spellEnd"/>
    </w:p>
    <w:p w14:paraId="5F523D3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scribedIn</w:t>
      </w:r>
      <w:proofErr w:type="spellEnd"/>
    </w:p>
    <w:p w14:paraId="710306A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sLedIn</w:t>
      </w:r>
      <w:proofErr w:type="spellEnd"/>
    </w:p>
    <w:p w14:paraId="1C23EE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OnlyRoutinelyImplementedIn</w:t>
      </w:r>
      <w:proofErr w:type="spellEnd"/>
    </w:p>
    <w:p w14:paraId="297A80C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lapsedWith</w:t>
      </w:r>
      <w:proofErr w:type="spellEnd"/>
    </w:p>
    <w:p w14:paraId="5BAA321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RoutinelyImplementedIn</w:t>
      </w:r>
      <w:proofErr w:type="spellEnd"/>
    </w:p>
    <w:p w14:paraId="2B50B59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ancerAmong</w:t>
      </w:r>
      <w:proofErr w:type="spellEnd"/>
    </w:p>
    <w:p w14:paraId="5253006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urbing</w:t>
      </w:r>
    </w:p>
    <w:p w14:paraId="554433A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TechniqueusedFor</w:t>
      </w:r>
      <w:proofErr w:type="spellEnd"/>
    </w:p>
    <w:p w14:paraId="347DA61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Using</w:t>
      </w:r>
    </w:p>
    <w:p w14:paraId="535AA5B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llowed</w:t>
      </w:r>
    </w:p>
    <w:p w14:paraId="5793342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outinelyImplementedIn</w:t>
      </w:r>
      <w:proofErr w:type="spellEnd"/>
    </w:p>
    <w:p w14:paraId="454435C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lassifyImagesInto</w:t>
      </w:r>
      <w:proofErr w:type="spellEnd"/>
    </w:p>
    <w:p w14:paraId="64D0C27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monstrated</w:t>
      </w:r>
    </w:p>
    <w:p w14:paraId="37C0B2D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omplexAndHeterogeneousDiseaseWith</w:t>
      </w:r>
      <w:proofErr w:type="spellEnd"/>
    </w:p>
    <w:p w14:paraId="7699754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yielded</w:t>
      </w:r>
    </w:p>
    <w:p w14:paraId="78355E8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ommonCancerIn</w:t>
      </w:r>
      <w:proofErr w:type="spellEnd"/>
    </w:p>
    <w:p w14:paraId="3278B9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dianAmountOfWas</w:t>
      </w:r>
      <w:proofErr w:type="spellEnd"/>
    </w:p>
    <w:p w14:paraId="5C6068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nsiderIn</w:t>
      </w:r>
      <w:proofErr w:type="spellEnd"/>
    </w:p>
    <w:p w14:paraId="798512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InclusionCriteriaIn</w:t>
      </w:r>
      <w:proofErr w:type="spellEnd"/>
    </w:p>
    <w:p w14:paraId="0112F15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raumaticNeuromaOfIs</w:t>
      </w:r>
      <w:proofErr w:type="spellEnd"/>
    </w:p>
    <w:p w14:paraId="4EC258D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hapedBy</w:t>
      </w:r>
      <w:proofErr w:type="spellEnd"/>
    </w:p>
    <w:p w14:paraId="10D845E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StratifiedBasedOn</w:t>
      </w:r>
      <w:proofErr w:type="spellEnd"/>
    </w:p>
    <w:p w14:paraId="53FF24A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stematicallyAnalyzed</w:t>
      </w:r>
      <w:proofErr w:type="spellEnd"/>
    </w:p>
    <w:p w14:paraId="7E2F1F0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eInvolvedIn</w:t>
      </w:r>
      <w:proofErr w:type="spellEnd"/>
    </w:p>
    <w:p w14:paraId="70C5EDA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ExpressedIn</w:t>
      </w:r>
      <w:proofErr w:type="spellEnd"/>
    </w:p>
    <w:p w14:paraId="743B6D7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overedAccordingTo</w:t>
      </w:r>
      <w:proofErr w:type="spellEnd"/>
    </w:p>
    <w:p w14:paraId="26E479C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DiagnosedBefore</w:t>
      </w:r>
      <w:proofErr w:type="spellEnd"/>
    </w:p>
    <w:p w14:paraId="26209CA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itPlatinumSaltsIn</w:t>
      </w:r>
      <w:proofErr w:type="spellEnd"/>
    </w:p>
    <w:p w14:paraId="4C25EE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equired</w:t>
      </w:r>
      <w:proofErr w:type="spellEnd"/>
    </w:p>
    <w:p w14:paraId="6646592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HigherThan</w:t>
      </w:r>
      <w:proofErr w:type="spellEnd"/>
    </w:p>
    <w:p w14:paraId="33D6251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illAidIn</w:t>
      </w:r>
      <w:proofErr w:type="spellEnd"/>
    </w:p>
    <w:p w14:paraId="395A0F5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mainsDespite</w:t>
      </w:r>
      <w:proofErr w:type="spellEnd"/>
    </w:p>
    <w:p w14:paraId="4F0A6B1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lsoImprove</w:t>
      </w:r>
      <w:proofErr w:type="spellEnd"/>
    </w:p>
    <w:p w14:paraId="5DBB5B4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ceived</w:t>
      </w:r>
    </w:p>
    <w:p w14:paraId="77AA5BC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discussed</w:t>
      </w:r>
    </w:p>
    <w:p w14:paraId="5D90EEF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Investigated</w:t>
      </w:r>
      <w:proofErr w:type="spellEnd"/>
    </w:p>
    <w:p w14:paraId="1C2B45D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SignificantlyHigherThan</w:t>
      </w:r>
      <w:proofErr w:type="spellEnd"/>
    </w:p>
    <w:p w14:paraId="4322AB4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FormedBy</w:t>
      </w:r>
      <w:proofErr w:type="spellEnd"/>
    </w:p>
    <w:p w14:paraId="2411DE1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lculateConfidenceIntervalsFor</w:t>
      </w:r>
      <w:proofErr w:type="spellEnd"/>
    </w:p>
    <w:p w14:paraId="5C83137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singMSOTWith</w:t>
      </w:r>
      <w:proofErr w:type="spellEnd"/>
    </w:p>
    <w:p w14:paraId="2B8FA68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finedAspirinUseIn</w:t>
      </w:r>
      <w:proofErr w:type="spellEnd"/>
    </w:p>
    <w:p w14:paraId="40F3ABF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arget</w:t>
      </w:r>
    </w:p>
    <w:p w14:paraId="5F19A57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plore</w:t>
      </w:r>
    </w:p>
    <w:p w14:paraId="75ED5B3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goodResponseIn</w:t>
      </w:r>
      <w:proofErr w:type="spellEnd"/>
    </w:p>
    <w:p w14:paraId="2DD0FB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IndependentPrognosticFactorIn</w:t>
      </w:r>
      <w:proofErr w:type="spellEnd"/>
    </w:p>
    <w:p w14:paraId="453C639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pplied</w:t>
      </w:r>
    </w:p>
    <w:p w14:paraId="38C4617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VeryRareLesions</w:t>
      </w:r>
      <w:proofErr w:type="spellEnd"/>
    </w:p>
    <w:p w14:paraId="60DC812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nable</w:t>
      </w:r>
    </w:p>
    <w:p w14:paraId="06547ED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UnusualFor</w:t>
      </w:r>
      <w:proofErr w:type="spellEnd"/>
    </w:p>
    <w:p w14:paraId="7293536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With</w:t>
      </w:r>
      <w:proofErr w:type="spellEnd"/>
    </w:p>
    <w:p w14:paraId="18F45B7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agnosedIn</w:t>
      </w:r>
      <w:proofErr w:type="spellEnd"/>
    </w:p>
    <w:p w14:paraId="71656FD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DifferentiallyExpressedIn</w:t>
      </w:r>
      <w:proofErr w:type="spellEnd"/>
    </w:p>
    <w:p w14:paraId="5B80913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ovided</w:t>
      </w:r>
    </w:p>
    <w:p w14:paraId="6E503D4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be</w:t>
      </w:r>
    </w:p>
    <w:p w14:paraId="174CAE0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llowedTumorImaging</w:t>
      </w:r>
      <w:proofErr w:type="spellEnd"/>
    </w:p>
    <w:p w14:paraId="73BC401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enerated</w:t>
      </w:r>
    </w:p>
    <w:p w14:paraId="17F3A97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EstablishedBasedOn</w:t>
      </w:r>
      <w:proofErr w:type="spellEnd"/>
    </w:p>
    <w:p w14:paraId="79BA196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ImplementedAt</w:t>
      </w:r>
      <w:proofErr w:type="spellEnd"/>
    </w:p>
    <w:p w14:paraId="736E051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erforming</w:t>
      </w:r>
    </w:p>
    <w:p w14:paraId="5EC75BC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of13Is</w:t>
      </w:r>
    </w:p>
    <w:p w14:paraId="2119330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esentingWith</w:t>
      </w:r>
      <w:proofErr w:type="spellEnd"/>
    </w:p>
    <w:p w14:paraId="5EC70A1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OnlyRoutinelyImplementedIn</w:t>
      </w:r>
      <w:proofErr w:type="spellEnd"/>
    </w:p>
    <w:p w14:paraId="14DB65A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000Deaths</w:t>
      </w:r>
    </w:p>
    <w:p w14:paraId="3FD6B7B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PrognosticFactorIn</w:t>
      </w:r>
      <w:proofErr w:type="spellEnd"/>
    </w:p>
    <w:p w14:paraId="2B51D1D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ReportedIn</w:t>
      </w:r>
      <w:proofErr w:type="spellEnd"/>
    </w:p>
    <w:p w14:paraId="7CEC55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ppliedAfter</w:t>
      </w:r>
      <w:proofErr w:type="spellEnd"/>
    </w:p>
    <w:p w14:paraId="11A3E5B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RareEntityWith</w:t>
      </w:r>
      <w:proofErr w:type="spellEnd"/>
    </w:p>
    <w:p w14:paraId="57AFCA3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Lesions</w:t>
      </w:r>
      <w:proofErr w:type="spellEnd"/>
    </w:p>
    <w:p w14:paraId="0DEE413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urbingUse</w:t>
      </w:r>
      <w:proofErr w:type="spellEnd"/>
    </w:p>
    <w:p w14:paraId="084846D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IndependentFactorIn</w:t>
      </w:r>
      <w:proofErr w:type="spellEnd"/>
    </w:p>
    <w:p w14:paraId="57D1EBC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ouldFacilitate</w:t>
      </w:r>
      <w:proofErr w:type="spellEnd"/>
    </w:p>
    <w:p w14:paraId="2B50584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reated</w:t>
      </w:r>
    </w:p>
    <w:p w14:paraId="4456EA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ploit</w:t>
      </w:r>
    </w:p>
    <w:p w14:paraId="555D6A7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RecentlyFound</w:t>
      </w:r>
      <w:proofErr w:type="spellEnd"/>
    </w:p>
    <w:p w14:paraId="7BC9E8C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StillNecessaryAs</w:t>
      </w:r>
      <w:proofErr w:type="spellEnd"/>
    </w:p>
    <w:p w14:paraId="0BF36E0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NewlyIdentifiedAmong</w:t>
      </w:r>
      <w:proofErr w:type="spellEnd"/>
    </w:p>
    <w:p w14:paraId="14D0359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istinguish</w:t>
      </w:r>
    </w:p>
    <w:p w14:paraId="12A4CD2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ummarized</w:t>
      </w:r>
    </w:p>
    <w:p w14:paraId="575F2F3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had</w:t>
      </w:r>
    </w:p>
    <w:p w14:paraId="79A2B62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would</w:t>
      </w:r>
    </w:p>
    <w:p w14:paraId="7232F5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IdentifiedIn</w:t>
      </w:r>
      <w:proofErr w:type="spellEnd"/>
    </w:p>
    <w:p w14:paraId="27FA2E1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OnlyRoutinelyImplementedAt</w:t>
      </w:r>
      <w:proofErr w:type="spellEnd"/>
    </w:p>
    <w:p w14:paraId="43C635F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FactorIn</w:t>
      </w:r>
      <w:proofErr w:type="spellEnd"/>
    </w:p>
    <w:p w14:paraId="26102A6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OnlyRoutinelyImplementedIn</w:t>
      </w:r>
      <w:proofErr w:type="spellEnd"/>
    </w:p>
    <w:p w14:paraId="55369E2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FactorFor</w:t>
      </w:r>
      <w:proofErr w:type="spellEnd"/>
    </w:p>
    <w:p w14:paraId="2B5F4DD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AreImportantFactors</w:t>
      </w:r>
      <w:proofErr w:type="spellEnd"/>
    </w:p>
    <w:p w14:paraId="0239DFA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OnlyRoutinelyImplementedAt</w:t>
      </w:r>
      <w:proofErr w:type="spellEnd"/>
    </w:p>
    <w:p w14:paraId="0145425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uesOf</w:t>
      </w:r>
      <w:proofErr w:type="spellEnd"/>
    </w:p>
    <w:p w14:paraId="590EBA1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RoutinelyImplementedIn</w:t>
      </w:r>
      <w:proofErr w:type="spellEnd"/>
    </w:p>
    <w:p w14:paraId="2505842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NecessaryAs</w:t>
      </w:r>
      <w:proofErr w:type="spellEnd"/>
    </w:p>
    <w:p w14:paraId="5FAA97D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viewed</w:t>
      </w:r>
    </w:p>
    <w:p w14:paraId="2E8EFEC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ithCasesIs</w:t>
      </w:r>
      <w:proofErr w:type="spellEnd"/>
    </w:p>
    <w:p w14:paraId="3ECFCCB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vasiveDiseaseNextTo</w:t>
      </w:r>
      <w:proofErr w:type="spellEnd"/>
    </w:p>
    <w:p w14:paraId="44ED4E7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ignificantlyLowerComparedTo</w:t>
      </w:r>
      <w:proofErr w:type="spellEnd"/>
    </w:p>
    <w:p w14:paraId="5EE7F7B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ive</w:t>
      </w:r>
    </w:p>
    <w:p w14:paraId="0417AC3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ancerIn</w:t>
      </w:r>
      <w:proofErr w:type="spellEnd"/>
    </w:p>
    <w:p w14:paraId="1B37317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ay</w:t>
      </w:r>
    </w:p>
    <w:p w14:paraId="2F71A0D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oweverHasRemained</w:t>
      </w:r>
      <w:proofErr w:type="spellEnd"/>
    </w:p>
    <w:p w14:paraId="3534F0B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RoutinelyImplementedAt</w:t>
      </w:r>
      <w:proofErr w:type="spellEnd"/>
    </w:p>
    <w:p w14:paraId="4B0359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neWith</w:t>
      </w:r>
      <w:proofErr w:type="spellEnd"/>
    </w:p>
    <w:p w14:paraId="5A868B8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RespectivelyThan</w:t>
      </w:r>
      <w:proofErr w:type="spellEnd"/>
    </w:p>
    <w:p w14:paraId="76A2E99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urthermoreWereDiagnosedAt</w:t>
      </w:r>
      <w:proofErr w:type="spellEnd"/>
    </w:p>
    <w:p w14:paraId="62E75CB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At</w:t>
      </w:r>
      <w:proofErr w:type="spellEnd"/>
    </w:p>
    <w:p w14:paraId="60DD51E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mplementedIn</w:t>
      </w:r>
      <w:proofErr w:type="spellEnd"/>
    </w:p>
    <w:p w14:paraId="259C720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IndependentPrognosticFactorIn</w:t>
      </w:r>
      <w:proofErr w:type="spellEnd"/>
    </w:p>
    <w:p w14:paraId="7DCE245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nvestigated</w:t>
      </w:r>
    </w:p>
    <w:p w14:paraId="6856171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PrognosticFactorIn</w:t>
      </w:r>
      <w:proofErr w:type="spellEnd"/>
    </w:p>
    <w:p w14:paraId="49C0D1C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RespectivelyIn</w:t>
      </w:r>
      <w:proofErr w:type="spellEnd"/>
    </w:p>
    <w:p w14:paraId="053BB16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enerate</w:t>
      </w:r>
    </w:p>
    <w:p w14:paraId="5E10AF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mplementedAt</w:t>
      </w:r>
      <w:proofErr w:type="spellEnd"/>
    </w:p>
    <w:p w14:paraId="411782C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inallyIsEmergingAs</w:t>
      </w:r>
      <w:proofErr w:type="spellEnd"/>
    </w:p>
    <w:p w14:paraId="3DFFC61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ssessed</w:t>
      </w:r>
    </w:p>
    <w:p w14:paraId="185FE92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ffectiveAndEfficientTechniqueusedFor</w:t>
      </w:r>
      <w:proofErr w:type="spellEnd"/>
    </w:p>
    <w:p w14:paraId="328053D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mprovedFollowing</w:t>
      </w:r>
      <w:proofErr w:type="spellEnd"/>
    </w:p>
    <w:p w14:paraId="001DFED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amined</w:t>
      </w:r>
    </w:p>
    <w:p w14:paraId="19C5F8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eems</w:t>
      </w:r>
    </w:p>
    <w:p w14:paraId="5AC9562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areEntityWith</w:t>
      </w:r>
      <w:proofErr w:type="spellEnd"/>
    </w:p>
    <w:p w14:paraId="78F9DE3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mprovedIn</w:t>
      </w:r>
      <w:proofErr w:type="spellEnd"/>
    </w:p>
    <w:p w14:paraId="24CE2F0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MajorConcernsInSpiteOf</w:t>
      </w:r>
      <w:proofErr w:type="spellEnd"/>
    </w:p>
    <w:p w14:paraId="14EE298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IndependentFactorIn</w:t>
      </w:r>
      <w:proofErr w:type="spellEnd"/>
    </w:p>
    <w:p w14:paraId="0FBC1D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ntityWith</w:t>
      </w:r>
      <w:proofErr w:type="spellEnd"/>
    </w:p>
    <w:p w14:paraId="3EB2481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nsiderNeuromaIn</w:t>
      </w:r>
      <w:proofErr w:type="spellEnd"/>
    </w:p>
    <w:p w14:paraId="588598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wereDiagnosedWith</w:t>
      </w:r>
      <w:proofErr w:type="spellEnd"/>
    </w:p>
    <w:p w14:paraId="18269C1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Found</w:t>
      </w:r>
      <w:proofErr w:type="spellEnd"/>
    </w:p>
    <w:p w14:paraId="1C3FCE4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reinPresentCaseIn</w:t>
      </w:r>
      <w:proofErr w:type="spellEnd"/>
    </w:p>
    <w:p w14:paraId="56D8D65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ccomplishedBy</w:t>
      </w:r>
      <w:proofErr w:type="spellEnd"/>
    </w:p>
    <w:p w14:paraId="57A417C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requentlyOverexpressedIn</w:t>
      </w:r>
      <w:proofErr w:type="spellEnd"/>
    </w:p>
    <w:p w14:paraId="4D3037E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DetectableIn</w:t>
      </w:r>
      <w:proofErr w:type="spellEnd"/>
    </w:p>
    <w:p w14:paraId="4DDC9AB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Sought</w:t>
      </w:r>
      <w:proofErr w:type="spellEnd"/>
    </w:p>
    <w:p w14:paraId="232922F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oreImportantlyHad</w:t>
      </w:r>
      <w:proofErr w:type="spellEnd"/>
    </w:p>
    <w:p w14:paraId="7C305E6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edict</w:t>
      </w:r>
    </w:p>
    <w:p w14:paraId="66A2D0D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lsoShapedBy</w:t>
      </w:r>
      <w:proofErr w:type="spellEnd"/>
    </w:p>
    <w:p w14:paraId="0F31A05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mains</w:t>
      </w:r>
    </w:p>
    <w:p w14:paraId="7DE10F3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nlyReceived</w:t>
      </w:r>
      <w:proofErr w:type="spellEnd"/>
    </w:p>
    <w:p w14:paraId="3E1149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finesValueAs</w:t>
      </w:r>
      <w:proofErr w:type="spellEnd"/>
    </w:p>
    <w:p w14:paraId="38485C4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obtain</w:t>
      </w:r>
    </w:p>
    <w:p w14:paraId="4B096C8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sedConcurrentlyWith</w:t>
      </w:r>
      <w:proofErr w:type="spellEnd"/>
    </w:p>
    <w:p w14:paraId="43957B9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esent</w:t>
      </w:r>
    </w:p>
    <w:p w14:paraId="58B3360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sRemained</w:t>
      </w:r>
      <w:proofErr w:type="spellEnd"/>
    </w:p>
    <w:p w14:paraId="6E2DADF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mpare</w:t>
      </w:r>
    </w:p>
    <w:p w14:paraId="6978F39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ported</w:t>
      </w:r>
    </w:p>
    <w:p w14:paraId="6025CDA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FeasibleAfter</w:t>
      </w:r>
      <w:proofErr w:type="spellEnd"/>
    </w:p>
    <w:p w14:paraId="255086A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llectFamilyHistoryIn</w:t>
      </w:r>
      <w:proofErr w:type="spellEnd"/>
    </w:p>
    <w:p w14:paraId="1D4A3A2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ProtectedBy</w:t>
      </w:r>
      <w:proofErr w:type="spellEnd"/>
    </w:p>
    <w:p w14:paraId="43A5348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RoutinelyImplementedAt</w:t>
      </w:r>
      <w:proofErr w:type="spellEnd"/>
    </w:p>
    <w:p w14:paraId="33DCAA0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RespectivelyAt</w:t>
      </w:r>
      <w:proofErr w:type="spellEnd"/>
    </w:p>
    <w:p w14:paraId="3374CFD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FormedIn</w:t>
      </w:r>
      <w:proofErr w:type="spellEnd"/>
    </w:p>
    <w:p w14:paraId="2355AB5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ConfirmedIn</w:t>
      </w:r>
      <w:proofErr w:type="spellEnd"/>
    </w:p>
    <w:p w14:paraId="289B12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was</w:t>
      </w:r>
    </w:p>
    <w:p w14:paraId="6029650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imit</w:t>
      </w:r>
    </w:p>
    <w:p w14:paraId="2F1564A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In</w:t>
      </w:r>
      <w:proofErr w:type="spellEnd"/>
    </w:p>
    <w:p w14:paraId="62C353D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CommonlyDiagnosedBefore</w:t>
      </w:r>
      <w:proofErr w:type="spellEnd"/>
    </w:p>
    <w:p w14:paraId="7A73BAD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dditionalIndicatorOf</w:t>
      </w:r>
      <w:proofErr w:type="spellEnd"/>
    </w:p>
    <w:p w14:paraId="44D3A73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FactorIn</w:t>
      </w:r>
      <w:proofErr w:type="spellEnd"/>
    </w:p>
    <w:p w14:paraId="06C3C6F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PromisingFor</w:t>
      </w:r>
      <w:proofErr w:type="spellEnd"/>
    </w:p>
    <w:p w14:paraId="1FB502F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sedWith</w:t>
      </w:r>
      <w:proofErr w:type="spellEnd"/>
    </w:p>
    <w:p w14:paraId="7E3EB22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fined</w:t>
      </w:r>
    </w:p>
    <w:p w14:paraId="4644D9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ffectiveTechniqueusedFor</w:t>
      </w:r>
      <w:proofErr w:type="spellEnd"/>
    </w:p>
    <w:p w14:paraId="5A60CB4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monstratedIn</w:t>
      </w:r>
      <w:proofErr w:type="spellEnd"/>
    </w:p>
    <w:p w14:paraId="4E63F49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</w:t>
      </w:r>
      <w:proofErr w:type="spellEnd"/>
    </w:p>
    <w:p w14:paraId="6BAAC7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ommonCancerAmong</w:t>
      </w:r>
      <w:proofErr w:type="spellEnd"/>
    </w:p>
    <w:p w14:paraId="11A23BA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oweverIsLowerComparedTo</w:t>
      </w:r>
      <w:proofErr w:type="spellEnd"/>
    </w:p>
    <w:p w14:paraId="17D71C8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nfirmed</w:t>
      </w:r>
    </w:p>
    <w:p w14:paraId="326F57D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PerformedFrom</w:t>
      </w:r>
      <w:proofErr w:type="spellEnd"/>
    </w:p>
    <w:p w14:paraId="7489AE4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oweverIsSignificantlyLowerComparedTo</w:t>
      </w:r>
      <w:proofErr w:type="spellEnd"/>
    </w:p>
    <w:p w14:paraId="60F04F4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nsider</w:t>
      </w:r>
    </w:p>
    <w:p w14:paraId="7E1D72E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HerePresent</w:t>
      </w:r>
      <w:proofErr w:type="spellEnd"/>
    </w:p>
    <w:p w14:paraId="4ACE4FF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ummarizedWith</w:t>
      </w:r>
      <w:proofErr w:type="spellEnd"/>
    </w:p>
    <w:p w14:paraId="67DF030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CommonCancerIn</w:t>
      </w:r>
      <w:proofErr w:type="spellEnd"/>
    </w:p>
    <w:p w14:paraId="71853D1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ovide</w:t>
      </w:r>
    </w:p>
    <w:p w14:paraId="1F85E27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velop</w:t>
      </w:r>
    </w:p>
    <w:p w14:paraId="6E4CD45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TestFor</w:t>
      </w:r>
      <w:proofErr w:type="spellEnd"/>
    </w:p>
    <w:p w14:paraId="147B6F9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ImplementedIn</w:t>
      </w:r>
      <w:proofErr w:type="spellEnd"/>
    </w:p>
    <w:p w14:paraId="5E74C71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implify</w:t>
      </w:r>
    </w:p>
    <w:p w14:paraId="410702B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RIOfIs</w:t>
      </w:r>
      <w:proofErr w:type="spellEnd"/>
    </w:p>
    <w:p w14:paraId="4500114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velopedCBCDuring</w:t>
      </w:r>
      <w:proofErr w:type="spellEnd"/>
    </w:p>
    <w:p w14:paraId="2EA2BE3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lculateHazardRatiosFor</w:t>
      </w:r>
      <w:proofErr w:type="spellEnd"/>
    </w:p>
    <w:p w14:paraId="3468D28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</w:t>
      </w:r>
      <w:proofErr w:type="spellEnd"/>
    </w:p>
    <w:p w14:paraId="34621B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veProvided</w:t>
      </w:r>
      <w:proofErr w:type="spellEnd"/>
    </w:p>
    <w:p w14:paraId="32B3B1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oreoverInduced</w:t>
      </w:r>
      <w:proofErr w:type="spellEnd"/>
    </w:p>
    <w:p w14:paraId="329B89C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=</w:t>
      </w:r>
    </w:p>
    <w:p w14:paraId="1401532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AvailableIn</w:t>
      </w:r>
      <w:proofErr w:type="spellEnd"/>
    </w:p>
    <w:p w14:paraId="11E02AC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RareLesions</w:t>
      </w:r>
      <w:proofErr w:type="spellEnd"/>
    </w:p>
    <w:p w14:paraId="5FD5064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Necessary</w:t>
      </w:r>
      <w:proofErr w:type="spellEnd"/>
    </w:p>
    <w:p w14:paraId="0A5FB02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AreFactors</w:t>
      </w:r>
      <w:proofErr w:type="spellEnd"/>
    </w:p>
    <w:p w14:paraId="13F5D5D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eparatelyAssessed</w:t>
      </w:r>
      <w:proofErr w:type="spellEnd"/>
    </w:p>
    <w:p w14:paraId="591A1EE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eservedFor</w:t>
      </w:r>
      <w:proofErr w:type="spellEnd"/>
    </w:p>
    <w:p w14:paraId="5A2076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UVmaxOf</w:t>
      </w:r>
      <w:proofErr w:type="spellEnd"/>
    </w:p>
    <w:p w14:paraId="2A79C1F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ensitiveTestFor</w:t>
      </w:r>
      <w:proofErr w:type="spellEnd"/>
    </w:p>
    <w:p w14:paraId="1C128BA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reStrategiesThrough</w:t>
      </w:r>
      <w:proofErr w:type="spellEnd"/>
    </w:p>
    <w:p w14:paraId="2C19738A" w14:textId="0E85441E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underlines</w:t>
      </w:r>
    </w:p>
    <w:p w14:paraId="1621DC9F" w14:textId="77777777" w:rsid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</w:p>
    <w:p w14:paraId="4ED2E858" w14:textId="7B3C9D2E" w:rsidR="00F770EB" w:rsidRDefault="00F770EB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triplets</w:t>
      </w:r>
    </w:p>
    <w:p w14:paraId="5D74368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cohortOfPatientsWithAdenomasInOutpatientClinic,Obj</w:t>
      </w:r>
    </w:p>
    <w:p w14:paraId="4E5D97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cohortOfPatients,Obj</w:t>
      </w:r>
      <w:proofErr w:type="spellEnd"/>
    </w:p>
    <w:p w14:paraId="77851F6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In,outpatientClinic,Obj</w:t>
      </w:r>
      <w:proofErr w:type="spellEnd"/>
    </w:p>
    <w:p w14:paraId="4913ABD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,familyHistory,Obj</w:t>
      </w:r>
      <w:proofErr w:type="spellEnd"/>
    </w:p>
    <w:p w14:paraId="12B3E1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,familyHistoryOfCancer,Obj</w:t>
      </w:r>
      <w:proofErr w:type="spellEnd"/>
    </w:p>
    <w:p w14:paraId="19D9CEE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largeCohortOfPatientsWithPituitaryAdenomas,Obj</w:t>
      </w:r>
    </w:p>
    <w:p w14:paraId="53E45CF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largeCohortOfPatientsWithAdenomasInOutpatientClinic,Obj</w:t>
      </w:r>
    </w:p>
    <w:p w14:paraId="7AD088F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largeCohortOfPatients,Obj</w:t>
      </w:r>
      <w:proofErr w:type="spellEnd"/>
    </w:p>
    <w:p w14:paraId="2D24306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cohortOfPatientsWithPituitaryAdenomas,Obj</w:t>
      </w:r>
    </w:p>
    <w:p w14:paraId="60616E7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largeCohortOfPatientsInOutpatientClinic,Obj</w:t>
      </w:r>
    </w:p>
    <w:p w14:paraId="14D82BB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pituitaryAdenomas,Obj</w:t>
      </w:r>
      <w:proofErr w:type="spellEnd"/>
    </w:p>
    <w:p w14:paraId="4411ECD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,cohortOfPatientsWithAdenomas,Obj</w:t>
      </w:r>
      <w:proofErr w:type="spellEnd"/>
    </w:p>
    <w:p w14:paraId="7EB6BF8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,familyMemberAffected,Obj</w:t>
      </w:r>
      <w:proofErr w:type="spellEnd"/>
    </w:p>
    <w:p w14:paraId="43DE815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1062Patients,isWith,PA,Obj</w:t>
      </w:r>
    </w:p>
    <w:p w14:paraId="4A141A8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%,had,familyMemberAffected,Obj</w:t>
      </w:r>
    </w:p>
    <w:p w14:paraId="004B856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%,had,familyMember,Obj</w:t>
      </w:r>
    </w:p>
    <w:p w14:paraId="6C4A067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466%,overallHad,familyMemberAffectedWithCancer,Obj</w:t>
      </w:r>
    </w:p>
    <w:p w14:paraId="6EE66CE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,familyMemberAffectedWithCancer,Obj</w:t>
      </w:r>
      <w:proofErr w:type="spellEnd"/>
    </w:p>
    <w:p w14:paraId="18ECBD3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%,overallHad,familyMemberAffected,Obj</w:t>
      </w:r>
    </w:p>
    <w:p w14:paraId="4D231AE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d,familyMemberAffected,Obj</w:t>
      </w:r>
      <w:proofErr w:type="spellEnd"/>
    </w:p>
    <w:p w14:paraId="56CCE84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d,familyMemberAffectedWithCancer,Obj</w:t>
      </w:r>
      <w:proofErr w:type="spellEnd"/>
    </w:p>
    <w:p w14:paraId="0DF831D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%,overallHad,familyMember,Obj</w:t>
      </w:r>
    </w:p>
    <w:p w14:paraId="059C6EC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,familyMember,Obj</w:t>
      </w:r>
      <w:proofErr w:type="spellEnd"/>
    </w:p>
    <w:p w14:paraId="5D529D2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d,familyMember,Obj</w:t>
      </w:r>
      <w:proofErr w:type="spellEnd"/>
    </w:p>
    <w:p w14:paraId="45650C8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%,had,familyMemberAffectedWithCancer,Obj</w:t>
      </w:r>
    </w:p>
    <w:p w14:paraId="509FA6C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In,familyMembers,Obj</w:t>
      </w:r>
      <w:proofErr w:type="spellEnd"/>
    </w:p>
    <w:p w14:paraId="17CE48E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,thanFamilies,Obj</w:t>
      </w:r>
      <w:proofErr w:type="spellEnd"/>
    </w:p>
    <w:p w14:paraId="5FCED41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,thanFamiliesOfPatientsWithNon-functioningPituitaryAdenomas,Obj</w:t>
      </w:r>
    </w:p>
    <w:p w14:paraId="1CABC6A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,higher,Obj</w:t>
      </w:r>
      <w:proofErr w:type="spellEnd"/>
    </w:p>
    <w:p w14:paraId="04F0F3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,thanFamiliesOfPatientsWithAdenomas,Obj</w:t>
      </w:r>
    </w:p>
    <w:p w14:paraId="2AB5634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,thanFamiliesOfPatientsWithNon-functioningAdenomas,Obj</w:t>
      </w:r>
    </w:p>
    <w:p w14:paraId="0BAE2D2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,thanFamiliesOfPatients,Obj</w:t>
      </w:r>
      <w:proofErr w:type="spellEnd"/>
    </w:p>
    <w:p w14:paraId="3406F7E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non-functioningPituitaryAdenomas,Obj</w:t>
      </w:r>
      <w:proofErr w:type="spellEnd"/>
    </w:p>
    <w:p w14:paraId="0A611E6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,thanFamiliesOfPatientsWithNon-functioningAdenomas,Obj</w:t>
      </w:r>
    </w:p>
    <w:p w14:paraId="4AD7315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was,reported,Obj</w:t>
      </w:r>
      <w:proofErr w:type="spellEnd"/>
    </w:p>
    <w:p w14:paraId="3C8C1EE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,thanFamiliesOfPatientsWithPituitaryAdenomas,Obj</w:t>
      </w:r>
    </w:p>
    <w:p w14:paraId="668B92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,thanFamilies,Obj</w:t>
      </w:r>
      <w:proofErr w:type="spellEnd"/>
    </w:p>
    <w:p w14:paraId="1375F8B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prolactinomas,Obj</w:t>
      </w:r>
      <w:proofErr w:type="spellEnd"/>
    </w:p>
    <w:p w14:paraId="2FD3540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,thanFamiliesOfPatients,Obj</w:t>
      </w:r>
    </w:p>
    <w:p w14:paraId="594C732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,=,0.004,Obj</w:t>
      </w:r>
    </w:p>
    <w:p w14:paraId="64EB7A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,significantlyHigher,Obj</w:t>
      </w:r>
      <w:proofErr w:type="spellEnd"/>
    </w:p>
    <w:p w14:paraId="38BD376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,thanFamiliesOfPatientsWithAdenomas,Obj</w:t>
      </w:r>
      <w:proofErr w:type="spellEnd"/>
    </w:p>
    <w:p w14:paraId="4E040C1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,thanFamiliesOfPatientsWithPituitaryAdenomas,Obj</w:t>
      </w:r>
    </w:p>
    <w:p w14:paraId="0C50B0B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,thanFamiliesOfPatientsWithNon-functioningPituitaryAdenomas,Obj</w:t>
      </w:r>
    </w:p>
    <w:p w14:paraId="0E9909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,significantlyHigher,Obj</w:t>
      </w:r>
      <w:proofErr w:type="spellEnd"/>
    </w:p>
    <w:p w14:paraId="1FFEADA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In,121%OfPatientsWithProlactinomas,Obj</w:t>
      </w:r>
    </w:p>
    <w:p w14:paraId="08594BB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,reported,Obj</w:t>
      </w:r>
      <w:proofErr w:type="spellEnd"/>
    </w:p>
    <w:p w14:paraId="64B9A59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isIn,familyMembers,Obj</w:t>
      </w:r>
      <w:proofErr w:type="spellEnd"/>
    </w:p>
    <w:p w14:paraId="41122EA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In,121%,Obj</w:t>
      </w:r>
    </w:p>
    <w:p w14:paraId="7193A6B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In,121%OfPatients,Obj</w:t>
      </w:r>
    </w:p>
    <w:p w14:paraId="487068B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,higher,Obj</w:t>
      </w:r>
      <w:proofErr w:type="spellEnd"/>
    </w:p>
    <w:p w14:paraId="1B6F10F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,higherThanInFamilies,Obj</w:t>
      </w:r>
      <w:proofErr w:type="spellEnd"/>
    </w:p>
    <w:p w14:paraId="0EEAF30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,higherThanInFamiliesOfNfpaPatients,Obj</w:t>
      </w:r>
      <w:proofErr w:type="spellEnd"/>
    </w:p>
    <w:p w14:paraId="667A33D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,significantlyHigherThanInFamilies,Obj</w:t>
      </w:r>
      <w:proofErr w:type="spellEnd"/>
    </w:p>
    <w:p w14:paraId="79230F2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,significantlyHigherThanInFamiliesOfNfpaPatients,Obj</w:t>
      </w:r>
    </w:p>
    <w:p w14:paraId="51091B6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lorectalCancer,isIn,relativesOfPatientsWithPa,Obj</w:t>
      </w:r>
      <w:proofErr w:type="spellEnd"/>
    </w:p>
    <w:p w14:paraId="656DA00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colorectalCancer,wasReportedWith,typeOfPa,Obj</w:t>
      </w:r>
      <w:proofErr w:type="spellEnd"/>
    </w:p>
    <w:p w14:paraId="39A1035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ncer,wasReportedWith,typeOfPa,Obj</w:t>
      </w:r>
      <w:proofErr w:type="spellEnd"/>
    </w:p>
    <w:p w14:paraId="7108D49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PA,Obj</w:t>
      </w:r>
      <w:proofErr w:type="spellEnd"/>
    </w:p>
    <w:p w14:paraId="7ACFF44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earlierAgeThanPatientsWithFamilyHistory,Obj</w:t>
      </w:r>
    </w:p>
    <w:p w14:paraId="16DC133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ageThanPatientsWithNegativeFamilyHistory,Obj</w:t>
      </w:r>
    </w:p>
    <w:p w14:paraId="13D974A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earlierAgeThanPatientsWithNegativeFamilyHistory,Obj</w:t>
      </w:r>
    </w:p>
    <w:p w14:paraId="185CFE7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age,Obj</w:t>
      </w:r>
      <w:proofErr w:type="spellEnd"/>
    </w:p>
    <w:p w14:paraId="4299EB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EarlierAgeThanPatientsWithFamilyHistory,Obj</w:t>
      </w:r>
    </w:p>
    <w:p w14:paraId="25E78FC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earlierAge,Obj</w:t>
      </w:r>
      <w:proofErr w:type="spellEnd"/>
    </w:p>
    <w:p w14:paraId="3F8481B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ageThanPatientsWithFamilyHistory,Obj</w:t>
      </w:r>
    </w:p>
    <w:p w14:paraId="597125F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AgeThanPatients,Obj</w:t>
      </w:r>
      <w:proofErr w:type="spellEnd"/>
    </w:p>
    <w:p w14:paraId="64C96DE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EarlierAge,Obj</w:t>
      </w:r>
      <w:proofErr w:type="spellEnd"/>
    </w:p>
    <w:p w14:paraId="1E8B4C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EarlierAgeThanPatientsWithNegativeFamilyHistory,Obj</w:t>
      </w:r>
    </w:p>
    <w:p w14:paraId="60FFF34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EarlierAgeThanPatientsWithNegativeFamilyHistory,Obj</w:t>
      </w:r>
    </w:p>
    <w:p w14:paraId="5625948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Age,Obj</w:t>
      </w:r>
      <w:proofErr w:type="spellEnd"/>
    </w:p>
    <w:p w14:paraId="7AC105A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ageThanPatients,Obj</w:t>
      </w:r>
      <w:proofErr w:type="spellEnd"/>
    </w:p>
    <w:p w14:paraId="5A0260A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earlierAgeThanPatientsWithNegativeFamilyHistory,Obj</w:t>
      </w:r>
    </w:p>
    <w:p w14:paraId="2843057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age,Obj</w:t>
      </w:r>
      <w:proofErr w:type="spellEnd"/>
    </w:p>
    <w:p w14:paraId="2E3495E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AgeThanPatientsWithFamilyHistory,Obj</w:t>
      </w:r>
    </w:p>
    <w:p w14:paraId="3268385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EarlierAgeThanPatientsWithFamilyHistory,Obj</w:t>
      </w:r>
    </w:p>
    <w:p w14:paraId="6346C8A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AgeThanPatientsWithNegativeFamilyHistory,Obj</w:t>
      </w:r>
    </w:p>
    <w:p w14:paraId="2D8DC24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earlierAge,Obj</w:t>
      </w:r>
      <w:proofErr w:type="spellEnd"/>
    </w:p>
    <w:p w14:paraId="3264174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,earlierAgeThanPatients,Obj</w:t>
      </w:r>
      <w:proofErr w:type="spellEnd"/>
    </w:p>
    <w:p w14:paraId="44DE030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ageThanPatients,Obj</w:t>
      </w:r>
      <w:proofErr w:type="spellEnd"/>
    </w:p>
    <w:p w14:paraId="1427875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positiveFamilyHistoryOfMalignancy,Obj</w:t>
      </w:r>
      <w:proofErr w:type="spellEnd"/>
    </w:p>
    <w:p w14:paraId="4B7F5C2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With,PA,Obj</w:t>
      </w:r>
      <w:proofErr w:type="spellEnd"/>
    </w:p>
    <w:p w14:paraId="7000598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earlierAgeThanPatients,Obj</w:t>
      </w:r>
      <w:proofErr w:type="spellEnd"/>
    </w:p>
    <w:p w14:paraId="587783C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negativeFamilyHistory,Obj</w:t>
      </w:r>
      <w:proofErr w:type="spellEnd"/>
    </w:p>
    <w:p w14:paraId="7C0868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EarlierAge,Obj</w:t>
      </w:r>
      <w:proofErr w:type="spellEnd"/>
    </w:p>
    <w:p w14:paraId="698E875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EarlierAgeThanPatients,Obj</w:t>
      </w:r>
    </w:p>
    <w:p w14:paraId="1BEBAD1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AgeThanPatients,Obj</w:t>
      </w:r>
      <w:proofErr w:type="spellEnd"/>
    </w:p>
    <w:p w14:paraId="3B5B141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With,PA,Obj</w:t>
      </w:r>
      <w:proofErr w:type="spellEnd"/>
    </w:p>
    <w:p w14:paraId="301E383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EarlierAgeThanPatients,Obj</w:t>
      </w:r>
      <w:proofErr w:type="spellEnd"/>
    </w:p>
    <w:p w14:paraId="125FF7A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,Obj</w:t>
      </w:r>
      <w:proofErr w:type="spellEnd"/>
    </w:p>
    <w:p w14:paraId="06AD127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ageThanPatientsWithNegativeFamilyHistory,Obj</w:t>
      </w:r>
    </w:p>
    <w:p w14:paraId="38AB4E8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ageThanPatientsWithFamilyHistory,Obj</w:t>
      </w:r>
      <w:proofErr w:type="spellEnd"/>
    </w:p>
    <w:p w14:paraId="1EF07A5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,Obj</w:t>
      </w:r>
      <w:proofErr w:type="spellEnd"/>
    </w:p>
    <w:p w14:paraId="0A91572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furthermoreDiagnosedWithPaAtAgeThanPatientsWithFamilyHistory,Obj</w:t>
      </w:r>
    </w:p>
    <w:p w14:paraId="04C887C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,earlierAgeThanPatientsWithFamilyHistory,Obj</w:t>
      </w:r>
    </w:p>
    <w:p w14:paraId="1C0E6BC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patients,were,furthermoreDiagnosedWithPaAtAgeThanPatientsWithNegativeFamilyHistory,Obj</w:t>
      </w:r>
    </w:p>
    <w:p w14:paraId="7049CD3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diagnosedWithPaAtAge,Obj</w:t>
      </w:r>
      <w:proofErr w:type="spellEnd"/>
    </w:p>
    <w:p w14:paraId="5A52B6F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CommonlyDiagnosedBefore,ageOf25Years,Obj</w:t>
      </w:r>
    </w:p>
    <w:p w14:paraId="3241B82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,moreCommonlyDiagnosed,Obj</w:t>
      </w:r>
      <w:proofErr w:type="spellEnd"/>
    </w:p>
    <w:p w14:paraId="1E41D61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,diagnosed,Obj</w:t>
      </w:r>
      <w:proofErr w:type="spellEnd"/>
    </w:p>
    <w:p w14:paraId="5EBF96E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DiagnosedBefore,age,Obj</w:t>
      </w:r>
      <w:proofErr w:type="spellEnd"/>
    </w:p>
    <w:p w14:paraId="770D3EF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isWith,prolactinoma,Obj</w:t>
      </w:r>
      <w:proofErr w:type="spellEnd"/>
    </w:p>
    <w:p w14:paraId="523546C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MoreCommonlyDiagnosedBefore,age,Obj</w:t>
      </w:r>
      <w:proofErr w:type="spellEnd"/>
    </w:p>
    <w:p w14:paraId="60E9DB7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,commonlyDiagnosed,Obj</w:t>
      </w:r>
      <w:proofErr w:type="spellEnd"/>
    </w:p>
    <w:p w14:paraId="06948E5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,commonlyDiagnosed,Obj</w:t>
      </w:r>
      <w:proofErr w:type="spellEnd"/>
    </w:p>
    <w:p w14:paraId="0C26597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,diagnosed,Obj</w:t>
      </w:r>
      <w:proofErr w:type="spellEnd"/>
    </w:p>
    <w:p w14:paraId="3643996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MoreCommonlyDiagnosedBefore,ageOf25Years,Obj</w:t>
      </w:r>
    </w:p>
    <w:p w14:paraId="5A60D67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MoreCommonlyDiagnosedBefore,ageOf25Years,Obj</w:t>
      </w:r>
    </w:p>
    <w:p w14:paraId="501069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MoreCommonlyDiagnosedBefore,age,Obj</w:t>
      </w:r>
      <w:proofErr w:type="spellEnd"/>
    </w:p>
    <w:p w14:paraId="209CC41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,moreCommonlyDiagnosed,Obj</w:t>
      </w:r>
      <w:proofErr w:type="spellEnd"/>
    </w:p>
    <w:p w14:paraId="391A8DC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DiagnosedBefore,ageOf25Years,Obj</w:t>
      </w:r>
    </w:p>
    <w:p w14:paraId="4ABED23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CommonlyDiagnosedBefore,age,Obj</w:t>
      </w:r>
      <w:proofErr w:type="spellEnd"/>
    </w:p>
    <w:p w14:paraId="159301D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CommonlyDiagnosedBefore,ageOf25Years,Obj</w:t>
      </w:r>
    </w:p>
    <w:p w14:paraId="43BA4CA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CommonlyDiagnosedBefore,age,Obj</w:t>
      </w:r>
      <w:proofErr w:type="spellEnd"/>
    </w:p>
    <w:p w14:paraId="5D1A86D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DiagnosedBefore,age,Obj</w:t>
      </w:r>
      <w:proofErr w:type="spellEnd"/>
    </w:p>
    <w:p w14:paraId="5DB2E0F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DiagnosedBefore,ageOf25Years,Obj</w:t>
      </w:r>
    </w:p>
    <w:p w14:paraId="326CF97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igher,diagnosedLaterIn,life,Obj</w:t>
      </w:r>
      <w:proofErr w:type="spellEnd"/>
    </w:p>
    <w:p w14:paraId="19AAF14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igher,diagnosedIn,life,Obj</w:t>
      </w:r>
      <w:proofErr w:type="spellEnd"/>
    </w:p>
    <w:p w14:paraId="4DF6AFE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InProportionOfPatientsWithPa,Obj</w:t>
      </w:r>
      <w:proofErr w:type="spellEnd"/>
    </w:p>
    <w:p w14:paraId="0BC6B72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diagnosedIn,life,Obj</w:t>
      </w:r>
      <w:proofErr w:type="spellEnd"/>
    </w:p>
    <w:p w14:paraId="616C967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InHigherProportionOfPatients,Obj</w:t>
      </w:r>
      <w:proofErr w:type="spellEnd"/>
    </w:p>
    <w:p w14:paraId="1DD59B3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,isIn,second,Obj</w:t>
      </w:r>
      <w:proofErr w:type="spellEnd"/>
    </w:p>
    <w:p w14:paraId="26B05F1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degree,were,reportedInSignificantlyHigherProportionOfPatients,Obj</w:t>
      </w:r>
    </w:p>
    <w:p w14:paraId="573D454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InSignificantlyHigherProportion,Obj</w:t>
      </w:r>
      <w:proofErr w:type="spellEnd"/>
    </w:p>
    <w:p w14:paraId="6497B70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,Obj</w:t>
      </w:r>
      <w:proofErr w:type="spellEnd"/>
    </w:p>
    <w:p w14:paraId="2B5508D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InProportion,Obj</w:t>
      </w:r>
      <w:proofErr w:type="spellEnd"/>
    </w:p>
    <w:p w14:paraId="7840172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diagnosedLaterIn,life,Obj</w:t>
      </w:r>
      <w:proofErr w:type="spellEnd"/>
    </w:p>
    <w:p w14:paraId="4DC4720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degree,were,reportedInHigherProportionOfPatientsWithPa,Obj</w:t>
      </w:r>
    </w:p>
    <w:p w14:paraId="045862E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degree,were,reportedInSignificantlyHigherProportionOfPatientsWithPa,Obj</w:t>
      </w:r>
    </w:p>
    <w:p w14:paraId="4DD7B76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InHigherProportion,Obj</w:t>
      </w:r>
      <w:proofErr w:type="spellEnd"/>
    </w:p>
    <w:p w14:paraId="67A4933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,reportedInProportionOfPatients,Obj</w:t>
      </w:r>
      <w:proofErr w:type="spellEnd"/>
    </w:p>
    <w:p w14:paraId="2FB0447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,cancerClusteringInPatientsWithProlactinoma,Obj</w:t>
      </w:r>
      <w:proofErr w:type="spellEnd"/>
    </w:p>
    <w:p w14:paraId="183ED4B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prolactinoma,Obj</w:t>
      </w:r>
      <w:proofErr w:type="spellEnd"/>
    </w:p>
    <w:p w14:paraId="3D72F0E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amilialCancerClustering,isIn,patientsWithProlactinoma,Obj</w:t>
      </w:r>
      <w:proofErr w:type="spellEnd"/>
    </w:p>
    <w:p w14:paraId="7D91B7B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,familialCancerClustering,Obj</w:t>
      </w:r>
      <w:proofErr w:type="spellEnd"/>
    </w:p>
    <w:p w14:paraId="5A42F9B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youngPatients,isWith,PA,Obj</w:t>
      </w:r>
      <w:proofErr w:type="spellEnd"/>
    </w:p>
    <w:p w14:paraId="5671FD4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,familialCancerClusteringInPatients,Obj</w:t>
      </w:r>
      <w:proofErr w:type="spellEnd"/>
    </w:p>
    <w:p w14:paraId="6E0F526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,cancerClusteringInPatients,Obj</w:t>
      </w:r>
      <w:proofErr w:type="spellEnd"/>
    </w:p>
    <w:p w14:paraId="5CDA2F8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,familialCancerClusteringInPatientsWithProlactinoma,Obj</w:t>
      </w:r>
    </w:p>
    <w:p w14:paraId="395E721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,cancerClustering,Obj</w:t>
      </w:r>
      <w:proofErr w:type="spellEnd"/>
    </w:p>
    <w:p w14:paraId="774A9AB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strongAssociation,isIn,particular,Obj</w:t>
      </w:r>
      <w:proofErr w:type="spellEnd"/>
    </w:p>
    <w:p w14:paraId="041F371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ssociation,isIn,particular,Obj</w:t>
      </w:r>
      <w:proofErr w:type="spellEnd"/>
    </w:p>
    <w:p w14:paraId="3C90BB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earch,is,needed,Obj</w:t>
      </w:r>
      <w:proofErr w:type="spellEnd"/>
    </w:p>
    <w:p w14:paraId="17828B6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urtherResearch,is,needed,Obj</w:t>
      </w:r>
      <w:proofErr w:type="spellEnd"/>
    </w:p>
    <w:p w14:paraId="062A008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ACKGROUND,determinedBy,multipleFactors,Obj</w:t>
      </w:r>
      <w:proofErr w:type="spellEnd"/>
    </w:p>
    <w:p w14:paraId="1461F6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,mayUsed,Obj</w:t>
      </w:r>
      <w:proofErr w:type="spellEnd"/>
    </w:p>
    <w:p w14:paraId="0D37C23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,mayUsedForTumourShrinkage,Obj</w:t>
      </w:r>
      <w:proofErr w:type="spellEnd"/>
    </w:p>
    <w:p w14:paraId="2F21785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,mayUsedForTumourShrinkagePrior,Obj</w:t>
      </w:r>
      <w:proofErr w:type="spellEnd"/>
    </w:p>
    <w:p w14:paraId="32117CD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umour,remainsFollowing,systemicTherapy,Obj</w:t>
      </w:r>
      <w:proofErr w:type="spellEnd"/>
    </w:p>
    <w:p w14:paraId="63EF0D8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imaryTumour,remainsFollowing,therapy,Obj</w:t>
      </w:r>
      <w:proofErr w:type="spellEnd"/>
    </w:p>
    <w:p w14:paraId="64E71AE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,mayUsedForTumourShrinkagePriorToSurgery,Obj</w:t>
      </w:r>
      <w:proofErr w:type="spellEnd"/>
    </w:p>
    <w:p w14:paraId="110023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umour,remainsFollowing,therapy,Obj</w:t>
      </w:r>
      <w:proofErr w:type="spellEnd"/>
    </w:p>
    <w:p w14:paraId="4D6B44E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imaryTumour,remains,unresectable,Obj</w:t>
      </w:r>
      <w:proofErr w:type="spellEnd"/>
    </w:p>
    <w:p w14:paraId="273FE17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imaryTumour,remainsFollowing,systemicTherapy,Obj</w:t>
      </w:r>
      <w:proofErr w:type="spellEnd"/>
    </w:p>
    <w:p w14:paraId="58B9298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umour,remains,unresectable,Obj</w:t>
      </w:r>
      <w:proofErr w:type="spellEnd"/>
    </w:p>
    <w:p w14:paraId="527B330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ease,is,present,Obj</w:t>
      </w:r>
      <w:proofErr w:type="spellEnd"/>
    </w:p>
    <w:p w14:paraId="5B6262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,reserved,Obj</w:t>
      </w:r>
      <w:proofErr w:type="spellEnd"/>
    </w:p>
    <w:p w14:paraId="685A33E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astaticDisease,is,whenPresent,Obj</w:t>
      </w:r>
      <w:proofErr w:type="spellEnd"/>
    </w:p>
    <w:p w14:paraId="6785B7B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GenerallyReservedFor,managementOfSymptoms,Obj</w:t>
      </w:r>
      <w:proofErr w:type="spellEnd"/>
    </w:p>
    <w:p w14:paraId="0FE624C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,generallyReserved,Obj</w:t>
      </w:r>
      <w:proofErr w:type="spellEnd"/>
    </w:p>
    <w:p w14:paraId="0B1CACD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ReservedFor,managementOfTumour-relatedSymptoms,Obj</w:t>
      </w:r>
    </w:p>
    <w:p w14:paraId="661FC52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ReservedFor,management,Obj</w:t>
      </w:r>
      <w:proofErr w:type="spellEnd"/>
    </w:p>
    <w:p w14:paraId="6BDBCF4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ReservedFor,managementOfTumour-relatedSymptoms,Obj</w:t>
      </w:r>
    </w:p>
    <w:p w14:paraId="6AAB834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,reserved,Obj</w:t>
      </w:r>
      <w:proofErr w:type="spellEnd"/>
    </w:p>
    <w:p w14:paraId="50D8F6E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GenerallyReservedFor,management,Obj</w:t>
      </w:r>
      <w:proofErr w:type="spellEnd"/>
    </w:p>
    <w:p w14:paraId="2E8555F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,generallyReserved,Obj</w:t>
      </w:r>
      <w:proofErr w:type="spellEnd"/>
    </w:p>
    <w:p w14:paraId="4C3F87D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ReservedFor,managementOfSymptoms,Obj</w:t>
      </w:r>
      <w:proofErr w:type="spellEnd"/>
    </w:p>
    <w:p w14:paraId="3C4C571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ReservedFor,management,Obj</w:t>
      </w:r>
      <w:proofErr w:type="spellEnd"/>
    </w:p>
    <w:p w14:paraId="57B7035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ease,is,whenPresent,Obj</w:t>
      </w:r>
      <w:proofErr w:type="spellEnd"/>
    </w:p>
    <w:p w14:paraId="230750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ReservedFor,managementOfSymptoms,Obj</w:t>
      </w:r>
      <w:proofErr w:type="spellEnd"/>
    </w:p>
    <w:p w14:paraId="6AA57E8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GenerallyReservedFor,managementOfSymptoms,Obj</w:t>
      </w:r>
    </w:p>
    <w:p w14:paraId="69F3D07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astaticDisease,is,present,Obj</w:t>
      </w:r>
      <w:proofErr w:type="spellEnd"/>
    </w:p>
    <w:p w14:paraId="499153C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GenerallyReservedFor,managementOfTumour-relatedSymptoms,Obj</w:t>
      </w:r>
    </w:p>
    <w:p w14:paraId="6746C38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GenerallyReservedFor,management,Obj</w:t>
      </w:r>
      <w:proofErr w:type="spellEnd"/>
    </w:p>
    <w:p w14:paraId="20C785D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GenerallyReservedFor,managementOfTumour-relatedSymptoms,Obj</w:t>
      </w:r>
    </w:p>
    <w:p w14:paraId="2165FEE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reviewed,ourExperience,Obj</w:t>
      </w:r>
      <w:proofErr w:type="spellEnd"/>
    </w:p>
    <w:p w14:paraId="60F13C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reviewed,ourExperienceOfHigh-doseRadiotherapy,Obj</w:t>
      </w:r>
      <w:proofErr w:type="spellEnd"/>
    </w:p>
    <w:p w14:paraId="21A0B2D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reviewed,ourExperienceOfRadiotherapy,Obj</w:t>
      </w:r>
      <w:proofErr w:type="spellEnd"/>
    </w:p>
    <w:p w14:paraId="2CF9FBA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unresectedLocallyAdvancedBreastCancer,Obj</w:t>
      </w:r>
      <w:proofErr w:type="spellEnd"/>
    </w:p>
    <w:p w14:paraId="0D3756A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,presenceOfMetastaticDisease,Obj</w:t>
      </w:r>
      <w:proofErr w:type="spellEnd"/>
    </w:p>
    <w:p w14:paraId="1F045EF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,presence,Obj</w:t>
      </w:r>
      <w:proofErr w:type="spellEnd"/>
    </w:p>
    <w:p w14:paraId="05BB43A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,presenceOfDiseaseAtPresentation,Obj</w:t>
      </w:r>
    </w:p>
    <w:p w14:paraId="7C2034E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,stratified,Obj</w:t>
      </w:r>
      <w:proofErr w:type="spellEnd"/>
    </w:p>
    <w:p w14:paraId="7A9AD28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,presenceOfMetastaticDiseaseAtPresentation,Obj</w:t>
      </w:r>
    </w:p>
    <w:p w14:paraId="208B062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Patients,wereStratifiedBasedOn,presenceAtPresentation,Obj</w:t>
      </w:r>
      <w:proofErr w:type="spellEnd"/>
    </w:p>
    <w:p w14:paraId="10786EF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,presenceOfDisease,Obj</w:t>
      </w:r>
      <w:proofErr w:type="spellEnd"/>
    </w:p>
    <w:p w14:paraId="774607A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Demographics,were,recorded,Obj</w:t>
      </w:r>
      <w:proofErr w:type="spellEnd"/>
    </w:p>
    <w:p w14:paraId="54A01F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orty-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reeCases,were,analyzed,Obj</w:t>
      </w:r>
      <w:proofErr w:type="spellEnd"/>
    </w:p>
    <w:p w14:paraId="1DF1EE9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ses,were,analyzed,Obj</w:t>
      </w:r>
      <w:proofErr w:type="spellEnd"/>
    </w:p>
    <w:p w14:paraId="655B0A3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ollow-up,was,25Months,Obj</w:t>
      </w:r>
    </w:p>
    <w:p w14:paraId="70A4E2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ollow-up,was,25MonthsFromDiagnosis,Obj</w:t>
      </w:r>
    </w:p>
    <w:p w14:paraId="0087FF5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dianFollow-up,was,25Months,Obj</w:t>
      </w:r>
    </w:p>
    <w:p w14:paraId="7C5BD45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dianFollow-up,was,25MonthsFromDiagnosis,Obj</w:t>
      </w:r>
    </w:p>
    <w:p w14:paraId="69EF0E9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tastaticDisease,withCasesIs,56%,Obj</w:t>
      </w:r>
    </w:p>
    <w:p w14:paraId="130F803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24Cases,isWith,metastaticDiseaseOnPresentation,Obj</w:t>
      </w:r>
    </w:p>
    <w:p w14:paraId="54B66AC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24ApplicableCases,of13Is,54%,Obj</w:t>
      </w:r>
    </w:p>
    <w:p w14:paraId="752B92A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Ulceration,improvedIn,54%,Obj</w:t>
      </w:r>
    </w:p>
    <w:p w14:paraId="23A7327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leeding,improvedFollowing,radiotherapy,Obj</w:t>
      </w:r>
      <w:proofErr w:type="spellEnd"/>
    </w:p>
    <w:p w14:paraId="6047F8D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bleeding,improvedIn,54%,Obj</w:t>
      </w:r>
    </w:p>
    <w:p w14:paraId="442222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lceration,improvedFollowing,radiotherapy,Obj</w:t>
      </w:r>
      <w:proofErr w:type="spellEnd"/>
    </w:p>
    <w:p w14:paraId="6C8DA7A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,LABC,Obj</w:t>
      </w:r>
      <w:proofErr w:type="spellEnd"/>
    </w:p>
    <w:p w14:paraId="11655EE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ole,isIn,patientsWithLabc,Obj</w:t>
      </w:r>
      <w:proofErr w:type="spellEnd"/>
    </w:p>
    <w:p w14:paraId="78F778D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goodResponseIn,mostPatientsInStudy,Obj</w:t>
      </w:r>
      <w:proofErr w:type="spellEnd"/>
    </w:p>
    <w:p w14:paraId="48E3F30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goodResponseIn,patientsInStudy,Obj</w:t>
      </w:r>
      <w:proofErr w:type="spellEnd"/>
    </w:p>
    <w:p w14:paraId="6BEE1CA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goodResponseIn,mostPatientsInStudy,Obj</w:t>
      </w:r>
      <w:proofErr w:type="spellEnd"/>
    </w:p>
    <w:p w14:paraId="28CDB10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ponse,isIn,mostPatients,Obj</w:t>
      </w:r>
      <w:proofErr w:type="spellEnd"/>
    </w:p>
    <w:p w14:paraId="760CE6F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ostPatients,isIn,study,Obj</w:t>
      </w:r>
      <w:proofErr w:type="spellEnd"/>
    </w:p>
    <w:p w14:paraId="68050C2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responseIn,patientsInStudy,Obj</w:t>
      </w:r>
      <w:proofErr w:type="spellEnd"/>
    </w:p>
    <w:p w14:paraId="24B1567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responseIn,mostPatientsInStudy,Obj</w:t>
      </w:r>
      <w:proofErr w:type="spellEnd"/>
    </w:p>
    <w:p w14:paraId="424FFD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responseIn,mostPatientsInStudy,Obj</w:t>
      </w:r>
      <w:proofErr w:type="spellEnd"/>
    </w:p>
    <w:p w14:paraId="11BA671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responseIn,patientsInStudy,Obj</w:t>
      </w:r>
      <w:proofErr w:type="spellEnd"/>
    </w:p>
    <w:p w14:paraId="37128A9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goodResponseIn,patientsInStudy,Obj</w:t>
      </w:r>
      <w:proofErr w:type="spellEnd"/>
    </w:p>
    <w:p w14:paraId="5D5ABE0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cancerInPatientsWorldwide,Obj</w:t>
      </w:r>
      <w:proofErr w:type="spellEnd"/>
    </w:p>
    <w:p w14:paraId="7D382AB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heterogeneousCancerInFemalePatients,Obj</w:t>
      </w:r>
    </w:p>
    <w:p w14:paraId="6ECAAB9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,recognized,Obj</w:t>
      </w:r>
      <w:proofErr w:type="spellEnd"/>
    </w:p>
    <w:p w14:paraId="7025408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terogeneousCancer,isIn,femalePatientsWorldwide,Obj</w:t>
      </w:r>
      <w:proofErr w:type="spellEnd"/>
    </w:p>
    <w:p w14:paraId="60296D4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cancerInPatients,Obj</w:t>
      </w:r>
      <w:proofErr w:type="spellEnd"/>
    </w:p>
    <w:p w14:paraId="305349B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heterogeneousCancerInPatients,Obj</w:t>
      </w:r>
      <w:proofErr w:type="spellEnd"/>
    </w:p>
    <w:p w14:paraId="063EC48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cancerInFemalePatients,Obj</w:t>
      </w:r>
      <w:proofErr w:type="spellEnd"/>
    </w:p>
    <w:p w14:paraId="3107000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cancer,Obj</w:t>
      </w:r>
      <w:proofErr w:type="spellEnd"/>
    </w:p>
    <w:p w14:paraId="74981BB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heterogeneousCancerInFemalePatientsWorldwide,Obj</w:t>
      </w:r>
    </w:p>
    <w:p w14:paraId="0A6B8D1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cancerInFemalePatientsWorldwide,Obj</w:t>
      </w:r>
      <w:proofErr w:type="spellEnd"/>
    </w:p>
    <w:p w14:paraId="5B10E7A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heterogeneousCancer,Obj</w:t>
      </w:r>
      <w:proofErr w:type="spellEnd"/>
    </w:p>
    <w:p w14:paraId="3293B6E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,heterogeneousCancerInPatientsWorldwide,Obj</w:t>
      </w:r>
    </w:p>
    <w:p w14:paraId="67DC8F7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overy,is,needed,Obj</w:t>
      </w:r>
      <w:proofErr w:type="spellEnd"/>
    </w:p>
    <w:p w14:paraId="1378900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overy,is,urgentlyNeeded,Obj</w:t>
      </w:r>
      <w:proofErr w:type="spellEnd"/>
    </w:p>
    <w:p w14:paraId="13399D6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discoveredAccordingTo,ourMolecularBiologyExperimentData,Obj</w:t>
      </w:r>
      <w:proofErr w:type="spellEnd"/>
    </w:p>
    <w:p w14:paraId="2457675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,highlyExpressed,Obj</w:t>
      </w:r>
      <w:proofErr w:type="spellEnd"/>
    </w:p>
    <w:p w14:paraId="4824F51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discoveredAccordingTo,ourBiologyExperimentData,Obj</w:t>
      </w:r>
      <w:proofErr w:type="spellEnd"/>
    </w:p>
    <w:p w14:paraId="4CDB1D7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we,discoveredAccordingTo,ourPreliminaryBiologyExperimentData,Obj</w:t>
      </w:r>
    </w:p>
    <w:p w14:paraId="0D063B3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we,discoveredAccordingTo,ourPreliminaryMolecularBiologyExperimentData,Obj</w:t>
      </w:r>
    </w:p>
    <w:p w14:paraId="431A96C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HighlyExpressedIn,breastCancerPatientsSerum,Obj</w:t>
      </w:r>
    </w:p>
    <w:p w14:paraId="6E173C6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,expressed,Obj</w:t>
      </w:r>
      <w:proofErr w:type="spellEnd"/>
    </w:p>
    <w:p w14:paraId="0C758C7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ExpressedIn,breastCancerPatientsSerum,Obj</w:t>
      </w:r>
    </w:p>
    <w:p w14:paraId="149AA90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be,used,Obj</w:t>
      </w:r>
      <w:proofErr w:type="spellEnd"/>
    </w:p>
    <w:p w14:paraId="0C53CF7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ExpressedIn,fourTypes,Obj</w:t>
      </w:r>
      <w:proofErr w:type="spellEnd"/>
    </w:p>
    <w:p w14:paraId="064B7C4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,differentiallyExpressedInFourTypesOfBreastCancer,Obj</w:t>
      </w:r>
      <w:proofErr w:type="spellEnd"/>
    </w:p>
    <w:p w14:paraId="18EB541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,expressedInFourTypesOfBreastCancer,Obj</w:t>
      </w:r>
      <w:proofErr w:type="spellEnd"/>
    </w:p>
    <w:p w14:paraId="170499F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,expressed,Obj</w:t>
      </w:r>
      <w:proofErr w:type="spellEnd"/>
    </w:p>
    <w:p w14:paraId="2694773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distinguish,fourTypesOfBreastCancer,Obj</w:t>
      </w:r>
      <w:proofErr w:type="spellEnd"/>
    </w:p>
    <w:p w14:paraId="28AF7AC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ExpressedIn,fourTypesOfBreastCancer,Obj</w:t>
      </w:r>
      <w:proofErr w:type="spellEnd"/>
    </w:p>
    <w:p w14:paraId="6F06551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,expressed,Obj</w:t>
      </w:r>
      <w:proofErr w:type="spellEnd"/>
    </w:p>
    <w:p w14:paraId="60FC79E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,differentiallyExpressed,Obj</w:t>
      </w:r>
      <w:proofErr w:type="spellEnd"/>
    </w:p>
    <w:p w14:paraId="50DC6AB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distinguish,fourTypes,Obj</w:t>
      </w:r>
      <w:proofErr w:type="spellEnd"/>
    </w:p>
    <w:p w14:paraId="32F65D8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DifferentiallyExpressedIn,fourTypes,Obj</w:t>
      </w:r>
      <w:proofErr w:type="spellEnd"/>
    </w:p>
    <w:p w14:paraId="306F9BC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DifferentiallyExpressedIn,fourTypesOfBreastCancer,Obj</w:t>
      </w:r>
    </w:p>
    <w:p w14:paraId="44B6F11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,differentiallyExpressed,Obj</w:t>
      </w:r>
      <w:proofErr w:type="spellEnd"/>
    </w:p>
    <w:p w14:paraId="394AC44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,differentiallyExpressedInFourTypes,Obj</w:t>
      </w:r>
      <w:proofErr w:type="spellEnd"/>
    </w:p>
    <w:p w14:paraId="045802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,expressedInFourTypes,Obj</w:t>
      </w:r>
      <w:proofErr w:type="spellEnd"/>
    </w:p>
    <w:p w14:paraId="3F71333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thereforeAnalyzed,glycosylationOfMembraneTypeMr,Obj</w:t>
      </w:r>
      <w:proofErr w:type="spellEnd"/>
    </w:p>
    <w:p w14:paraId="74C79C2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systematicallyAnalyzedGlycosylationBy,massSpectrometry,Obj</w:t>
      </w:r>
      <w:proofErr w:type="spellEnd"/>
    </w:p>
    <w:p w14:paraId="28BE5AB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nalyzed,glycosylationOfMembraneTypeMr,Obj</w:t>
      </w:r>
      <w:proofErr w:type="spellEnd"/>
    </w:p>
    <w:p w14:paraId="29AACA2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we,thereforeSystematicallyAnalyzedGlycosylationBy,massSpectrometry,Obj</w:t>
      </w:r>
    </w:p>
    <w:p w14:paraId="181A832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thereforeAnalyzedGlycosylationBy,massSpectrometry,Obj</w:t>
      </w:r>
      <w:proofErr w:type="spellEnd"/>
    </w:p>
    <w:p w14:paraId="4C25429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systematicallyAnalyzed,glycosylationOfMembraneTypeMr,Obj</w:t>
      </w:r>
      <w:proofErr w:type="spellEnd"/>
    </w:p>
    <w:p w14:paraId="5F66DABB" w14:textId="4C79284C" w:rsid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nalyzed,glycosylation,Obj</w:t>
      </w:r>
      <w:proofErr w:type="spellEnd"/>
    </w:p>
    <w:p w14:paraId="509B91FE" w14:textId="77777777" w:rsid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</w:p>
    <w:p w14:paraId="77E2F774" w14:textId="5A351587" w:rsidR="002232F4" w:rsidRDefault="009F4C99" w:rsidP="002232F4">
      <w:pPr>
        <w:pStyle w:val="a4"/>
        <w:numPr>
          <w:ilvl w:val="0"/>
          <w:numId w:val="4"/>
        </w:numPr>
        <w:tabs>
          <w:tab w:val="left" w:pos="900"/>
        </w:tabs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origin of entities</w:t>
      </w:r>
      <w:r w:rsidR="00F770EB">
        <w:rPr>
          <w:rFonts w:ascii="Times New Roman" w:hAnsi="Times New Roman" w:cs="Times New Roman"/>
          <w:b/>
          <w:i/>
          <w:sz w:val="24"/>
          <w:szCs w:val="24"/>
        </w:rPr>
        <w:t xml:space="preserve"> and predicates</w:t>
      </w:r>
      <w:r w:rsidR="002232F4">
        <w:rPr>
          <w:rFonts w:ascii="Times New Roman" w:hAnsi="Times New Roman" w:cs="Times New Roman"/>
          <w:b/>
          <w:i/>
          <w:sz w:val="24"/>
          <w:szCs w:val="24"/>
        </w:rPr>
        <w:t>, example : Entity1 belongs to Abstract 1.</w:t>
      </w:r>
    </w:p>
    <w:p w14:paraId="4187BBF4" w14:textId="77777777" w:rsidR="0023196A" w:rsidRDefault="0023196A" w:rsidP="0023196A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739"/>
        <w:gridCol w:w="5891"/>
      </w:tblGrid>
      <w:tr w:rsidR="00AB49B5" w14:paraId="06A8268A" w14:textId="77777777" w:rsidTr="00E14A90">
        <w:tc>
          <w:tcPr>
            <w:tcW w:w="2739" w:type="dxa"/>
          </w:tcPr>
          <w:p w14:paraId="1A092555" w14:textId="77777777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5891" w:type="dxa"/>
          </w:tcPr>
          <w:p w14:paraId="6BE9E2A1" w14:textId="77777777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</w:tr>
      <w:tr w:rsidR="00AB49B5" w14:paraId="76903671" w14:textId="77777777" w:rsidTr="00E14A90">
        <w:tc>
          <w:tcPr>
            <w:tcW w:w="2739" w:type="dxa"/>
          </w:tcPr>
          <w:p w14:paraId="7BDB2CE8" w14:textId="2D4695BE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</w:t>
            </w:r>
          </w:p>
        </w:tc>
        <w:tc>
          <w:tcPr>
            <w:tcW w:w="5891" w:type="dxa"/>
          </w:tcPr>
          <w:p w14:paraId="2256CA00" w14:textId="458C4F48" w:rsidR="00AB49B5" w:rsidRDefault="00E14A90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We'</w:t>
            </w:r>
            <w:r w:rsidRPr="00184FE3">
              <w:tab/>
              <w:t xml:space="preserve"> '</w:t>
            </w:r>
            <w:proofErr w:type="spellStart"/>
            <w:r w:rsidRPr="00184FE3">
              <w:t>veryrareabnormality</w:t>
            </w:r>
            <w:proofErr w:type="spellEnd"/>
            <w:r w:rsidRPr="00184FE3">
              <w:t>'</w:t>
            </w:r>
            <w:r w:rsidRPr="00184FE3">
              <w:tab/>
              <w:t xml:space="preserve"> 'patients'</w:t>
            </w:r>
            <w:r w:rsidRPr="00184FE3">
              <w:tab/>
            </w:r>
            <w:r w:rsidRPr="00184FE3">
              <w:tab/>
              <w:t xml:space="preserve"> 'symptoms'</w:t>
            </w:r>
            <w:r w:rsidRPr="00184FE3">
              <w:tab/>
              <w:t xml:space="preserve"> 'include'</w:t>
            </w:r>
            <w:r w:rsidRPr="00184FE3">
              <w:tab/>
              <w:t xml:space="preserve"> '</w:t>
            </w:r>
            <w:proofErr w:type="spellStart"/>
            <w:r w:rsidRPr="00184FE3">
              <w:t>shortnesspalpitationsarrhythmias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  <w:t xml:space="preserve"> 'report'</w:t>
            </w:r>
            <w:r w:rsidRPr="00184FE3">
              <w:tab/>
              <w:t xml:space="preserve"> '</w:t>
            </w:r>
            <w:proofErr w:type="spellStart"/>
            <w:r w:rsidRPr="00184FE3">
              <w:t>onesuchcaseofmanwithdisproportionallyenlargedrightatrium</w:t>
            </w:r>
            <w:proofErr w:type="spellEnd"/>
            <w:r w:rsidRPr="00184FE3">
              <w:t>'</w:t>
            </w:r>
            <w:r w:rsidRPr="00184FE3">
              <w:tab/>
              <w:t xml:space="preserve"> 'echocardiogram'</w:t>
            </w:r>
            <w:r w:rsidRPr="00184FE3">
              <w:tab/>
              <w:t xml:space="preserve"> 'demonstrated'</w:t>
            </w:r>
            <w:r w:rsidRPr="00184FE3">
              <w:tab/>
              <w:t xml:space="preserve"> '</w:t>
            </w:r>
            <w:proofErr w:type="spellStart"/>
            <w:r w:rsidRPr="00184FE3">
              <w:t>hugerightatrium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Magneticresonanceimaging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onfirmedatriomegalywith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initialcompressionofventricle</w:t>
            </w:r>
            <w:proofErr w:type="spellEnd"/>
            <w:r w:rsidRPr="00184FE3">
              <w:t>'</w:t>
            </w:r>
            <w:r w:rsidRPr="00184FE3">
              <w:tab/>
              <w:t xml:space="preserve"> 'patient'</w:t>
            </w:r>
            <w:r w:rsidRPr="00184FE3">
              <w:tab/>
              <w:t xml:space="preserve"> 'underwent'</w:t>
            </w:r>
            <w:r w:rsidRPr="00184FE3">
              <w:tab/>
              <w:t xml:space="preserve"> '</w:t>
            </w:r>
            <w:proofErr w:type="spellStart"/>
            <w:r w:rsidRPr="00184FE3">
              <w:t>surgicalresection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resectedatrium</w:t>
            </w:r>
            <w:proofErr w:type="spellEnd"/>
            <w:r w:rsidRPr="00184FE3">
              <w:t>'</w:t>
            </w:r>
            <w:r w:rsidRPr="00184FE3">
              <w:tab/>
              <w:t xml:space="preserve"> 'had'</w:t>
            </w:r>
            <w:r w:rsidRPr="00184FE3">
              <w:tab/>
              <w:t xml:space="preserve"> '</w:t>
            </w:r>
            <w:proofErr w:type="spellStart"/>
            <w:r w:rsidRPr="00184FE3">
              <w:t>normalwallthickness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</w:p>
        </w:tc>
      </w:tr>
      <w:tr w:rsidR="00AB49B5" w14:paraId="4E828FF1" w14:textId="77777777" w:rsidTr="00E14A90">
        <w:tc>
          <w:tcPr>
            <w:tcW w:w="2739" w:type="dxa"/>
          </w:tcPr>
          <w:p w14:paraId="15858217" w14:textId="2A2D3E4F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2</w:t>
            </w:r>
          </w:p>
        </w:tc>
        <w:tc>
          <w:tcPr>
            <w:tcW w:w="5891" w:type="dxa"/>
          </w:tcPr>
          <w:p w14:paraId="3DDC7BB4" w14:textId="7E4FA998" w:rsidR="00AB49B5" w:rsidRDefault="00E14A90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driver'</w:t>
            </w:r>
            <w:r w:rsidRPr="00184FE3">
              <w:tab/>
              <w:t xml:space="preserve"> '</w:t>
            </w:r>
            <w:proofErr w:type="spellStart"/>
            <w:r w:rsidRPr="00184FE3">
              <w:t>UnitedStates</w:t>
            </w:r>
            <w:proofErr w:type="spellEnd"/>
            <w:r w:rsidRPr="00184FE3">
              <w:t>'</w:t>
            </w:r>
            <w:r w:rsidRPr="00184FE3">
              <w:tab/>
              <w:t xml:space="preserve"> 'carcinomas'</w:t>
            </w:r>
            <w:r w:rsidRPr="00184FE3">
              <w:tab/>
              <w:t xml:space="preserve"> '</w:t>
            </w:r>
            <w:proofErr w:type="spellStart"/>
            <w:r w:rsidRPr="00184FE3">
              <w:t>Hereprovide</w:t>
            </w:r>
            <w:proofErr w:type="spellEnd"/>
            <w:r w:rsidRPr="00184FE3">
              <w:t>'</w:t>
            </w:r>
            <w:r w:rsidRPr="00184FE3">
              <w:tab/>
              <w:t xml:space="preserve"> 'approximately310%'</w:t>
            </w:r>
            <w:r w:rsidRPr="00184FE3">
              <w:tab/>
              <w:t xml:space="preserve"> 'observations'</w:t>
            </w:r>
            <w:r w:rsidRPr="00184FE3">
              <w:tab/>
              <w:t xml:space="preserve"> '</w:t>
            </w:r>
            <w:proofErr w:type="spellStart"/>
            <w:r w:rsidRPr="00184FE3">
              <w:t>implicatePTENinactivationas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  <w:t xml:space="preserve"> '</w:t>
            </w:r>
            <w:proofErr w:type="spellStart"/>
            <w:r w:rsidRPr="00184FE3">
              <w:t>exomesequencing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haveuncovered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pathogenicaberrationsinhistotype</w:t>
            </w:r>
            <w:proofErr w:type="spellEnd"/>
            <w:r w:rsidRPr="00184FE3">
              <w:t>'</w:t>
            </w:r>
            <w:r w:rsidRPr="00184FE3">
              <w:tab/>
              <w:t xml:space="preserve"> 'analysis'</w:t>
            </w:r>
            <w:r w:rsidRPr="00184FE3">
              <w:tab/>
              <w:t xml:space="preserve"> '</w:t>
            </w:r>
            <w:proofErr w:type="spellStart"/>
            <w:r w:rsidRPr="00184FE3">
              <w:t>Moreoverresultedin</w:t>
            </w:r>
            <w:proofErr w:type="spellEnd"/>
            <w:r w:rsidRPr="00184FE3">
              <w:t>'</w:t>
            </w:r>
            <w:r w:rsidRPr="00184FE3">
              <w:tab/>
              <w:t xml:space="preserve"> </w:t>
            </w:r>
            <w:r w:rsidRPr="00184FE3">
              <w:lastRenderedPageBreak/>
              <w:t>'</w:t>
            </w:r>
            <w:proofErr w:type="spellStart"/>
            <w:r w:rsidRPr="00184FE3">
              <w:t>classificationofendometrioidintofoursubgroupsPOLE</w:t>
            </w:r>
            <w:proofErr w:type="spellEnd"/>
            <w:r w:rsidRPr="00184FE3">
              <w:t>'</w:t>
            </w:r>
            <w:r w:rsidRPr="00184FE3">
              <w:tab/>
              <w:t xml:space="preserve"> 'we'</w:t>
            </w:r>
            <w:r w:rsidRPr="00184FE3">
              <w:tab/>
              <w:t xml:space="preserve"> 'discuss'</w:t>
            </w:r>
            <w:r w:rsidRPr="00184FE3">
              <w:tab/>
              <w:t xml:space="preserve"> '</w:t>
            </w:r>
            <w:proofErr w:type="spellStart"/>
            <w:r w:rsidRPr="00184FE3">
              <w:t>potentialimplicationsforcarcinoma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4AA633DC" w14:textId="77777777" w:rsidTr="00E14A90">
        <w:tc>
          <w:tcPr>
            <w:tcW w:w="2739" w:type="dxa"/>
          </w:tcPr>
          <w:p w14:paraId="01D8EB71" w14:textId="5ABFB223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Abstract 3</w:t>
            </w:r>
          </w:p>
        </w:tc>
        <w:tc>
          <w:tcPr>
            <w:tcW w:w="5891" w:type="dxa"/>
          </w:tcPr>
          <w:p w14:paraId="79CD0E30" w14:textId="512A314A" w:rsidR="00AB49B5" w:rsidRPr="00E14A90" w:rsidRDefault="00E14A90" w:rsidP="00E14A90">
            <w:r w:rsidRPr="00184FE3">
              <w:t>'</w:t>
            </w:r>
            <w:proofErr w:type="spellStart"/>
            <w:r w:rsidRPr="00184FE3">
              <w:t>Toddlersrevisedfollowup</w:t>
            </w:r>
            <w:proofErr w:type="spellEnd"/>
            <w:r w:rsidRPr="00184FE3">
              <w:t>'</w:t>
            </w:r>
            <w:r w:rsidRPr="00184FE3">
              <w:tab/>
              <w:t xml:space="preserve"> 'aim'</w:t>
            </w:r>
            <w:r w:rsidRPr="00184FE3">
              <w:tab/>
              <w:t xml:space="preserve"> '</w:t>
            </w:r>
            <w:proofErr w:type="spellStart"/>
            <w:r w:rsidRPr="00184FE3">
              <w:t>isknownabout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versioninSpanishpublichealthsystem</w:t>
            </w:r>
            <w:proofErr w:type="spellEnd"/>
            <w:r w:rsidRPr="00184FE3">
              <w:t>'</w:t>
            </w:r>
            <w:r w:rsidRPr="00184FE3">
              <w:tab/>
              <w:t xml:space="preserve"> 'MCHATRF'</w:t>
            </w:r>
            <w:r w:rsidRPr="00184FE3">
              <w:tab/>
              <w:t xml:space="preserve"> 'was'</w:t>
            </w:r>
            <w:r w:rsidRPr="00184FE3">
              <w:tab/>
              <w:t>'</w:t>
            </w:r>
            <w:proofErr w:type="spellStart"/>
            <w:r w:rsidRPr="00184FE3">
              <w:t>rightatrium</w:t>
            </w:r>
            <w:proofErr w:type="spellEnd"/>
            <w:r w:rsidRPr="00184FE3">
              <w:t>'</w:t>
            </w:r>
            <w:r w:rsidRPr="00184FE3">
              <w:tab/>
              <w:t xml:space="preserve"> '15children'</w:t>
            </w:r>
            <w:r w:rsidRPr="00184FE3">
              <w:tab/>
              <w:t xml:space="preserve"> '</w:t>
            </w:r>
            <w:proofErr w:type="spellStart"/>
            <w:r w:rsidRPr="00184FE3">
              <w:t>werediagnosedwith</w:t>
            </w:r>
            <w:proofErr w:type="spellEnd"/>
            <w:r w:rsidRPr="00184FE3">
              <w:t>'</w:t>
            </w:r>
            <w:r w:rsidRPr="00184FE3">
              <w:tab/>
              <w:t xml:space="preserve"> 'ASD'</w:t>
            </w:r>
            <w:r w:rsidRPr="00184FE3">
              <w:tab/>
              <w:t xml:space="preserve"> 'results'</w:t>
            </w:r>
            <w:r w:rsidRPr="00184FE3">
              <w:tab/>
              <w:t xml:space="preserve"> '</w:t>
            </w:r>
            <w:proofErr w:type="spellStart"/>
            <w:r w:rsidRPr="00184FE3">
              <w:t>aresimilarto</w:t>
            </w:r>
            <w:proofErr w:type="spellEnd"/>
            <w:r w:rsidRPr="00184FE3">
              <w:t>'</w:t>
            </w:r>
            <w:r w:rsidRPr="00184FE3">
              <w:tab/>
              <w:t xml:space="preserve"> 'English'</w:t>
            </w:r>
            <w:r w:rsidRPr="00184FE3">
              <w:tab/>
              <w:t xml:space="preserve"> 'study'</w:t>
            </w:r>
            <w:r w:rsidRPr="00184FE3">
              <w:tab/>
              <w:t xml:space="preserve"> 'consider'</w:t>
            </w:r>
            <w:r w:rsidRPr="00184FE3">
              <w:tab/>
              <w:t xml:space="preserve"> '</w:t>
            </w:r>
            <w:proofErr w:type="spellStart"/>
            <w:r w:rsidRPr="00184FE3">
              <w:t>ASDscreeningprogram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</w:tc>
      </w:tr>
      <w:tr w:rsidR="00AB49B5" w14:paraId="474F08B5" w14:textId="77777777" w:rsidTr="00E14A90">
        <w:tc>
          <w:tcPr>
            <w:tcW w:w="2739" w:type="dxa"/>
          </w:tcPr>
          <w:p w14:paraId="65206965" w14:textId="650811B0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4</w:t>
            </w:r>
          </w:p>
        </w:tc>
        <w:tc>
          <w:tcPr>
            <w:tcW w:w="5891" w:type="dxa"/>
          </w:tcPr>
          <w:p w14:paraId="277825CE" w14:textId="3994A190" w:rsidR="00AB49B5" w:rsidRDefault="00E14A90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patient</w:t>
            </w:r>
            <w:r w:rsidR="00C23425">
              <w:t>s</w:t>
            </w:r>
            <w:bookmarkStart w:id="0" w:name="_GoBack"/>
            <w:bookmarkEnd w:id="0"/>
            <w:r w:rsidRPr="00184FE3">
              <w:t>'</w:t>
            </w:r>
            <w:r w:rsidRPr="00184FE3">
              <w:tab/>
              <w:t xml:space="preserve"> 'syndrome'</w:t>
            </w:r>
            <w:r w:rsidRPr="00184FE3">
              <w:tab/>
              <w:t xml:space="preserve"> '</w:t>
            </w:r>
            <w:proofErr w:type="spellStart"/>
            <w:r w:rsidRPr="00184FE3">
              <w:t>renaldisease</w:t>
            </w:r>
            <w:proofErr w:type="spellEnd"/>
            <w:r w:rsidRPr="00184FE3">
              <w:t>'</w:t>
            </w:r>
            <w:r w:rsidRPr="00184FE3">
              <w:tab/>
              <w:t xml:space="preserve"> 'investigate'</w:t>
            </w:r>
            <w:r w:rsidRPr="00184FE3">
              <w:tab/>
              <w:t xml:space="preserve"> '</w:t>
            </w:r>
            <w:proofErr w:type="spellStart"/>
            <w:r w:rsidRPr="00184FE3">
              <w:t>organsystem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Neurologicmanifestationin</w:t>
            </w:r>
            <w:proofErr w:type="spellEnd"/>
            <w:r w:rsidRPr="00184FE3">
              <w:t>'</w:t>
            </w:r>
            <w:r w:rsidRPr="00184FE3">
              <w:tab/>
              <w:t xml:space="preserve"> 'patients'</w:t>
            </w:r>
            <w:r w:rsidRPr="00184FE3">
              <w:tab/>
              <w:t>'</w:t>
            </w:r>
            <w:proofErr w:type="spellStart"/>
            <w:r w:rsidRPr="00184FE3">
              <w:t>Endometrialcancer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iswith</w:t>
            </w:r>
            <w:proofErr w:type="spellEnd"/>
            <w:r w:rsidRPr="00184FE3">
              <w:t>'</w:t>
            </w:r>
            <w:r w:rsidRPr="00184FE3">
              <w:tab/>
              <w:t xml:space="preserve"> 'SLEAAV'</w:t>
            </w:r>
            <w:r w:rsidRPr="00184FE3">
              <w:tab/>
              <w:t xml:space="preserve"> 'SAH'</w:t>
            </w:r>
            <w:r w:rsidRPr="00184FE3">
              <w:tab/>
              <w:t xml:space="preserve"> '</w:t>
            </w:r>
            <w:proofErr w:type="spellStart"/>
            <w:r w:rsidRPr="00184FE3">
              <w:t>Neurologicinvolvement</w:t>
            </w:r>
            <w:proofErr w:type="spellEnd"/>
            <w:r w:rsidRPr="00184FE3">
              <w:t>'</w:t>
            </w:r>
            <w:r w:rsidRPr="00184FE3">
              <w:tab/>
              <w:t xml:space="preserve"> 'present'</w:t>
            </w:r>
            <w:r w:rsidRPr="00184FE3">
              <w:tab/>
              <w:t xml:space="preserve"> 'consider'</w:t>
            </w:r>
            <w:r w:rsidRPr="00184FE3">
              <w:tab/>
              <w:t xml:space="preserve"> '</w:t>
            </w:r>
            <w:proofErr w:type="spellStart"/>
            <w:r w:rsidRPr="00184FE3">
              <w:t>associationbetweenSLEAAV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5DB55AC3" w14:textId="77777777" w:rsidTr="00E14A90">
        <w:tc>
          <w:tcPr>
            <w:tcW w:w="2739" w:type="dxa"/>
          </w:tcPr>
          <w:p w14:paraId="3E0DDC6C" w14:textId="0E791FA4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5</w:t>
            </w:r>
          </w:p>
        </w:tc>
        <w:tc>
          <w:tcPr>
            <w:tcW w:w="5891" w:type="dxa"/>
          </w:tcPr>
          <w:p w14:paraId="34CDFED1" w14:textId="73320C90" w:rsidR="00AB49B5" w:rsidRDefault="00E14A90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</w:t>
            </w:r>
            <w:proofErr w:type="spellStart"/>
            <w:r w:rsidRPr="00184FE3">
              <w:t>absenceofeffectivetreatment</w:t>
            </w:r>
            <w:proofErr w:type="spellEnd"/>
            <w:r w:rsidRPr="00184FE3">
              <w:t>'</w:t>
            </w:r>
            <w:r w:rsidRPr="00184FE3">
              <w:tab/>
              <w:t xml:space="preserve"> 'subtype'</w:t>
            </w:r>
            <w:r w:rsidRPr="00184FE3">
              <w:tab/>
              <w:t xml:space="preserve"> '</w:t>
            </w:r>
            <w:proofErr w:type="spellStart"/>
            <w:r w:rsidRPr="00184FE3">
              <w:t>clinicopathologicalfeatures</w:t>
            </w:r>
            <w:proofErr w:type="spellEnd"/>
            <w:r w:rsidRPr="00184FE3">
              <w:t>'</w:t>
            </w:r>
            <w:r w:rsidRPr="00184FE3">
              <w:tab/>
              <w:t xml:space="preserve"> 'validate'</w:t>
            </w:r>
            <w:r w:rsidRPr="00184FE3">
              <w:tab/>
              <w:t xml:space="preserve"> 'lymphomas'</w:t>
            </w:r>
            <w:r w:rsidRPr="00184FE3">
              <w:tab/>
              <w:t xml:space="preserve"> '</w:t>
            </w:r>
            <w:proofErr w:type="spellStart"/>
            <w:r w:rsidRPr="00184FE3">
              <w:t>poorprognosi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isin</w:t>
            </w:r>
            <w:proofErr w:type="spellEnd"/>
            <w:r w:rsidRPr="00184FE3">
              <w:t>'</w:t>
            </w:r>
            <w:r w:rsidRPr="00184FE3">
              <w:tab/>
              <w:t>'</w:t>
            </w:r>
            <w:proofErr w:type="spellStart"/>
            <w:r w:rsidRPr="00184FE3">
              <w:t>ModifiedChecklist</w:t>
            </w:r>
            <w:proofErr w:type="spellEnd"/>
            <w:r w:rsidRPr="00184FE3">
              <w:t>'</w:t>
            </w:r>
            <w:r w:rsidRPr="00184FE3">
              <w:tab/>
              <w:t xml:space="preserve"> 'staging'</w:t>
            </w:r>
            <w:r w:rsidRPr="00184FE3">
              <w:tab/>
              <w:t xml:space="preserve"> 'ensure'</w:t>
            </w:r>
            <w:r w:rsidRPr="00184FE3">
              <w:tab/>
              <w:t xml:space="preserve"> '</w:t>
            </w:r>
            <w:proofErr w:type="spellStart"/>
            <w:r w:rsidRPr="00184FE3">
              <w:t>appropriatetreatmentstrategy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6BA1662D" w14:textId="77777777" w:rsidTr="00E14A90">
        <w:tc>
          <w:tcPr>
            <w:tcW w:w="2739" w:type="dxa"/>
          </w:tcPr>
          <w:p w14:paraId="1167C595" w14:textId="5C6C3FAB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6</w:t>
            </w:r>
          </w:p>
        </w:tc>
        <w:tc>
          <w:tcPr>
            <w:tcW w:w="5891" w:type="dxa"/>
          </w:tcPr>
          <w:p w14:paraId="55139754" w14:textId="6218D6E3" w:rsidR="00AB49B5" w:rsidRDefault="00E14A90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domains'</w:t>
            </w:r>
            <w:r w:rsidRPr="00184FE3">
              <w:tab/>
              <w:t xml:space="preserve"> '</w:t>
            </w:r>
            <w:proofErr w:type="spellStart"/>
            <w:r w:rsidRPr="00184FE3">
              <w:t>spasticataxiaofCharlevoixSaguenayonechildhoodonsetataxia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prominentfeature</w:t>
            </w:r>
            <w:proofErr w:type="spellEnd"/>
            <w:r w:rsidRPr="00184FE3">
              <w:t>'</w:t>
            </w:r>
            <w:r w:rsidRPr="00184FE3">
              <w:tab/>
              <w:t xml:space="preserve"> 'represent'</w:t>
            </w:r>
            <w:r w:rsidRPr="00184FE3">
              <w:tab/>
              <w:t xml:space="preserve"> '</w:t>
            </w:r>
            <w:proofErr w:type="spellStart"/>
            <w:r w:rsidRPr="00184FE3">
              <w:t>manyneuronalpopulations</w:t>
            </w:r>
            <w:proofErr w:type="spellEnd"/>
            <w:r w:rsidRPr="00184FE3">
              <w:t>'</w:t>
            </w:r>
            <w:r w:rsidRPr="00184FE3">
              <w:tab/>
              <w:t xml:space="preserve"> 'study'</w:t>
            </w:r>
            <w:r w:rsidRPr="00184FE3">
              <w:tab/>
              <w:t xml:space="preserve"> 'identifies'</w:t>
            </w:r>
            <w:r w:rsidRPr="00184FE3">
              <w:tab/>
              <w:t>'</w:t>
            </w:r>
            <w:proofErr w:type="spellStart"/>
            <w:r w:rsidRPr="00184FE3">
              <w:t>antineutrophilcytoplasmicvasculitis</w:t>
            </w:r>
            <w:proofErr w:type="spellEnd"/>
            <w:r w:rsidRPr="00184FE3">
              <w:t>'</w:t>
            </w:r>
            <w:r w:rsidRPr="00184FE3">
              <w:tab/>
              <w:t xml:space="preserve"> 'Peptides'</w:t>
            </w:r>
            <w:r w:rsidRPr="00184FE3">
              <w:tab/>
              <w:t xml:space="preserve"> 'encoding'</w:t>
            </w:r>
            <w:r w:rsidRPr="00184FE3">
              <w:tab/>
              <w:t xml:space="preserve"> '</w:t>
            </w:r>
            <w:proofErr w:type="spellStart"/>
            <w:r w:rsidRPr="00184FE3">
              <w:t>ubiquitinlikedomainmodifiedneurofilamentassembly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Jdomain</w:t>
            </w:r>
            <w:proofErr w:type="spellEnd"/>
            <w:r w:rsidRPr="00184FE3">
              <w:t>'</w:t>
            </w:r>
            <w:r w:rsidRPr="00184FE3">
              <w:tab/>
              <w:t xml:space="preserve"> 'had'</w:t>
            </w:r>
            <w:r w:rsidRPr="00184FE3">
              <w:tab/>
              <w:t xml:space="preserve"> '</w:t>
            </w:r>
            <w:proofErr w:type="spellStart"/>
            <w:r w:rsidRPr="00184FE3">
              <w:t>oppositeeffects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6FEBF4F7" w14:textId="77777777" w:rsidTr="00E14A90">
        <w:tc>
          <w:tcPr>
            <w:tcW w:w="2739" w:type="dxa"/>
          </w:tcPr>
          <w:p w14:paraId="29D9C56F" w14:textId="0FAC19FA" w:rsidR="00AB49B5" w:rsidRDefault="00AB49B5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7</w:t>
            </w:r>
          </w:p>
        </w:tc>
        <w:tc>
          <w:tcPr>
            <w:tcW w:w="5891" w:type="dxa"/>
          </w:tcPr>
          <w:p w14:paraId="2277FB2F" w14:textId="6DF8B5ED" w:rsidR="00AB49B5" w:rsidRDefault="00E14A90" w:rsidP="00463744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ab/>
              <w:t xml:space="preserve"> '</w:t>
            </w:r>
            <w:proofErr w:type="spellStart"/>
            <w:r w:rsidRPr="00184FE3">
              <w:t>restorativeproctocolectomy</w:t>
            </w:r>
            <w:proofErr w:type="spellEnd"/>
            <w:r w:rsidRPr="00184FE3">
              <w:t>'</w:t>
            </w:r>
            <w:r w:rsidRPr="00184FE3">
              <w:tab/>
              <w:t xml:space="preserve"> 'Little'</w:t>
            </w:r>
            <w:r w:rsidRPr="00184FE3">
              <w:tab/>
              <w:t xml:space="preserve"> '</w:t>
            </w:r>
            <w:proofErr w:type="spellStart"/>
            <w:r w:rsidRPr="00184FE3">
              <w:t>bundlingin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linicalcharacteristicsofentity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  <w:t>'</w:t>
            </w:r>
            <w:proofErr w:type="spellStart"/>
            <w:r w:rsidRPr="00184FE3">
              <w:t>NaturalkillerTcelllymphoma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0FA79AC9" w14:textId="77777777" w:rsidTr="00E14A90">
        <w:tc>
          <w:tcPr>
            <w:tcW w:w="2739" w:type="dxa"/>
          </w:tcPr>
          <w:p w14:paraId="0AB0E8E5" w14:textId="3C84A030" w:rsidR="00AB49B5" w:rsidRDefault="00AB49B5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8</w:t>
            </w:r>
          </w:p>
        </w:tc>
        <w:tc>
          <w:tcPr>
            <w:tcW w:w="5891" w:type="dxa"/>
          </w:tcPr>
          <w:p w14:paraId="3FE357AF" w14:textId="5699C788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manifestations'</w:t>
            </w:r>
            <w:r w:rsidRPr="00184FE3">
              <w:tab/>
              <w:t xml:space="preserve"> '</w:t>
            </w:r>
            <w:proofErr w:type="spellStart"/>
            <w:r w:rsidRPr="00184FE3">
              <w:t>relativelyrarebenigntumors</w:t>
            </w:r>
            <w:proofErr w:type="spellEnd"/>
            <w:r w:rsidRPr="00184FE3">
              <w:t>'</w:t>
            </w:r>
            <w:r w:rsidRPr="00184FE3">
              <w:tab/>
              <w:t xml:space="preserve"> 'Knowledge'</w:t>
            </w:r>
            <w:r w:rsidRPr="00184FE3">
              <w:tab/>
              <w:t xml:space="preserve"> '</w:t>
            </w:r>
            <w:proofErr w:type="spellStart"/>
            <w:r w:rsidRPr="00184FE3">
              <w:t>increasein</w:t>
            </w:r>
            <w:proofErr w:type="spellEnd"/>
            <w:r w:rsidRPr="00184FE3">
              <w:t>'</w:t>
            </w:r>
            <w:r w:rsidRPr="00184FE3">
              <w:tab/>
              <w:t xml:space="preserve"> 'poor'</w:t>
            </w:r>
            <w:r w:rsidRPr="00184FE3">
              <w:tab/>
              <w:t xml:space="preserve"> 'goals'</w:t>
            </w:r>
            <w:r w:rsidRPr="00184FE3">
              <w:tab/>
              <w:t xml:space="preserve"> 'describe'</w:t>
            </w:r>
            <w:r w:rsidRPr="00184FE3">
              <w:tab/>
              <w:t>'large520kDamultidomainprotein'</w:t>
            </w:r>
            <w:r w:rsidRPr="00184FE3">
              <w:tab/>
              <w:t xml:space="preserve"> 'We'</w:t>
            </w:r>
            <w:r w:rsidRPr="00184FE3">
              <w:tab/>
              <w:t xml:space="preserve"> 'performed'</w:t>
            </w:r>
            <w:r w:rsidRPr="00184FE3">
              <w:tab/>
              <w:t xml:space="preserve"> 'analysis'</w:t>
            </w:r>
            <w:r w:rsidRPr="00184FE3">
              <w:tab/>
              <w:t xml:space="preserve"> 'incidence'</w:t>
            </w:r>
            <w:r w:rsidRPr="00184FE3">
              <w:tab/>
              <w:t xml:space="preserve"> 'was'</w:t>
            </w:r>
            <w:r w:rsidRPr="00184FE3">
              <w:tab/>
              <w:t xml:space="preserve"> '1.15%amongentireseriesofintracranialCMs'</w:t>
            </w:r>
            <w:r w:rsidRPr="00184FE3">
              <w:tab/>
              <w:t xml:space="preserve"> '</w:t>
            </w:r>
            <w:proofErr w:type="spellStart"/>
            <w:r w:rsidRPr="00184FE3">
              <w:t>theirmeanage</w:t>
            </w:r>
            <w:proofErr w:type="spellEnd"/>
            <w:r w:rsidRPr="00184FE3">
              <w:t>'</w:t>
            </w:r>
            <w:r w:rsidRPr="00184FE3">
              <w:tab/>
              <w:t xml:space="preserve"> '38.7years'</w:t>
            </w:r>
            <w:r w:rsidRPr="00184FE3">
              <w:tab/>
              <w:t xml:space="preserve"> 'manifestation'</w:t>
            </w:r>
            <w:r w:rsidRPr="00184FE3">
              <w:tab/>
              <w:t xml:space="preserve"> '</w:t>
            </w:r>
            <w:proofErr w:type="spellStart"/>
            <w:r w:rsidRPr="00184FE3">
              <w:t>Slowlygrowingwas</w:t>
            </w:r>
            <w:proofErr w:type="spellEnd"/>
            <w:r w:rsidRPr="00184FE3">
              <w:t>'</w:t>
            </w:r>
            <w:r w:rsidRPr="00184FE3">
              <w:tab/>
              <w:t xml:space="preserve"> 'swelling'</w:t>
            </w:r>
            <w:r w:rsidRPr="00184FE3">
              <w:tab/>
              <w:t xml:space="preserve"> '</w:t>
            </w:r>
            <w:proofErr w:type="spellStart"/>
            <w:r w:rsidRPr="00184FE3">
              <w:t>Completelesionresection</w:t>
            </w:r>
            <w:proofErr w:type="spellEnd"/>
            <w:r w:rsidRPr="00184FE3">
              <w:t>'</w:t>
            </w:r>
            <w:r w:rsidRPr="00184FE3">
              <w:tab/>
              <w:t xml:space="preserve"> 'achieved'</w:t>
            </w:r>
            <w:r w:rsidRPr="00184FE3">
              <w:tab/>
              <w:t xml:space="preserve"> 'symptom'</w:t>
            </w:r>
            <w:r w:rsidRPr="00184FE3">
              <w:tab/>
              <w:t xml:space="preserve"> '</w:t>
            </w:r>
            <w:proofErr w:type="spellStart"/>
            <w:r w:rsidRPr="00184FE3">
              <w:t>resolvedbefore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7DFA5E8B" w14:textId="77777777" w:rsidTr="00E14A90">
        <w:tc>
          <w:tcPr>
            <w:tcW w:w="2739" w:type="dxa"/>
          </w:tcPr>
          <w:p w14:paraId="2BE9CC11" w14:textId="7EC3008F" w:rsidR="00AB49B5" w:rsidRDefault="00AB49B5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8</w:t>
            </w:r>
          </w:p>
        </w:tc>
        <w:tc>
          <w:tcPr>
            <w:tcW w:w="5891" w:type="dxa"/>
          </w:tcPr>
          <w:p w14:paraId="434660BF" w14:textId="2FB052B9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</w:t>
            </w:r>
            <w:proofErr w:type="spellStart"/>
            <w:r w:rsidRPr="00184FE3">
              <w:t>petroclivalICM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differentialdiagnosi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isin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aseof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Surgicalresection</w:t>
            </w:r>
            <w:proofErr w:type="spellEnd"/>
            <w:r w:rsidRPr="00184FE3">
              <w:t>'</w:t>
            </w:r>
            <w:r w:rsidRPr="00184FE3">
              <w:tab/>
              <w:t xml:space="preserve"> 'should'</w:t>
            </w:r>
            <w:r w:rsidRPr="00184FE3">
              <w:tab/>
              <w:t xml:space="preserve"> '</w:t>
            </w:r>
            <w:proofErr w:type="spellStart"/>
            <w:r w:rsidRPr="00184FE3">
              <w:t>shouldtreatmentofchoiceforpatients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  <w:t xml:space="preserve"> '</w:t>
            </w:r>
            <w:proofErr w:type="spellStart"/>
            <w:r w:rsidRPr="00184FE3">
              <w:t>portosystemicshunt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livercancer</w:t>
            </w:r>
            <w:proofErr w:type="spellEnd"/>
            <w:r w:rsidRPr="00184FE3">
              <w:t>'</w:t>
            </w:r>
            <w:r w:rsidRPr="00184FE3">
              <w:tab/>
              <w:t xml:space="preserve"> </w:t>
            </w:r>
            <w:r w:rsidRPr="00184FE3">
              <w:lastRenderedPageBreak/>
              <w:t>'</w:t>
            </w:r>
            <w:proofErr w:type="spellStart"/>
            <w:r w:rsidRPr="00184FE3">
              <w:t>canassociatedwithCAPVS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  <w:t>'</w:t>
            </w:r>
            <w:proofErr w:type="spellStart"/>
            <w:r w:rsidRPr="00184FE3">
              <w:t>Megapouch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0EC16801" w14:textId="77777777" w:rsidTr="00E14A90">
        <w:tc>
          <w:tcPr>
            <w:tcW w:w="2739" w:type="dxa"/>
          </w:tcPr>
          <w:p w14:paraId="0909EE90" w14:textId="298B0064" w:rsidR="00AB49B5" w:rsidRPr="00AB49B5" w:rsidRDefault="00AB49B5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Abstract 9</w:t>
            </w:r>
          </w:p>
        </w:tc>
        <w:tc>
          <w:tcPr>
            <w:tcW w:w="5891" w:type="dxa"/>
          </w:tcPr>
          <w:p w14:paraId="5D11CBB9" w14:textId="1A625E8C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ab/>
              <w:t xml:space="preserve"> 'patient'</w:t>
            </w:r>
            <w:r w:rsidRPr="00184FE3">
              <w:tab/>
              <w:t xml:space="preserve"> '</w:t>
            </w:r>
            <w:proofErr w:type="spellStart"/>
            <w:r w:rsidRPr="00184FE3">
              <w:t>iswith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  <w:t xml:space="preserve"> '</w:t>
            </w:r>
            <w:proofErr w:type="spellStart"/>
            <w:r w:rsidRPr="00184FE3">
              <w:t>increasingincidence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  <w:t>'skull'</w:t>
            </w:r>
            <w:r w:rsidRPr="00184FE3">
              <w:tab/>
            </w:r>
            <w:r w:rsidRPr="00184FE3">
              <w:tab/>
            </w:r>
          </w:p>
        </w:tc>
      </w:tr>
      <w:tr w:rsidR="00AB49B5" w14:paraId="1E49013F" w14:textId="77777777" w:rsidTr="00E14A90">
        <w:tc>
          <w:tcPr>
            <w:tcW w:w="2739" w:type="dxa"/>
          </w:tcPr>
          <w:p w14:paraId="2CBFA224" w14:textId="7F82EF4E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0</w:t>
            </w:r>
          </w:p>
        </w:tc>
        <w:tc>
          <w:tcPr>
            <w:tcW w:w="5891" w:type="dxa"/>
          </w:tcPr>
          <w:p w14:paraId="4EBC0642" w14:textId="4AD1E472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purpose'</w:t>
            </w:r>
            <w:r w:rsidRPr="00184FE3">
              <w:tab/>
              <w:t xml:space="preserve"> '</w:t>
            </w:r>
            <w:proofErr w:type="spellStart"/>
            <w:r w:rsidRPr="00184FE3">
              <w:t>hasconsidered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  <w:t xml:space="preserve"> 'causes'</w:t>
            </w:r>
            <w:r w:rsidRPr="00184FE3">
              <w:tab/>
            </w:r>
            <w:r w:rsidRPr="00184FE3">
              <w:tab/>
            </w:r>
            <w:r w:rsidRPr="00184FE3">
              <w:tab/>
              <w:t>'</w:t>
            </w:r>
            <w:proofErr w:type="spellStart"/>
            <w:r w:rsidRPr="00184FE3">
              <w:t>portalperfusion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</w:p>
        </w:tc>
      </w:tr>
      <w:tr w:rsidR="00AB49B5" w14:paraId="3E59B8C0" w14:textId="77777777" w:rsidTr="00E14A90">
        <w:tc>
          <w:tcPr>
            <w:tcW w:w="2739" w:type="dxa"/>
          </w:tcPr>
          <w:p w14:paraId="71C19D9C" w14:textId="36C7B377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1</w:t>
            </w:r>
          </w:p>
        </w:tc>
        <w:tc>
          <w:tcPr>
            <w:tcW w:w="5891" w:type="dxa"/>
          </w:tcPr>
          <w:p w14:paraId="2BC84DB4" w14:textId="7135BD1B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trichothiodystrophy'</w:t>
            </w:r>
            <w:r w:rsidRPr="00184FE3">
              <w:tab/>
              <w:t xml:space="preserve"> '</w:t>
            </w:r>
            <w:proofErr w:type="spellStart"/>
            <w:r w:rsidRPr="00184FE3">
              <w:t>groupofdiseasescharacterizedbyDNArepairanomalie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Ocularmanifestation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anoccurin</w:t>
            </w:r>
            <w:proofErr w:type="spellEnd"/>
            <w:r w:rsidRPr="00184FE3">
              <w:t>'</w:t>
            </w:r>
            <w:r w:rsidRPr="00184FE3">
              <w:tab/>
              <w:t xml:space="preserve"> '50%ofcasesincludingcataracterrors'</w:t>
            </w:r>
            <w:r w:rsidRPr="00184FE3">
              <w:tab/>
              <w:t xml:space="preserve"> 'patient'</w:t>
            </w:r>
            <w:r w:rsidRPr="00184FE3">
              <w:tab/>
              <w:t xml:space="preserve"> '</w:t>
            </w:r>
            <w:proofErr w:type="spellStart"/>
            <w:r w:rsidRPr="00184FE3">
              <w:t>iswith</w:t>
            </w:r>
            <w:proofErr w:type="spellEnd"/>
            <w:r w:rsidRPr="00184FE3">
              <w:t>'</w:t>
            </w:r>
            <w:r w:rsidRPr="00184FE3">
              <w:tab/>
              <w:t>'</w:t>
            </w:r>
            <w:proofErr w:type="spellStart"/>
            <w:r w:rsidRPr="00184FE3">
              <w:t>Recentstudies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749BDC08" w14:textId="77777777" w:rsidTr="00E14A90">
        <w:tc>
          <w:tcPr>
            <w:tcW w:w="2739" w:type="dxa"/>
          </w:tcPr>
          <w:p w14:paraId="131166BC" w14:textId="7EF9E68C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2</w:t>
            </w:r>
          </w:p>
        </w:tc>
        <w:tc>
          <w:tcPr>
            <w:tcW w:w="5891" w:type="dxa"/>
          </w:tcPr>
          <w:p w14:paraId="1D9EEAA1" w14:textId="4D17717E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</w:t>
            </w:r>
            <w:proofErr w:type="spellStart"/>
            <w:r w:rsidRPr="00184FE3">
              <w:t>Magneticresonanceangiography</w:t>
            </w:r>
            <w:proofErr w:type="spellEnd"/>
            <w:r w:rsidRPr="00184FE3">
              <w:t>'</w:t>
            </w:r>
            <w:r w:rsidRPr="00184FE3">
              <w:tab/>
              <w:t xml:space="preserve"> 'cord'</w:t>
            </w:r>
            <w:r w:rsidRPr="00184FE3">
              <w:tab/>
              <w:t xml:space="preserve"> '</w:t>
            </w:r>
            <w:proofErr w:type="spellStart"/>
            <w:r w:rsidRPr="00184FE3">
              <w:t>arisingin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levelwithdiscretehistopathology</w:t>
            </w:r>
            <w:proofErr w:type="spellEnd"/>
            <w:r w:rsidRPr="00184FE3">
              <w:t>'</w:t>
            </w:r>
            <w:r w:rsidRPr="00184FE3">
              <w:tab/>
              <w:t xml:space="preserve"> 'We'</w:t>
            </w:r>
            <w:r w:rsidRPr="00184FE3">
              <w:tab/>
              <w:t xml:space="preserve"> 'report'</w:t>
            </w:r>
            <w:r w:rsidRPr="00184FE3">
              <w:tab/>
              <w:t xml:space="preserve"> '</w:t>
            </w:r>
            <w:proofErr w:type="spellStart"/>
            <w:r w:rsidRPr="00184FE3">
              <w:t>twocases</w:t>
            </w:r>
            <w:proofErr w:type="spellEnd"/>
            <w:r w:rsidRPr="00184FE3">
              <w:t>'</w:t>
            </w:r>
            <w:r w:rsidRPr="00184FE3">
              <w:tab/>
              <w:t>'</w:t>
            </w:r>
            <w:proofErr w:type="spellStart"/>
            <w:r w:rsidRPr="00184FE3">
              <w:t>Acuteretinitis</w:t>
            </w:r>
            <w:proofErr w:type="spellEnd"/>
            <w:r w:rsidRPr="00184FE3">
              <w:t>'</w:t>
            </w:r>
            <w:r w:rsidRPr="00184FE3">
              <w:tab/>
              <w:t xml:space="preserve"> 'demonstrated'</w:t>
            </w:r>
            <w:r w:rsidRPr="00184FE3">
              <w:tab/>
              <w:t xml:space="preserve"> '</w:t>
            </w:r>
            <w:proofErr w:type="spellStart"/>
            <w:r w:rsidRPr="00184FE3">
              <w:t>severestenosisofterminalportionofbilateralcarotidarterie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ranialMRimages</w:t>
            </w:r>
            <w:proofErr w:type="spellEnd"/>
            <w:r w:rsidRPr="00184FE3">
              <w:t>'</w:t>
            </w:r>
            <w:r w:rsidRPr="00184FE3">
              <w:tab/>
              <w:t xml:space="preserve"> 'showed'</w:t>
            </w:r>
            <w:r w:rsidRPr="00184FE3">
              <w:tab/>
              <w:t xml:space="preserve"> '</w:t>
            </w:r>
            <w:proofErr w:type="spellStart"/>
            <w:r w:rsidRPr="00184FE3">
              <w:t>hematomainbasalgangliaperforating</w:t>
            </w:r>
            <w:proofErr w:type="spellEnd"/>
            <w:r w:rsidRPr="00184FE3">
              <w:t>'</w:t>
            </w:r>
            <w:r w:rsidRPr="00184FE3">
              <w:tab/>
              <w:t xml:space="preserve"> 'patient'</w:t>
            </w:r>
            <w:r w:rsidRPr="00184FE3">
              <w:tab/>
              <w:t xml:space="preserve"> '</w:t>
            </w:r>
            <w:proofErr w:type="spellStart"/>
            <w:r w:rsidRPr="00184FE3">
              <w:t>underwentremovalAfter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onservativemanagement</w:t>
            </w:r>
            <w:proofErr w:type="spellEnd"/>
            <w:r w:rsidRPr="00184FE3">
              <w:t>'</w:t>
            </w:r>
            <w:r w:rsidRPr="00184FE3">
              <w:tab/>
              <w:t xml:space="preserve"> 'tumor'</w:t>
            </w:r>
            <w:r w:rsidRPr="00184FE3">
              <w:tab/>
              <w:t xml:space="preserve"> '</w:t>
            </w:r>
            <w:proofErr w:type="spellStart"/>
            <w:r w:rsidRPr="00184FE3">
              <w:t>consistedof</w:t>
            </w:r>
            <w:proofErr w:type="spellEnd"/>
            <w:r w:rsidRPr="00184FE3">
              <w:t>'</w:t>
            </w:r>
          </w:p>
        </w:tc>
      </w:tr>
      <w:tr w:rsidR="00AB49B5" w14:paraId="561EA1B8" w14:textId="77777777" w:rsidTr="00E14A90">
        <w:tc>
          <w:tcPr>
            <w:tcW w:w="2739" w:type="dxa"/>
          </w:tcPr>
          <w:p w14:paraId="1A550BEE" w14:textId="4DACD0F9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3</w:t>
            </w:r>
          </w:p>
        </w:tc>
        <w:tc>
          <w:tcPr>
            <w:tcW w:w="5891" w:type="dxa"/>
          </w:tcPr>
          <w:p w14:paraId="4BB76807" w14:textId="35A4B0E4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components'</w:t>
            </w:r>
            <w:r w:rsidRPr="00184FE3">
              <w:tab/>
              <w:t xml:space="preserve"> '</w:t>
            </w:r>
            <w:proofErr w:type="spellStart"/>
            <w:r w:rsidRPr="00184FE3">
              <w:t>extracomponents</w:t>
            </w:r>
            <w:proofErr w:type="spellEnd"/>
            <w:r w:rsidRPr="00184FE3">
              <w:t>'</w:t>
            </w:r>
            <w:r w:rsidRPr="00184FE3">
              <w:tab/>
              <w:t xml:space="preserve"> 'were'</w:t>
            </w:r>
            <w:r w:rsidRPr="00184FE3">
              <w:tab/>
              <w:t xml:space="preserve"> '</w:t>
            </w:r>
            <w:proofErr w:type="spellStart"/>
            <w:r w:rsidRPr="00184FE3">
              <w:t>schwannomarespectively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raniocervicalMRimage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majorextradural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extradurallesion</w:t>
            </w:r>
            <w:proofErr w:type="spellEnd"/>
            <w:r w:rsidRPr="00184FE3">
              <w:t>'</w:t>
            </w:r>
            <w:r w:rsidRPr="00184FE3">
              <w:tab/>
              <w:t xml:space="preserve"> 'was'</w:t>
            </w:r>
            <w:r w:rsidRPr="00184FE3">
              <w:tab/>
              <w:t xml:space="preserve"> 'meningioma'</w:t>
            </w:r>
            <w:r w:rsidRPr="00184FE3">
              <w:tab/>
              <w:t xml:space="preserve"> 'be'</w:t>
            </w:r>
            <w:r w:rsidRPr="00184FE3">
              <w:tab/>
              <w:t xml:space="preserve"> '</w:t>
            </w:r>
            <w:proofErr w:type="spellStart"/>
            <w:r w:rsidRPr="00184FE3">
              <w:t>shouldconsideredintumors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</w:p>
        </w:tc>
      </w:tr>
      <w:tr w:rsidR="00AB49B5" w14:paraId="22684140" w14:textId="77777777" w:rsidTr="00E14A90">
        <w:tc>
          <w:tcPr>
            <w:tcW w:w="2739" w:type="dxa"/>
          </w:tcPr>
          <w:p w14:paraId="702EED20" w14:textId="33424AF6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4</w:t>
            </w:r>
          </w:p>
        </w:tc>
        <w:tc>
          <w:tcPr>
            <w:tcW w:w="5891" w:type="dxa"/>
          </w:tcPr>
          <w:p w14:paraId="534BEA4C" w14:textId="0A22ECE1" w:rsidR="00AB49B5" w:rsidRDefault="00E14A90" w:rsidP="00E14A90">
            <w:pPr>
              <w:pStyle w:val="a4"/>
              <w:tabs>
                <w:tab w:val="left" w:pos="900"/>
              </w:tabs>
              <w:spacing w:before="240" w:line="240" w:lineRule="auto"/>
              <w:ind w:left="0" w:firstLine="72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</w:t>
            </w:r>
            <w:proofErr w:type="spellStart"/>
            <w:r w:rsidRPr="00184FE3">
              <w:t>havealreadyimplicatedinkeyprocessesofSSc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onnectivetissuedisease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CNprotein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ofonehalfis</w:t>
            </w:r>
            <w:proofErr w:type="spellEnd"/>
            <w:r w:rsidRPr="00184FE3">
              <w:t>'</w:t>
            </w:r>
            <w:r w:rsidRPr="00184FE3">
              <w:tab/>
              <w:t xml:space="preserve"> 'proteins'</w:t>
            </w:r>
            <w:r w:rsidRPr="00184FE3">
              <w:tab/>
              <w:t xml:space="preserve"> 'They'</w:t>
            </w:r>
            <w:r w:rsidRPr="00184FE3">
              <w:tab/>
              <w:t xml:space="preserve"> 'have'</w:t>
            </w:r>
            <w:r w:rsidRPr="00184FE3">
              <w:tab/>
              <w:t>'Trichothiodystrophy'</w:t>
            </w:r>
            <w:r w:rsidRPr="00184FE3">
              <w:tab/>
              <w:t xml:space="preserve"> 'we'</w:t>
            </w:r>
            <w:r w:rsidRPr="00184FE3">
              <w:tab/>
              <w:t xml:space="preserve"> 'discuss'</w:t>
            </w:r>
            <w:r w:rsidRPr="00184FE3">
              <w:tab/>
              <w:t xml:space="preserve"> '</w:t>
            </w:r>
            <w:proofErr w:type="spellStart"/>
            <w:r w:rsidRPr="00184FE3">
              <w:t>possibleimplicationinSScpathogenesiswithfocusonskinfeatures</w:t>
            </w:r>
            <w:proofErr w:type="spellEnd"/>
            <w:r w:rsidRPr="00184FE3">
              <w:t>'</w:t>
            </w:r>
            <w:r w:rsidRPr="00184FE3">
              <w:tab/>
              <w:t xml:space="preserve"> 'article'</w:t>
            </w:r>
            <w:r w:rsidRPr="00184FE3">
              <w:tab/>
              <w:t xml:space="preserve"> 'protected'</w:t>
            </w:r>
            <w:r w:rsidRPr="00184FE3">
              <w:tab/>
            </w:r>
          </w:p>
        </w:tc>
      </w:tr>
      <w:tr w:rsidR="00AB49B5" w14:paraId="72B8D5B6" w14:textId="77777777" w:rsidTr="00E14A90">
        <w:tc>
          <w:tcPr>
            <w:tcW w:w="2739" w:type="dxa"/>
          </w:tcPr>
          <w:p w14:paraId="149BED59" w14:textId="3FE8BB5D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5</w:t>
            </w:r>
          </w:p>
        </w:tc>
        <w:tc>
          <w:tcPr>
            <w:tcW w:w="5891" w:type="dxa"/>
          </w:tcPr>
          <w:p w14:paraId="3CED328B" w14:textId="78E6233D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patient'</w:t>
            </w:r>
            <w:r w:rsidRPr="00184FE3">
              <w:tab/>
              <w:t xml:space="preserve"> '</w:t>
            </w:r>
            <w:proofErr w:type="spellStart"/>
            <w:r w:rsidRPr="00184FE3">
              <w:t>commonadultintraocularcancer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livermetastasi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ommontonaturalhistoryofdiseasemetastasistoeye</w:t>
            </w:r>
            <w:proofErr w:type="spellEnd"/>
            <w:r w:rsidRPr="00184FE3">
              <w:t>'</w:t>
            </w:r>
            <w:r w:rsidRPr="00184FE3">
              <w:tab/>
              <w:t xml:space="preserve"> 'we'</w:t>
            </w:r>
            <w:r w:rsidRPr="00184FE3">
              <w:tab/>
              <w:t xml:space="preserve"> '</w:t>
            </w:r>
            <w:proofErr w:type="spellStart"/>
            <w:r w:rsidRPr="00184FE3">
              <w:t>Herereport</w:t>
            </w:r>
            <w:proofErr w:type="spellEnd"/>
            <w:r w:rsidRPr="00184FE3">
              <w:t>'</w:t>
            </w:r>
            <w:r w:rsidRPr="00184FE3">
              <w:tab/>
              <w:t xml:space="preserve"> 'case'</w:t>
            </w:r>
            <w:r w:rsidRPr="00184FE3">
              <w:tab/>
              <w:t>'tumors'</w:t>
            </w:r>
            <w:r w:rsidRPr="00184FE3">
              <w:tab/>
              <w:t xml:space="preserve"> 'was'</w:t>
            </w:r>
            <w:r w:rsidRPr="00184FE3">
              <w:tab/>
              <w:t xml:space="preserve"> 'referred'</w:t>
            </w:r>
            <w:r w:rsidRPr="00184FE3">
              <w:tab/>
              <w:t xml:space="preserve"> 'He'</w:t>
            </w:r>
            <w:r w:rsidRPr="00184FE3">
              <w:tab/>
              <w:t xml:space="preserve"> 'have'</w:t>
            </w:r>
            <w:r w:rsidRPr="00184FE3">
              <w:tab/>
              <w:t xml:space="preserve"> '</w:t>
            </w:r>
            <w:proofErr w:type="spellStart"/>
            <w:r w:rsidRPr="00184FE3">
              <w:t>newpigmentedtumor</w:t>
            </w:r>
            <w:proofErr w:type="spellEnd"/>
            <w:r w:rsidRPr="00184FE3">
              <w:t>'</w:t>
            </w:r>
            <w:r w:rsidRPr="00184FE3">
              <w:tab/>
              <w:t xml:space="preserve"> 'ultrasonography'</w:t>
            </w:r>
            <w:r w:rsidRPr="00184FE3">
              <w:tab/>
              <w:t xml:space="preserve"> 'were'</w:t>
            </w:r>
            <w:r w:rsidRPr="00184FE3">
              <w:tab/>
              <w:t xml:space="preserve"> 'performed'</w:t>
            </w:r>
            <w:r w:rsidRPr="00184FE3">
              <w:tab/>
              <w:t xml:space="preserve"> '</w:t>
            </w:r>
            <w:proofErr w:type="spellStart"/>
            <w:r w:rsidRPr="00184FE3">
              <w:t>similarcase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havedescribed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differentialdiagnosis</w:t>
            </w:r>
            <w:proofErr w:type="spellEnd"/>
            <w:r w:rsidRPr="00184FE3">
              <w:t>'</w:t>
            </w:r>
            <w:r w:rsidRPr="00184FE3">
              <w:tab/>
              <w:t xml:space="preserve"> 'included'</w:t>
            </w:r>
            <w:r w:rsidRPr="00184FE3">
              <w:tab/>
              <w:t xml:space="preserve"> '</w:t>
            </w:r>
            <w:proofErr w:type="spellStart"/>
            <w:r w:rsidRPr="00184FE3">
              <w:t>choroidaltumor</w:t>
            </w:r>
            <w:proofErr w:type="spellEnd"/>
            <w:r w:rsidRPr="00184FE3">
              <w:t>'</w:t>
            </w:r>
          </w:p>
        </w:tc>
      </w:tr>
      <w:tr w:rsidR="00AB49B5" w14:paraId="60428E0D" w14:textId="77777777" w:rsidTr="00E14A90">
        <w:tc>
          <w:tcPr>
            <w:tcW w:w="2739" w:type="dxa"/>
          </w:tcPr>
          <w:p w14:paraId="37EB9171" w14:textId="6F2CCA13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6</w:t>
            </w:r>
          </w:p>
        </w:tc>
        <w:tc>
          <w:tcPr>
            <w:tcW w:w="5891" w:type="dxa"/>
          </w:tcPr>
          <w:p w14:paraId="63376C4C" w14:textId="2FE2E182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surgery'</w:t>
            </w:r>
            <w:r w:rsidRPr="00184FE3">
              <w:tab/>
              <w:t xml:space="preserve"> 'changes'</w:t>
            </w:r>
            <w:r w:rsidRPr="00184FE3">
              <w:tab/>
              <w:t xml:space="preserve"> 'granulocytes'</w:t>
            </w:r>
            <w:r w:rsidRPr="00184FE3">
              <w:tab/>
              <w:t xml:space="preserve"> '</w:t>
            </w:r>
            <w:proofErr w:type="spellStart"/>
            <w:r w:rsidRPr="00184FE3">
              <w:t>arefamilyof</w:t>
            </w:r>
            <w:proofErr w:type="spellEnd"/>
            <w:r w:rsidRPr="00184FE3">
              <w:t>'</w:t>
            </w:r>
            <w:r w:rsidRPr="00184FE3">
              <w:tab/>
              <w:t xml:space="preserve"> 'sepsis'</w:t>
            </w:r>
            <w:r w:rsidRPr="00184FE3">
              <w:tab/>
              <w:t xml:space="preserve"> 'infections'</w:t>
            </w:r>
            <w:r w:rsidRPr="00184FE3">
              <w:tab/>
              <w:t xml:space="preserve"> '</w:t>
            </w:r>
            <w:proofErr w:type="spellStart"/>
            <w:r w:rsidRPr="00184FE3">
              <w:t>arecomplicationof</w:t>
            </w:r>
            <w:proofErr w:type="spellEnd"/>
            <w:r w:rsidRPr="00184FE3">
              <w:t>'</w:t>
            </w:r>
            <w:r w:rsidRPr="00184FE3">
              <w:tab/>
              <w:t>'sclerosis'</w:t>
            </w:r>
            <w:r w:rsidRPr="00184FE3">
              <w:lastRenderedPageBreak/>
              <w:tab/>
              <w:t xml:space="preserve"> '</w:t>
            </w:r>
            <w:proofErr w:type="spellStart"/>
            <w:r w:rsidRPr="00184FE3">
              <w:t>frontlineclinician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assessmentwith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multicolorflowcytometry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2F1E9A9C" w14:textId="77777777" w:rsidTr="00E14A90">
        <w:tc>
          <w:tcPr>
            <w:tcW w:w="2739" w:type="dxa"/>
          </w:tcPr>
          <w:p w14:paraId="74507EE2" w14:textId="5A191AC8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lastRenderedPageBreak/>
              <w:t>Abstract 17</w:t>
            </w:r>
          </w:p>
        </w:tc>
        <w:tc>
          <w:tcPr>
            <w:tcW w:w="5891" w:type="dxa"/>
          </w:tcPr>
          <w:p w14:paraId="4F208F19" w14:textId="2DF205EE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ab/>
              <w:t xml:space="preserve"> '</w:t>
            </w:r>
            <w:proofErr w:type="spellStart"/>
            <w:r w:rsidRPr="00184FE3">
              <w:t>bonetumors</w:t>
            </w:r>
            <w:proofErr w:type="spellEnd"/>
            <w:r w:rsidRPr="00184FE3">
              <w:t>'</w:t>
            </w:r>
            <w:r w:rsidRPr="00184FE3">
              <w:tab/>
              <w:t xml:space="preserve"> 'purpose'</w:t>
            </w:r>
            <w:r w:rsidRPr="00184FE3">
              <w:tab/>
              <w:t xml:space="preserve"> 'analyze'</w:t>
            </w:r>
            <w:r w:rsidRPr="00184FE3">
              <w:tab/>
              <w:t xml:space="preserve"> '</w:t>
            </w:r>
            <w:proofErr w:type="spellStart"/>
            <w:r w:rsidRPr="00184FE3">
              <w:t>outcomesofpatientswithadamantinoma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  <w:t>'</w:t>
            </w:r>
            <w:proofErr w:type="spellStart"/>
            <w:r w:rsidRPr="00184FE3">
              <w:t>Uvealmelanoma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0907BEF5" w14:textId="77777777" w:rsidTr="00E14A90">
        <w:tc>
          <w:tcPr>
            <w:tcW w:w="2739" w:type="dxa"/>
          </w:tcPr>
          <w:p w14:paraId="441E150F" w14:textId="00AD6EB8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8</w:t>
            </w:r>
          </w:p>
        </w:tc>
        <w:tc>
          <w:tcPr>
            <w:tcW w:w="5891" w:type="dxa"/>
          </w:tcPr>
          <w:p w14:paraId="511AB7BD" w14:textId="05DED0F3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</w:t>
            </w:r>
            <w:proofErr w:type="spellStart"/>
            <w:r w:rsidRPr="00184FE3">
              <w:t>diseaseonset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bonedisorder</w:t>
            </w:r>
            <w:proofErr w:type="spellEnd"/>
            <w:r w:rsidRPr="00184FE3">
              <w:t>'</w:t>
            </w:r>
            <w:r w:rsidRPr="00184FE3">
              <w:tab/>
              <w:t xml:space="preserve"> 'PPRD'</w:t>
            </w:r>
            <w:r w:rsidRPr="00184FE3">
              <w:tab/>
              <w:t xml:space="preserve"> '</w:t>
            </w:r>
            <w:proofErr w:type="spellStart"/>
            <w:r w:rsidRPr="00184FE3">
              <w:t>radiologicalfeatures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clinicallaboratoryof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isdueto</w:t>
            </w:r>
            <w:proofErr w:type="spellEnd"/>
            <w:r w:rsidRPr="00184FE3">
              <w:t>'</w:t>
            </w:r>
            <w:r w:rsidRPr="00184FE3">
              <w:tab/>
              <w:t xml:space="preserve"> 'mutation'</w:t>
            </w:r>
            <w:r w:rsidRPr="00184FE3">
              <w:tab/>
              <w:t>'</w:t>
            </w:r>
            <w:proofErr w:type="spellStart"/>
            <w:r w:rsidRPr="00184FE3">
              <w:t>sepsissurgery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progressesover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timeleading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14FD9092" w14:textId="77777777" w:rsidTr="00E14A90">
        <w:tc>
          <w:tcPr>
            <w:tcW w:w="2739" w:type="dxa"/>
          </w:tcPr>
          <w:p w14:paraId="093562B2" w14:textId="160198AA" w:rsidR="00AB49B5" w:rsidRDefault="00291537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19</w:t>
            </w:r>
          </w:p>
        </w:tc>
        <w:tc>
          <w:tcPr>
            <w:tcW w:w="5891" w:type="dxa"/>
          </w:tcPr>
          <w:p w14:paraId="60180826" w14:textId="38DA3CCD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child'</w:t>
            </w:r>
            <w:r w:rsidRPr="00184FE3">
              <w:tab/>
              <w:t xml:space="preserve"> '</w:t>
            </w:r>
            <w:proofErr w:type="spellStart"/>
            <w:r w:rsidRPr="00184FE3">
              <w:t>developsinvolvementwithout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systemicinflammation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Genetictesting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shouldstartwith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studyofgenomicDNA</w:t>
            </w:r>
            <w:proofErr w:type="spellEnd"/>
            <w:r w:rsidRPr="00184FE3">
              <w:t>'</w:t>
            </w:r>
            <w:r w:rsidRPr="00184FE3">
              <w:tab/>
              <w:t xml:space="preserve"> 'patients'</w:t>
            </w:r>
            <w:r w:rsidRPr="00184FE3">
              <w:tab/>
              <w:t xml:space="preserve"> '</w:t>
            </w:r>
            <w:proofErr w:type="spellStart"/>
            <w:r w:rsidRPr="00184FE3">
              <w:t>iswith</w:t>
            </w:r>
            <w:proofErr w:type="spellEnd"/>
            <w:r w:rsidRPr="00184FE3">
              <w:t>'</w:t>
            </w:r>
            <w:r w:rsidRPr="00184FE3">
              <w:tab/>
              <w:t xml:space="preserve"> '</w:t>
            </w:r>
            <w:proofErr w:type="spellStart"/>
            <w:r w:rsidRPr="00184FE3">
              <w:t>typicalPPRDfindings</w:t>
            </w:r>
            <w:proofErr w:type="spellEnd"/>
            <w:r w:rsidRPr="00184FE3">
              <w:t>'</w:t>
            </w:r>
            <w:r w:rsidRPr="00184FE3">
              <w:tab/>
            </w:r>
          </w:p>
        </w:tc>
      </w:tr>
      <w:tr w:rsidR="00AB49B5" w14:paraId="47895417" w14:textId="77777777" w:rsidTr="00E14A90">
        <w:tc>
          <w:tcPr>
            <w:tcW w:w="2739" w:type="dxa"/>
          </w:tcPr>
          <w:p w14:paraId="5E9FE0B1" w14:textId="101552D7" w:rsidR="00AB49B5" w:rsidRDefault="00DD73FD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Abstract 20</w:t>
            </w:r>
          </w:p>
        </w:tc>
        <w:tc>
          <w:tcPr>
            <w:tcW w:w="5891" w:type="dxa"/>
          </w:tcPr>
          <w:p w14:paraId="367BD439" w14:textId="275B46F0" w:rsidR="00AB49B5" w:rsidRDefault="00E14A90" w:rsidP="00AB49B5">
            <w:pPr>
              <w:pStyle w:val="a4"/>
              <w:tabs>
                <w:tab w:val="left" w:pos="900"/>
              </w:tabs>
              <w:spacing w:before="240" w:line="240" w:lineRule="auto"/>
              <w:ind w:left="0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184FE3">
              <w:t>'we'</w:t>
            </w:r>
            <w:r w:rsidRPr="00184FE3">
              <w:tab/>
              <w:t xml:space="preserve"> 'predominates'</w:t>
            </w:r>
            <w:r w:rsidRPr="00184FE3">
              <w:tab/>
              <w:t xml:space="preserve"> '</w:t>
            </w:r>
            <w:proofErr w:type="spellStart"/>
            <w:r w:rsidRPr="00184FE3">
              <w:t>characterizationfromDPV</w:t>
            </w:r>
            <w:proofErr w:type="spellEnd"/>
            <w:r w:rsidRPr="00184FE3">
              <w:t>'</w:t>
            </w:r>
            <w:r w:rsidRPr="00184FE3">
              <w:tab/>
            </w:r>
            <w:r w:rsidRPr="00184FE3">
              <w:tab/>
            </w:r>
            <w:r w:rsidRPr="00184FE3">
              <w:tab/>
              <w:t>'Adamantinomas'</w:t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  <w:r w:rsidRPr="00184FE3">
              <w:tab/>
            </w:r>
          </w:p>
        </w:tc>
      </w:tr>
    </w:tbl>
    <w:p w14:paraId="7E64799A" w14:textId="77777777" w:rsidR="00463744" w:rsidRDefault="00463744" w:rsidP="00463744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47B03C0" w14:textId="77777777" w:rsidR="00F67D89" w:rsidRDefault="002232F4" w:rsidP="002232F4">
      <w:pPr>
        <w:pStyle w:val="a4"/>
        <w:numPr>
          <w:ilvl w:val="0"/>
          <w:numId w:val="4"/>
        </w:numPr>
        <w:tabs>
          <w:tab w:val="left" w:pos="900"/>
        </w:tabs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</w:t>
      </w:r>
      <w:r w:rsidR="00F770EB">
        <w:rPr>
          <w:rFonts w:ascii="Times New Roman" w:hAnsi="Times New Roman" w:cs="Times New Roman"/>
          <w:b/>
          <w:i/>
          <w:sz w:val="24"/>
          <w:szCs w:val="24"/>
        </w:rPr>
        <w:t xml:space="preserve">t common and unique entities and predications among the </w:t>
      </w:r>
      <w:r w:rsidR="005F1B33">
        <w:rPr>
          <w:rFonts w:ascii="Times New Roman" w:hAnsi="Times New Roman" w:cs="Times New Roman"/>
          <w:b/>
          <w:i/>
          <w:sz w:val="24"/>
          <w:szCs w:val="24"/>
        </w:rPr>
        <w:t xml:space="preserve">Topics / Abstracts </w:t>
      </w:r>
    </w:p>
    <w:p w14:paraId="3CC55A38" w14:textId="64A62234" w:rsidR="002232F4" w:rsidRPr="002232F4" w:rsidRDefault="005F1B33" w:rsidP="00F67D89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{</w:t>
      </w:r>
      <w:r w:rsidR="00F67D8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Make sure the comparison is meaning</w:t>
      </w:r>
      <w:r w:rsidR="00F67D89">
        <w:rPr>
          <w:rFonts w:ascii="Times New Roman" w:hAnsi="Times New Roman" w:cs="Times New Roman"/>
          <w:b/>
          <w:i/>
          <w:sz w:val="24"/>
          <w:szCs w:val="24"/>
        </w:rPr>
        <w:t>ful }</w:t>
      </w:r>
    </w:p>
    <w:p w14:paraId="5FA33B0A" w14:textId="0CA3558C" w:rsidR="00A6643A" w:rsidRPr="00A6643A" w:rsidRDefault="00A6643A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25B54EA0" w14:textId="77777777" w:rsidR="007B241C" w:rsidRPr="00A6643A" w:rsidRDefault="007B241C" w:rsidP="007B241C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FC0E67A" w14:textId="2656C60A" w:rsidR="009B6236" w:rsidRDefault="009B6236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9F840E0" w14:textId="777777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14B2E3E" w14:textId="64485D67" w:rsidR="009B6236" w:rsidRDefault="009B6236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inline distT="0" distB="0" distL="0" distR="0" wp14:anchorId="3CBD3C61" wp14:editId="010C1B4B">
                <wp:extent cx="304800" cy="304800"/>
                <wp:effectExtent l="0" t="0" r="0" b="0"/>
                <wp:docPr id="1" name="Rectangle 1" descr="Table VI: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B6049F" id="Rectangle 1" o:spid="_x0000_s1026" alt="Table VI: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EO6vZ69AgAA&#10;yQUAAA4AAAAAAAAAAAAAAAAALgIAAGRycy9lMm9Eb2MueG1sUEsBAi0AFAAGAAgAAAAhAEyg6SzY&#10;AAAAAwEAAA8AAAAAAAAAAAAAAAAAFwUAAGRycy9kb3ducmV2LnhtbFBLBQYAAAAABAAEAPMAAAAc&#10;BgAAAAA=&#10;" filled="f" stroked="f">
                <o:lock v:ext="edit" aspectratio="t"/>
                <w10:anchorlock/>
              </v:rect>
            </w:pict>
          </mc:Fallback>
        </mc:AlternateContent>
      </w:r>
    </w:p>
    <w:p w14:paraId="343B4361" w14:textId="3B3A2932" w:rsidR="00941725" w:rsidRDefault="00941725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ubmission Guidelines (for all students):</w:t>
      </w:r>
    </w:p>
    <w:p w14:paraId="0FAE30F2" w14:textId="77777777" w:rsidR="008B30FF" w:rsidRDefault="00941725" w:rsidP="009F4C99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270" w:hanging="27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source code to GitHub</w:t>
      </w:r>
      <w:r w:rsidR="008B30FF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6094AA1E" w14:textId="3499E6C8" w:rsidR="00941725" w:rsidRDefault="008B30FF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documentation</w:t>
      </w:r>
      <w:r w:rsidR="00941725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(submit your screenshots as well. The screenshot should have both the code and the output)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o you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urnit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. </w:t>
      </w:r>
    </w:p>
    <w:p w14:paraId="424F1E7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mment your code appropriately.</w:t>
      </w:r>
    </w:p>
    <w:p w14:paraId="7A71C2C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se the following google link to submit your assignment</w:t>
      </w:r>
    </w:p>
    <w:p w14:paraId="50381E65" w14:textId="6F8EA46E" w:rsidR="00941725" w:rsidRDefault="00941725" w:rsidP="00941725">
      <w:pPr>
        <w:pStyle w:val="a4"/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(Lab Submission Link#) : </w:t>
      </w:r>
      <w:r w:rsidR="008F30FD" w:rsidRPr="008F30FD">
        <w:rPr>
          <w:rStyle w:val="a3"/>
          <w:rFonts w:ascii="Times New Roman" w:hAnsi="Times New Roman" w:cs="Times New Roman"/>
          <w:sz w:val="24"/>
          <w:szCs w:val="24"/>
        </w:rPr>
        <w:t>https://goo.gl/forms/MP2n7LQGmm2atsZo2</w:t>
      </w:r>
    </w:p>
    <w:p w14:paraId="13F2DD23" w14:textId="77777777" w:rsidR="00941725" w:rsidRDefault="00941725" w:rsidP="00941725">
      <w:pPr>
        <w:pStyle w:val="a4"/>
        <w:spacing w:before="240" w:line="240" w:lineRule="auto"/>
        <w:ind w:left="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688E03F8" w14:textId="378F445A" w:rsidR="00ED4AF1" w:rsidRDefault="00941725" w:rsidP="007B241C">
      <w:pPr>
        <w:pStyle w:val="a4"/>
        <w:spacing w:before="240" w:line="240" w:lineRule="auto"/>
        <w:ind w:left="0"/>
        <w:jc w:val="both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heating, plagiarism, disruptive behavior and other forms of unacceptable conduct are subject to strong sanctions in accordance with university policy. See detailed description of university policy at the following URL: </w:t>
      </w:r>
      <w:hyperlink r:id="rId6" w:history="1">
        <w:r>
          <w:rPr>
            <w:rStyle w:val="a3"/>
            <w:rFonts w:ascii="Times New Roman" w:hAnsi="Times New Roman" w:cs="Times New Roman"/>
            <w:i/>
            <w:sz w:val="24"/>
            <w:szCs w:val="24"/>
          </w:rPr>
          <w:t>https://catalog.umkc.edu/special-notices/academic-honesty/</w:t>
        </w:r>
      </w:hyperlink>
    </w:p>
    <w:sectPr w:rsidR="00ED4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CB5"/>
    <w:multiLevelType w:val="hybridMultilevel"/>
    <w:tmpl w:val="67E05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64B4E"/>
    <w:multiLevelType w:val="hybridMultilevel"/>
    <w:tmpl w:val="5A0AC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51AE7"/>
    <w:multiLevelType w:val="hybridMultilevel"/>
    <w:tmpl w:val="AAFAC2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BE5B46"/>
    <w:multiLevelType w:val="hybridMultilevel"/>
    <w:tmpl w:val="AC667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3MDawMDSxMLU0MjRT0lEKTi0uzszPAykwrwUAJSGGaSwAAAA="/>
  </w:docVars>
  <w:rsids>
    <w:rsidRoot w:val="003A19BA"/>
    <w:rsid w:val="00072DFC"/>
    <w:rsid w:val="00186710"/>
    <w:rsid w:val="001A213D"/>
    <w:rsid w:val="002232F4"/>
    <w:rsid w:val="0023196A"/>
    <w:rsid w:val="0025461F"/>
    <w:rsid w:val="00291537"/>
    <w:rsid w:val="003A19BA"/>
    <w:rsid w:val="00463744"/>
    <w:rsid w:val="00513A88"/>
    <w:rsid w:val="005F1B33"/>
    <w:rsid w:val="00634D4F"/>
    <w:rsid w:val="007B241C"/>
    <w:rsid w:val="008B30FF"/>
    <w:rsid w:val="008F30FD"/>
    <w:rsid w:val="00941725"/>
    <w:rsid w:val="00974E7B"/>
    <w:rsid w:val="009B6236"/>
    <w:rsid w:val="009F4C99"/>
    <w:rsid w:val="00A440E1"/>
    <w:rsid w:val="00A6643A"/>
    <w:rsid w:val="00AB49B5"/>
    <w:rsid w:val="00B95D6E"/>
    <w:rsid w:val="00C23425"/>
    <w:rsid w:val="00DD73FD"/>
    <w:rsid w:val="00E14A90"/>
    <w:rsid w:val="00E44761"/>
    <w:rsid w:val="00ED4AF1"/>
    <w:rsid w:val="00F67D89"/>
    <w:rsid w:val="00F7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4D5A5"/>
  <w15:chartTrackingRefBased/>
  <w15:docId w15:val="{7180589D-6FBF-4585-93DB-E409031AB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1725"/>
    <w:pPr>
      <w:spacing w:line="256" w:lineRule="auto"/>
    </w:pPr>
    <w:rPr>
      <w:lang w:val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4172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941725"/>
    <w:pPr>
      <w:ind w:left="720"/>
      <w:contextualSpacing/>
    </w:pPr>
    <w:rPr>
      <w:lang w:val="en-US"/>
    </w:rPr>
  </w:style>
  <w:style w:type="character" w:styleId="a5">
    <w:name w:val="Unresolved Mention"/>
    <w:basedOn w:val="a0"/>
    <w:uiPriority w:val="99"/>
    <w:semiHidden/>
    <w:unhideWhenUsed/>
    <w:rsid w:val="00B95D6E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AB49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atalog.umkc.edu/special-notices/academic-honesty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09C2F-3308-45C8-B4ED-02A7D7EB0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9</TotalTime>
  <Pages>1</Pages>
  <Words>8666</Words>
  <Characters>49400</Characters>
  <Application>Microsoft Office Word</Application>
  <DocSecurity>0</DocSecurity>
  <Lines>411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Hongcheng Jiang</cp:lastModifiedBy>
  <cp:revision>17</cp:revision>
  <dcterms:created xsi:type="dcterms:W3CDTF">2018-08-26T18:51:00Z</dcterms:created>
  <dcterms:modified xsi:type="dcterms:W3CDTF">2018-11-14T05:42:00Z</dcterms:modified>
</cp:coreProperties>
</file>